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231A6" w:rsidRPr="005E41DE" w:rsidRDefault="00D231A6" w:rsidP="00D231A6">
      <w:pPr>
        <w:spacing w:after="0" w:line="240" w:lineRule="auto"/>
        <w:jc w:val="center"/>
        <w:rPr>
          <w:rFonts w:cs="Times New Roman"/>
          <w:b/>
          <w:sz w:val="20"/>
          <w:szCs w:val="20"/>
        </w:rPr>
      </w:pPr>
      <w:r w:rsidRPr="005E41DE">
        <w:rPr>
          <w:rFonts w:cs="Times New Roman"/>
          <w:b/>
          <w:sz w:val="20"/>
          <w:szCs w:val="20"/>
        </w:rPr>
        <w:t>T.C. KAHRAMANMARAŞ SÜTÇÜ İMAM ÜNİVERSİTESİ</w:t>
      </w:r>
    </w:p>
    <w:p w:rsidR="00D231A6" w:rsidRPr="005E41DE" w:rsidRDefault="00D231A6" w:rsidP="00EB0710">
      <w:pPr>
        <w:spacing w:after="0" w:line="240" w:lineRule="auto"/>
        <w:jc w:val="center"/>
        <w:rPr>
          <w:rFonts w:cs="Times New Roman"/>
          <w:b/>
          <w:sz w:val="20"/>
          <w:szCs w:val="20"/>
        </w:rPr>
      </w:pPr>
      <w:r w:rsidRPr="005E41DE">
        <w:rPr>
          <w:rFonts w:cs="Times New Roman"/>
          <w:b/>
          <w:sz w:val="20"/>
          <w:szCs w:val="20"/>
        </w:rPr>
        <w:t xml:space="preserve">ZİRAAT FAKÜLTESİ </w:t>
      </w:r>
      <w:r w:rsidRPr="00A62638">
        <w:rPr>
          <w:rFonts w:cs="Times New Roman"/>
          <w:b/>
          <w:sz w:val="20"/>
          <w:szCs w:val="20"/>
          <w:highlight w:val="yellow"/>
        </w:rPr>
        <w:t>BİTKİ KORUMA BÖLÜMÜ</w:t>
      </w:r>
      <w:r w:rsidRPr="005E41DE">
        <w:rPr>
          <w:rFonts w:cs="Times New Roman"/>
          <w:b/>
          <w:sz w:val="20"/>
          <w:szCs w:val="20"/>
        </w:rPr>
        <w:t xml:space="preserve"> GÜZ DÖNEMİ </w:t>
      </w:r>
      <w:r w:rsidR="003E76C3">
        <w:rPr>
          <w:rFonts w:cs="Times New Roman"/>
          <w:b/>
          <w:sz w:val="20"/>
          <w:szCs w:val="20"/>
        </w:rPr>
        <w:t>ARA</w:t>
      </w:r>
      <w:r w:rsidRPr="005E41DE">
        <w:rPr>
          <w:rFonts w:cs="Times New Roman"/>
          <w:b/>
          <w:sz w:val="20"/>
          <w:szCs w:val="20"/>
        </w:rPr>
        <w:t xml:space="preserve"> SINAV PROGRAMI</w:t>
      </w:r>
    </w:p>
    <w:p w:rsidR="00D231A6" w:rsidRPr="00A50EDA" w:rsidRDefault="00D231A6" w:rsidP="00D231A6">
      <w:pPr>
        <w:spacing w:after="0"/>
        <w:rPr>
          <w:rFonts w:cs="Times New Roman"/>
          <w:b/>
          <w:sz w:val="22"/>
        </w:rPr>
      </w:pPr>
      <w:r w:rsidRPr="00A50EDA">
        <w:rPr>
          <w:rFonts w:cs="Times New Roman"/>
          <w:b/>
          <w:sz w:val="22"/>
        </w:rPr>
        <w:t>1.</w:t>
      </w:r>
      <w:r w:rsidR="005E41DE" w:rsidRPr="00A50EDA">
        <w:rPr>
          <w:rFonts w:cs="Times New Roman"/>
          <w:b/>
          <w:sz w:val="22"/>
        </w:rPr>
        <w:t xml:space="preserve"> </w:t>
      </w:r>
      <w:r w:rsidRPr="00A50EDA">
        <w:rPr>
          <w:rFonts w:cs="Times New Roman"/>
          <w:b/>
          <w:sz w:val="22"/>
        </w:rPr>
        <w:t>S</w:t>
      </w:r>
      <w:r w:rsidR="005E41DE" w:rsidRPr="00A50EDA">
        <w:rPr>
          <w:rFonts w:cs="Times New Roman"/>
          <w:b/>
          <w:sz w:val="22"/>
        </w:rPr>
        <w:t>ınıf</w:t>
      </w:r>
    </w:p>
    <w:tbl>
      <w:tblPr>
        <w:tblStyle w:val="TabloKlavuzu"/>
        <w:tblW w:w="4399" w:type="pct"/>
        <w:tblLayout w:type="fixed"/>
        <w:tblLook w:val="04A0" w:firstRow="1" w:lastRow="0" w:firstColumn="1" w:lastColumn="0" w:noHBand="0" w:noVBand="1"/>
      </w:tblPr>
      <w:tblGrid>
        <w:gridCol w:w="992"/>
        <w:gridCol w:w="3793"/>
        <w:gridCol w:w="1418"/>
        <w:gridCol w:w="1561"/>
        <w:gridCol w:w="1558"/>
        <w:gridCol w:w="3687"/>
      </w:tblGrid>
      <w:tr w:rsidR="00EC1CC3" w:rsidRPr="00EB0710" w:rsidTr="00F81FD3">
        <w:trPr>
          <w:trHeight w:val="460"/>
        </w:trPr>
        <w:tc>
          <w:tcPr>
            <w:tcW w:w="381" w:type="pct"/>
          </w:tcPr>
          <w:p w:rsidR="00EC1CC3" w:rsidRPr="00EB0710" w:rsidRDefault="00EC1CC3" w:rsidP="00EB0710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458" w:type="pct"/>
          </w:tcPr>
          <w:p w:rsidR="00EC1CC3" w:rsidRPr="00EB0710" w:rsidRDefault="00EC1CC3" w:rsidP="00EB0710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ADI ve DERS SORUMLUSU</w:t>
            </w:r>
          </w:p>
        </w:tc>
        <w:tc>
          <w:tcPr>
            <w:tcW w:w="545" w:type="pct"/>
          </w:tcPr>
          <w:p w:rsidR="00EC1CC3" w:rsidRPr="00EB0710" w:rsidRDefault="00EC1CC3" w:rsidP="00EB0710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 xml:space="preserve">SINAV TARİHİ </w:t>
            </w:r>
          </w:p>
        </w:tc>
        <w:tc>
          <w:tcPr>
            <w:tcW w:w="600" w:type="pct"/>
          </w:tcPr>
          <w:p w:rsidR="00EC1CC3" w:rsidRPr="00EB0710" w:rsidRDefault="00EC1CC3" w:rsidP="00EB0710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SAATİ</w:t>
            </w:r>
          </w:p>
        </w:tc>
        <w:tc>
          <w:tcPr>
            <w:tcW w:w="599" w:type="pct"/>
          </w:tcPr>
          <w:p w:rsidR="00EC1CC3" w:rsidRPr="00EB0710" w:rsidRDefault="00EC1CC3" w:rsidP="00EB0710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YERİ</w:t>
            </w:r>
          </w:p>
        </w:tc>
        <w:tc>
          <w:tcPr>
            <w:tcW w:w="1417" w:type="pct"/>
          </w:tcPr>
          <w:p w:rsidR="00EC1CC3" w:rsidRPr="00EB0710" w:rsidRDefault="00EC1CC3" w:rsidP="00EB0710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GÖZETMEN</w:t>
            </w:r>
          </w:p>
        </w:tc>
      </w:tr>
      <w:tr w:rsidR="00EC1CC3" w:rsidRPr="00EB0710" w:rsidTr="00F81FD3">
        <w:trPr>
          <w:trHeight w:val="460"/>
        </w:trPr>
        <w:tc>
          <w:tcPr>
            <w:tcW w:w="381" w:type="pct"/>
          </w:tcPr>
          <w:p w:rsidR="00EC1CC3" w:rsidRPr="00EB0710" w:rsidRDefault="00EC1CC3" w:rsidP="00EB071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BOZ103</w:t>
            </w:r>
          </w:p>
        </w:tc>
        <w:tc>
          <w:tcPr>
            <w:tcW w:w="1458" w:type="pct"/>
          </w:tcPr>
          <w:p w:rsidR="00EC1CC3" w:rsidRPr="00EB0710" w:rsidRDefault="00EC1CC3" w:rsidP="00EB071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ATATÜRK İLKELERİ VE İNKILAP TARİHİ I</w:t>
            </w:r>
          </w:p>
          <w:p w:rsidR="00EC1CC3" w:rsidRPr="00EB0710" w:rsidRDefault="00EC1CC3" w:rsidP="00EB071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proofErr w:type="gramStart"/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Öğr.Gör</w:t>
            </w:r>
            <w:proofErr w:type="spellEnd"/>
            <w:proofErr w:type="gramEnd"/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.</w:t>
            </w:r>
            <w:r w:rsidR="00DC79E1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 Ahmet ÖZKARCI</w:t>
            </w:r>
          </w:p>
        </w:tc>
        <w:tc>
          <w:tcPr>
            <w:tcW w:w="545" w:type="pct"/>
          </w:tcPr>
          <w:p w:rsidR="00EC1CC3" w:rsidRPr="00EB0710" w:rsidRDefault="00C16F32" w:rsidP="00EB071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22.11.22</w:t>
            </w:r>
          </w:p>
        </w:tc>
        <w:tc>
          <w:tcPr>
            <w:tcW w:w="600" w:type="pct"/>
          </w:tcPr>
          <w:p w:rsidR="00EC1CC3" w:rsidRPr="00EB0710" w:rsidRDefault="00C16F32" w:rsidP="00EB071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10:00</w:t>
            </w:r>
            <w:proofErr w:type="gramEnd"/>
            <w:r>
              <w:rPr>
                <w:rFonts w:eastAsia="Times New Roman" w:cs="Times New Roman"/>
                <w:color w:val="auto"/>
                <w:sz w:val="20"/>
                <w:szCs w:val="20"/>
              </w:rPr>
              <w:t>-11:00</w:t>
            </w:r>
          </w:p>
        </w:tc>
        <w:tc>
          <w:tcPr>
            <w:tcW w:w="599" w:type="pct"/>
          </w:tcPr>
          <w:p w:rsidR="00EC1CC3" w:rsidRPr="00EB0710" w:rsidRDefault="00EC1CC3" w:rsidP="00EB071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417" w:type="pct"/>
          </w:tcPr>
          <w:p w:rsidR="00EC1CC3" w:rsidRPr="00EB0710" w:rsidRDefault="00EC1CC3" w:rsidP="00EC1CC3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proofErr w:type="gramStart"/>
            <w:r w:rsidRPr="00EB0710">
              <w:rPr>
                <w:rFonts w:cs="Times New Roman"/>
                <w:sz w:val="20"/>
                <w:szCs w:val="20"/>
              </w:rPr>
              <w:t>Arş.Gör</w:t>
            </w:r>
            <w:proofErr w:type="spellEnd"/>
            <w:proofErr w:type="gramEnd"/>
            <w:r w:rsidRPr="00EB0710">
              <w:rPr>
                <w:rFonts w:cs="Times New Roman"/>
                <w:sz w:val="20"/>
                <w:szCs w:val="20"/>
              </w:rPr>
              <w:t>. Dr. Selin Ceren BALSAK</w:t>
            </w:r>
          </w:p>
          <w:p w:rsidR="00EC1CC3" w:rsidRPr="00EB0710" w:rsidRDefault="00EC1CC3" w:rsidP="00EC1CC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Songül HENTEŞ</w:t>
            </w:r>
          </w:p>
        </w:tc>
      </w:tr>
      <w:tr w:rsidR="00C16F32" w:rsidRPr="00EB0710" w:rsidTr="00F81FD3">
        <w:trPr>
          <w:trHeight w:val="634"/>
        </w:trPr>
        <w:tc>
          <w:tcPr>
            <w:tcW w:w="381" w:type="pct"/>
          </w:tcPr>
          <w:p w:rsidR="00C16F32" w:rsidRPr="00EB0710" w:rsidRDefault="00C16F32" w:rsidP="00C16F3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BOZ101</w:t>
            </w:r>
          </w:p>
        </w:tc>
        <w:tc>
          <w:tcPr>
            <w:tcW w:w="1458" w:type="pct"/>
          </w:tcPr>
          <w:p w:rsidR="00C16F32" w:rsidRPr="00EB0710" w:rsidRDefault="00C16F32" w:rsidP="00C16F3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TÜRK DİLİ I</w:t>
            </w:r>
          </w:p>
          <w:p w:rsidR="00C16F32" w:rsidRPr="00EB0710" w:rsidRDefault="00C16F32" w:rsidP="00C16F3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proofErr w:type="gramStart"/>
            <w:r w:rsidRPr="00EB0710">
              <w:rPr>
                <w:rFonts w:cs="Times New Roman"/>
                <w:sz w:val="20"/>
                <w:szCs w:val="20"/>
              </w:rPr>
              <w:t>Öğr.Gör</w:t>
            </w:r>
            <w:proofErr w:type="spellEnd"/>
            <w:proofErr w:type="gramEnd"/>
            <w:r w:rsidRPr="00EB0710">
              <w:rPr>
                <w:rFonts w:cs="Times New Roman"/>
                <w:sz w:val="20"/>
                <w:szCs w:val="20"/>
              </w:rPr>
              <w:t>. Arif ÖZGEN</w:t>
            </w:r>
          </w:p>
        </w:tc>
        <w:tc>
          <w:tcPr>
            <w:tcW w:w="545" w:type="pct"/>
          </w:tcPr>
          <w:p w:rsidR="00C16F32" w:rsidRPr="00EB0710" w:rsidRDefault="00C16F32" w:rsidP="00C16F3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21.11.22</w:t>
            </w:r>
          </w:p>
        </w:tc>
        <w:tc>
          <w:tcPr>
            <w:tcW w:w="600" w:type="pct"/>
          </w:tcPr>
          <w:p w:rsidR="00C16F32" w:rsidRPr="00EB0710" w:rsidRDefault="00C16F32" w:rsidP="00C16F3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10:00</w:t>
            </w:r>
            <w:proofErr w:type="gramEnd"/>
            <w:r>
              <w:rPr>
                <w:rFonts w:eastAsia="Times New Roman" w:cs="Times New Roman"/>
                <w:color w:val="auto"/>
                <w:sz w:val="20"/>
                <w:szCs w:val="20"/>
              </w:rPr>
              <w:t>-11:00</w:t>
            </w:r>
          </w:p>
        </w:tc>
        <w:tc>
          <w:tcPr>
            <w:tcW w:w="599" w:type="pct"/>
          </w:tcPr>
          <w:p w:rsidR="00C16F32" w:rsidRPr="00EB0710" w:rsidRDefault="00C16F32" w:rsidP="00C16F3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417" w:type="pct"/>
          </w:tcPr>
          <w:p w:rsidR="00C16F32" w:rsidRPr="00EB0710" w:rsidRDefault="00C16F32" w:rsidP="00C16F3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proofErr w:type="gramStart"/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Arş.Gör</w:t>
            </w:r>
            <w:proofErr w:type="spellEnd"/>
            <w:proofErr w:type="gramEnd"/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. Dr. Cebrail BARIŞ</w:t>
            </w:r>
          </w:p>
          <w:p w:rsidR="00C16F32" w:rsidRPr="00EB0710" w:rsidRDefault="00C16F32" w:rsidP="00C16F3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Merve İNCİR</w:t>
            </w:r>
          </w:p>
        </w:tc>
      </w:tr>
      <w:tr w:rsidR="00C16F32" w:rsidRPr="00EB0710" w:rsidTr="00F81FD3">
        <w:trPr>
          <w:trHeight w:val="460"/>
        </w:trPr>
        <w:tc>
          <w:tcPr>
            <w:tcW w:w="381" w:type="pct"/>
          </w:tcPr>
          <w:p w:rsidR="00C16F32" w:rsidRPr="00EB0710" w:rsidRDefault="00C16F32" w:rsidP="00C16F3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BOZ121</w:t>
            </w:r>
          </w:p>
        </w:tc>
        <w:tc>
          <w:tcPr>
            <w:tcW w:w="1458" w:type="pct"/>
          </w:tcPr>
          <w:p w:rsidR="00C16F32" w:rsidRPr="00EB0710" w:rsidRDefault="00C16F32" w:rsidP="00C16F3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YABANCI DİL</w:t>
            </w:r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 I</w:t>
            </w:r>
          </w:p>
          <w:p w:rsidR="00C16F32" w:rsidRPr="00EB0710" w:rsidRDefault="00C16F32" w:rsidP="00C16F3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proofErr w:type="gramStart"/>
            <w:r w:rsidRPr="00EB0710">
              <w:rPr>
                <w:rFonts w:cs="Times New Roman"/>
                <w:sz w:val="20"/>
                <w:szCs w:val="20"/>
              </w:rPr>
              <w:t>Öğr.Gör</w:t>
            </w:r>
            <w:proofErr w:type="spellEnd"/>
            <w:proofErr w:type="gramEnd"/>
            <w:r w:rsidRPr="00EB0710">
              <w:rPr>
                <w:rFonts w:cs="Times New Roman"/>
                <w:sz w:val="20"/>
                <w:szCs w:val="20"/>
              </w:rPr>
              <w:t>. Z. Kemal Hasan CACAOĞLU</w:t>
            </w:r>
          </w:p>
        </w:tc>
        <w:tc>
          <w:tcPr>
            <w:tcW w:w="545" w:type="pct"/>
          </w:tcPr>
          <w:p w:rsidR="00C16F32" w:rsidRPr="00EB0710" w:rsidRDefault="00C16F32" w:rsidP="00C16F3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21.11.22</w:t>
            </w:r>
          </w:p>
        </w:tc>
        <w:tc>
          <w:tcPr>
            <w:tcW w:w="600" w:type="pct"/>
          </w:tcPr>
          <w:p w:rsidR="00C16F32" w:rsidRPr="00EB0710" w:rsidRDefault="00C16F32" w:rsidP="00C16F3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11:00</w:t>
            </w:r>
            <w:proofErr w:type="gramEnd"/>
            <w:r>
              <w:rPr>
                <w:rFonts w:eastAsia="Times New Roman" w:cs="Times New Roman"/>
                <w:color w:val="auto"/>
                <w:sz w:val="20"/>
                <w:szCs w:val="20"/>
              </w:rPr>
              <w:t>-12:00</w:t>
            </w:r>
          </w:p>
        </w:tc>
        <w:tc>
          <w:tcPr>
            <w:tcW w:w="599" w:type="pct"/>
          </w:tcPr>
          <w:p w:rsidR="00C16F32" w:rsidRPr="00EB0710" w:rsidRDefault="00C16F32" w:rsidP="00C16F3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417" w:type="pct"/>
          </w:tcPr>
          <w:p w:rsidR="00C16F32" w:rsidRDefault="00C16F32" w:rsidP="00C16F3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Mustafa AÇIKGÖZ</w:t>
            </w:r>
          </w:p>
          <w:p w:rsidR="00C16F32" w:rsidRPr="00EB0710" w:rsidRDefault="00C16F32" w:rsidP="00C16F3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Songül HENTEŞ</w:t>
            </w:r>
          </w:p>
        </w:tc>
      </w:tr>
      <w:tr w:rsidR="00C16F32" w:rsidRPr="00EB0710" w:rsidTr="00F81FD3">
        <w:trPr>
          <w:trHeight w:val="481"/>
        </w:trPr>
        <w:tc>
          <w:tcPr>
            <w:tcW w:w="381" w:type="pct"/>
          </w:tcPr>
          <w:p w:rsidR="00C16F32" w:rsidRPr="00EB0710" w:rsidRDefault="00C16F32" w:rsidP="00C16F3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BZF107</w:t>
            </w:r>
          </w:p>
        </w:tc>
        <w:tc>
          <w:tcPr>
            <w:tcW w:w="1458" w:type="pct"/>
          </w:tcPr>
          <w:p w:rsidR="00C16F32" w:rsidRPr="00EB0710" w:rsidRDefault="00C16F32" w:rsidP="00C16F3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KİMYA I</w:t>
            </w:r>
          </w:p>
          <w:p w:rsidR="00C16F32" w:rsidRPr="00EB0710" w:rsidRDefault="00C16F32" w:rsidP="00C16F3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r w:rsidRPr="00EB0710">
              <w:rPr>
                <w:rFonts w:cs="Times New Roman"/>
                <w:sz w:val="20"/>
                <w:szCs w:val="20"/>
              </w:rPr>
              <w:t>Doç.Dr</w:t>
            </w:r>
            <w:proofErr w:type="spellEnd"/>
            <w:r w:rsidRPr="00EB0710">
              <w:rPr>
                <w:rFonts w:cs="Times New Roman"/>
                <w:sz w:val="20"/>
                <w:szCs w:val="20"/>
              </w:rPr>
              <w:t>. Ali ŞAMİL</w:t>
            </w:r>
          </w:p>
        </w:tc>
        <w:tc>
          <w:tcPr>
            <w:tcW w:w="545" w:type="pct"/>
          </w:tcPr>
          <w:p w:rsidR="00C16F32" w:rsidRPr="00EB0710" w:rsidRDefault="00C16F32" w:rsidP="00C16F3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23.11.22</w:t>
            </w:r>
          </w:p>
        </w:tc>
        <w:tc>
          <w:tcPr>
            <w:tcW w:w="600" w:type="pct"/>
          </w:tcPr>
          <w:p w:rsidR="00C16F32" w:rsidRPr="00EB0710" w:rsidRDefault="00C16F32" w:rsidP="00C16F3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09:00</w:t>
            </w:r>
            <w:proofErr w:type="gramEnd"/>
            <w:r>
              <w:rPr>
                <w:rFonts w:eastAsia="Times New Roman" w:cs="Times New Roman"/>
                <w:color w:val="auto"/>
                <w:sz w:val="20"/>
                <w:szCs w:val="20"/>
              </w:rPr>
              <w:t>-10:00</w:t>
            </w:r>
          </w:p>
        </w:tc>
        <w:tc>
          <w:tcPr>
            <w:tcW w:w="599" w:type="pct"/>
          </w:tcPr>
          <w:p w:rsidR="00C16F32" w:rsidRPr="00EB0710" w:rsidRDefault="00C16F32" w:rsidP="00C16F3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417" w:type="pct"/>
          </w:tcPr>
          <w:p w:rsidR="00C16F32" w:rsidRPr="00EB0710" w:rsidRDefault="00C16F32" w:rsidP="00C16F3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proofErr w:type="gramStart"/>
            <w:r w:rsidRPr="00EB0710">
              <w:rPr>
                <w:rFonts w:cs="Times New Roman"/>
                <w:sz w:val="20"/>
                <w:szCs w:val="20"/>
              </w:rPr>
              <w:t>Arş.Gör</w:t>
            </w:r>
            <w:proofErr w:type="spellEnd"/>
            <w:proofErr w:type="gramEnd"/>
            <w:r w:rsidRPr="00EB0710">
              <w:rPr>
                <w:rFonts w:cs="Times New Roman"/>
                <w:sz w:val="20"/>
                <w:szCs w:val="20"/>
              </w:rPr>
              <w:t>. Dr. Selin Ceren BALSAK</w:t>
            </w:r>
          </w:p>
          <w:p w:rsidR="00C16F32" w:rsidRPr="00EB0710" w:rsidRDefault="00C16F32" w:rsidP="00C16F3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Merve İNCİR</w:t>
            </w:r>
          </w:p>
        </w:tc>
      </w:tr>
      <w:tr w:rsidR="00C16F32" w:rsidRPr="00EB0710" w:rsidTr="00F81FD3">
        <w:trPr>
          <w:trHeight w:val="656"/>
        </w:trPr>
        <w:tc>
          <w:tcPr>
            <w:tcW w:w="381" w:type="pct"/>
          </w:tcPr>
          <w:p w:rsidR="00C16F32" w:rsidRPr="00EB0710" w:rsidRDefault="00C16F32" w:rsidP="00C16F3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  <w:p w:rsidR="00C16F32" w:rsidRPr="00EB0710" w:rsidRDefault="00C16F32" w:rsidP="00C16F3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BOZ141</w:t>
            </w:r>
          </w:p>
        </w:tc>
        <w:tc>
          <w:tcPr>
            <w:tcW w:w="1458" w:type="pct"/>
          </w:tcPr>
          <w:p w:rsidR="00C16F32" w:rsidRPr="00EB0710" w:rsidRDefault="00C16F32" w:rsidP="00C16F3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BEDEN EĞİTİMİ I</w:t>
            </w:r>
          </w:p>
          <w:p w:rsidR="00C16F32" w:rsidRPr="00EB0710" w:rsidRDefault="00C16F32" w:rsidP="00C16F3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D76D60">
              <w:rPr>
                <w:rFonts w:eastAsia="Times New Roman" w:cs="Times New Roman"/>
                <w:color w:val="auto"/>
                <w:sz w:val="20"/>
                <w:szCs w:val="20"/>
              </w:rPr>
              <w:t>Dr. Öğretim Üyesi Müjde ATICI</w:t>
            </w:r>
          </w:p>
        </w:tc>
        <w:tc>
          <w:tcPr>
            <w:tcW w:w="545" w:type="pct"/>
          </w:tcPr>
          <w:p w:rsidR="00C16F32" w:rsidRPr="00EB0710" w:rsidRDefault="00C16F32" w:rsidP="00C16F3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24.11.22</w:t>
            </w:r>
          </w:p>
        </w:tc>
        <w:tc>
          <w:tcPr>
            <w:tcW w:w="600" w:type="pct"/>
          </w:tcPr>
          <w:p w:rsidR="00C16F32" w:rsidRPr="00EB0710" w:rsidRDefault="00C16F32" w:rsidP="00C16F3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16:00</w:t>
            </w:r>
            <w:proofErr w:type="gramEnd"/>
            <w:r>
              <w:rPr>
                <w:rFonts w:eastAsia="Times New Roman" w:cs="Times New Roman"/>
                <w:color w:val="auto"/>
                <w:sz w:val="20"/>
                <w:szCs w:val="20"/>
              </w:rPr>
              <w:t>-17:00</w:t>
            </w:r>
          </w:p>
        </w:tc>
        <w:tc>
          <w:tcPr>
            <w:tcW w:w="599" w:type="pct"/>
          </w:tcPr>
          <w:p w:rsidR="00C16F32" w:rsidRPr="00EB0710" w:rsidRDefault="00C16F32" w:rsidP="00C16F3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BESYO</w:t>
            </w:r>
          </w:p>
        </w:tc>
        <w:tc>
          <w:tcPr>
            <w:tcW w:w="1417" w:type="pct"/>
          </w:tcPr>
          <w:p w:rsidR="00C16F32" w:rsidRPr="00EB0710" w:rsidRDefault="00C16F32" w:rsidP="00C16F3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</w:tc>
      </w:tr>
      <w:tr w:rsidR="00C16F32" w:rsidRPr="00EB0710" w:rsidTr="00F81FD3">
        <w:trPr>
          <w:trHeight w:val="460"/>
        </w:trPr>
        <w:tc>
          <w:tcPr>
            <w:tcW w:w="381" w:type="pct"/>
          </w:tcPr>
          <w:p w:rsidR="00C16F32" w:rsidRPr="00EB0710" w:rsidRDefault="00C16F32" w:rsidP="00C16F3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BSS113</w:t>
            </w:r>
          </w:p>
        </w:tc>
        <w:tc>
          <w:tcPr>
            <w:tcW w:w="1458" w:type="pct"/>
          </w:tcPr>
          <w:p w:rsidR="00C16F32" w:rsidRPr="00EB0710" w:rsidRDefault="00C16F32" w:rsidP="00C16F3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İŞ SAĞLIĞI VE GÜVENLİĞİ (SEÇ.)</w:t>
            </w:r>
          </w:p>
          <w:p w:rsidR="00C16F32" w:rsidRPr="00EB0710" w:rsidRDefault="00C16F32" w:rsidP="00C16F3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Doç.Dr</w:t>
            </w:r>
            <w:proofErr w:type="spellEnd"/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. Ferhat ÖZDEMİR</w:t>
            </w:r>
          </w:p>
        </w:tc>
        <w:tc>
          <w:tcPr>
            <w:tcW w:w="545" w:type="pct"/>
          </w:tcPr>
          <w:p w:rsidR="00C16F32" w:rsidRPr="00EB0710" w:rsidRDefault="00C16F32" w:rsidP="00C16F3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25.11.22</w:t>
            </w:r>
          </w:p>
        </w:tc>
        <w:tc>
          <w:tcPr>
            <w:tcW w:w="600" w:type="pct"/>
          </w:tcPr>
          <w:p w:rsidR="00C16F32" w:rsidRPr="00EB0710" w:rsidRDefault="00C16F32" w:rsidP="00C16F3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14:0</w:t>
            </w:r>
            <w:proofErr w:type="gramEnd"/>
            <w:r>
              <w:rPr>
                <w:rFonts w:eastAsia="Times New Roman" w:cs="Times New Roman"/>
                <w:color w:val="auto"/>
                <w:sz w:val="20"/>
                <w:szCs w:val="20"/>
              </w:rPr>
              <w:t>-15:00</w:t>
            </w:r>
          </w:p>
        </w:tc>
        <w:tc>
          <w:tcPr>
            <w:tcW w:w="599" w:type="pct"/>
          </w:tcPr>
          <w:p w:rsidR="00C16F32" w:rsidRPr="00EB0710" w:rsidRDefault="00C16F32" w:rsidP="00C16F3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417" w:type="pct"/>
          </w:tcPr>
          <w:p w:rsidR="00C16F32" w:rsidRPr="00EB0710" w:rsidRDefault="00C16F32" w:rsidP="00C16F3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proofErr w:type="gramStart"/>
            <w:r w:rsidRPr="00EB0710">
              <w:rPr>
                <w:rFonts w:cs="Times New Roman"/>
                <w:sz w:val="20"/>
                <w:szCs w:val="20"/>
              </w:rPr>
              <w:t>Arş.Gör</w:t>
            </w:r>
            <w:proofErr w:type="spellEnd"/>
            <w:proofErr w:type="gramEnd"/>
            <w:r w:rsidRPr="00EB0710">
              <w:rPr>
                <w:rFonts w:cs="Times New Roman"/>
                <w:sz w:val="20"/>
                <w:szCs w:val="20"/>
              </w:rPr>
              <w:t>. Dr. Selin Ceren BALSAK</w:t>
            </w:r>
          </w:p>
          <w:p w:rsidR="00C16F32" w:rsidRPr="00EB0710" w:rsidRDefault="00C16F32" w:rsidP="00C16F3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Songül HENTEŞ</w:t>
            </w:r>
          </w:p>
        </w:tc>
      </w:tr>
      <w:tr w:rsidR="00C16F32" w:rsidRPr="00EB0710" w:rsidTr="00F81FD3">
        <w:trPr>
          <w:trHeight w:val="530"/>
        </w:trPr>
        <w:tc>
          <w:tcPr>
            <w:tcW w:w="381" w:type="pct"/>
          </w:tcPr>
          <w:p w:rsidR="00C16F32" w:rsidRPr="00EB0710" w:rsidRDefault="00C16F32" w:rsidP="00C16F3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BEF107</w:t>
            </w:r>
          </w:p>
        </w:tc>
        <w:tc>
          <w:tcPr>
            <w:tcW w:w="1458" w:type="pct"/>
          </w:tcPr>
          <w:p w:rsidR="00C16F32" w:rsidRPr="00EB0710" w:rsidRDefault="00C16F32" w:rsidP="00C16F3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TEMEL BİLGİ TEKNOLOJİLERİ</w:t>
            </w:r>
          </w:p>
          <w:p w:rsidR="00C16F32" w:rsidRPr="00EB0710" w:rsidRDefault="00C16F32" w:rsidP="00C16F3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proofErr w:type="gramStart"/>
            <w:r w:rsidRPr="00EB0710">
              <w:rPr>
                <w:rFonts w:cs="Times New Roman"/>
                <w:sz w:val="20"/>
                <w:szCs w:val="20"/>
              </w:rPr>
              <w:t>Dr.Öğr.Üyesi</w:t>
            </w:r>
            <w:proofErr w:type="spellEnd"/>
            <w:proofErr w:type="gramEnd"/>
            <w:r w:rsidRPr="00EB0710">
              <w:rPr>
                <w:rFonts w:cs="Times New Roman"/>
                <w:sz w:val="20"/>
                <w:szCs w:val="20"/>
              </w:rPr>
              <w:t xml:space="preserve"> Sait ÜSTÜN</w:t>
            </w:r>
          </w:p>
        </w:tc>
        <w:tc>
          <w:tcPr>
            <w:tcW w:w="545" w:type="pct"/>
          </w:tcPr>
          <w:p w:rsidR="00C16F32" w:rsidRPr="00EB0710" w:rsidRDefault="00C16F32" w:rsidP="001E75CB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</w:t>
            </w:r>
            <w:r w:rsidR="001E75CB">
              <w:rPr>
                <w:rFonts w:cs="Times New Roman"/>
                <w:sz w:val="20"/>
                <w:szCs w:val="20"/>
              </w:rPr>
              <w:t>3</w:t>
            </w:r>
            <w:r>
              <w:rPr>
                <w:rFonts w:cs="Times New Roman"/>
                <w:sz w:val="20"/>
                <w:szCs w:val="20"/>
              </w:rPr>
              <w:t>.11.22</w:t>
            </w:r>
          </w:p>
        </w:tc>
        <w:tc>
          <w:tcPr>
            <w:tcW w:w="600" w:type="pct"/>
          </w:tcPr>
          <w:p w:rsidR="00C16F32" w:rsidRPr="00EB0710" w:rsidRDefault="00C16F32" w:rsidP="00C16F3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proofErr w:type="gramStart"/>
            <w:r>
              <w:rPr>
                <w:rFonts w:cs="Times New Roman"/>
                <w:sz w:val="20"/>
                <w:szCs w:val="20"/>
              </w:rPr>
              <w:t>15:00</w:t>
            </w:r>
            <w:proofErr w:type="gramEnd"/>
            <w:r>
              <w:rPr>
                <w:rFonts w:cs="Times New Roman"/>
                <w:sz w:val="20"/>
                <w:szCs w:val="20"/>
              </w:rPr>
              <w:t>-15:30</w:t>
            </w:r>
          </w:p>
        </w:tc>
        <w:tc>
          <w:tcPr>
            <w:tcW w:w="599" w:type="pct"/>
          </w:tcPr>
          <w:p w:rsidR="00C16F32" w:rsidRPr="00EB0710" w:rsidRDefault="00C16F32" w:rsidP="00C16F3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ZF 126-128</w:t>
            </w:r>
          </w:p>
        </w:tc>
        <w:tc>
          <w:tcPr>
            <w:tcW w:w="1417" w:type="pct"/>
          </w:tcPr>
          <w:p w:rsidR="00C16F32" w:rsidRPr="00EB0710" w:rsidRDefault="00C16F32" w:rsidP="00C16F3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proofErr w:type="gramStart"/>
            <w:r w:rsidRPr="00EB0710">
              <w:rPr>
                <w:rFonts w:cs="Times New Roman"/>
                <w:sz w:val="20"/>
                <w:szCs w:val="20"/>
              </w:rPr>
              <w:t>Arş.Gör</w:t>
            </w:r>
            <w:proofErr w:type="spellEnd"/>
            <w:proofErr w:type="gramEnd"/>
            <w:r w:rsidRPr="00EB0710">
              <w:rPr>
                <w:rFonts w:cs="Times New Roman"/>
                <w:sz w:val="20"/>
                <w:szCs w:val="20"/>
              </w:rPr>
              <w:t>. Dr. Selin Ceren BALSAK</w:t>
            </w:r>
          </w:p>
          <w:p w:rsidR="00C16F32" w:rsidRPr="00EB0710" w:rsidRDefault="00C16F32" w:rsidP="00C16F3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Merve İNCİR</w:t>
            </w:r>
          </w:p>
        </w:tc>
      </w:tr>
      <w:tr w:rsidR="00C16F32" w:rsidRPr="00EB0710" w:rsidTr="00F81FD3">
        <w:trPr>
          <w:trHeight w:val="460"/>
        </w:trPr>
        <w:tc>
          <w:tcPr>
            <w:tcW w:w="381" w:type="pct"/>
          </w:tcPr>
          <w:p w:rsidR="00C16F32" w:rsidRPr="00EB0710" w:rsidRDefault="00C16F32" w:rsidP="00C16F3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BZF105</w:t>
            </w:r>
          </w:p>
        </w:tc>
        <w:tc>
          <w:tcPr>
            <w:tcW w:w="1458" w:type="pct"/>
          </w:tcPr>
          <w:p w:rsidR="00C16F32" w:rsidRPr="00EB0710" w:rsidRDefault="00C16F32" w:rsidP="00C16F3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 xml:space="preserve">BOTANİK I </w:t>
            </w:r>
          </w:p>
          <w:p w:rsidR="00C16F32" w:rsidRPr="00EB0710" w:rsidRDefault="00C16F32" w:rsidP="00C16F3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Doç.Dr</w:t>
            </w:r>
            <w:proofErr w:type="spellEnd"/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. Tamer ÜSTÜNER</w:t>
            </w:r>
          </w:p>
        </w:tc>
        <w:tc>
          <w:tcPr>
            <w:tcW w:w="545" w:type="pct"/>
          </w:tcPr>
          <w:p w:rsidR="00C16F32" w:rsidRPr="00EB0710" w:rsidRDefault="001C52A8" w:rsidP="00C16F3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24.11.22</w:t>
            </w:r>
          </w:p>
        </w:tc>
        <w:tc>
          <w:tcPr>
            <w:tcW w:w="600" w:type="pct"/>
          </w:tcPr>
          <w:p w:rsidR="00C16F32" w:rsidRPr="00EB0710" w:rsidRDefault="001C52A8" w:rsidP="00C16F3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09:00</w:t>
            </w:r>
            <w:proofErr w:type="gramEnd"/>
            <w:r>
              <w:rPr>
                <w:rFonts w:eastAsia="Times New Roman" w:cs="Times New Roman"/>
                <w:color w:val="auto"/>
                <w:sz w:val="20"/>
                <w:szCs w:val="20"/>
              </w:rPr>
              <w:t>-10:00</w:t>
            </w:r>
          </w:p>
        </w:tc>
        <w:tc>
          <w:tcPr>
            <w:tcW w:w="599" w:type="pct"/>
          </w:tcPr>
          <w:p w:rsidR="00C16F32" w:rsidRPr="00EB0710" w:rsidRDefault="00C16F32" w:rsidP="00C16F3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ZF-126-ZF128</w:t>
            </w:r>
          </w:p>
        </w:tc>
        <w:tc>
          <w:tcPr>
            <w:tcW w:w="1417" w:type="pct"/>
          </w:tcPr>
          <w:p w:rsidR="00C16F32" w:rsidRDefault="00C16F32" w:rsidP="00C16F3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cs="Times New Roman"/>
                <w:sz w:val="20"/>
                <w:szCs w:val="20"/>
              </w:rPr>
              <w:t>Arş.Gör</w:t>
            </w:r>
            <w:proofErr w:type="gramEnd"/>
            <w:r>
              <w:rPr>
                <w:rFonts w:cs="Times New Roman"/>
                <w:sz w:val="20"/>
                <w:szCs w:val="20"/>
              </w:rPr>
              <w:t>.Dr</w:t>
            </w:r>
            <w:proofErr w:type="spellEnd"/>
            <w:r>
              <w:rPr>
                <w:rFonts w:cs="Times New Roman"/>
                <w:sz w:val="20"/>
                <w:szCs w:val="20"/>
              </w:rPr>
              <w:t>. Cebrail BARIŞ</w:t>
            </w:r>
          </w:p>
          <w:p w:rsidR="00C16F32" w:rsidRPr="00EB0710" w:rsidRDefault="00C16F32" w:rsidP="00C16F3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proofErr w:type="gramStart"/>
            <w:r w:rsidRPr="00EB0710">
              <w:rPr>
                <w:rFonts w:cs="Times New Roman"/>
                <w:sz w:val="20"/>
                <w:szCs w:val="20"/>
              </w:rPr>
              <w:t>Arş.Gör</w:t>
            </w:r>
            <w:proofErr w:type="spellEnd"/>
            <w:proofErr w:type="gramEnd"/>
            <w:r w:rsidRPr="00EB0710">
              <w:rPr>
                <w:rFonts w:cs="Times New Roman"/>
                <w:sz w:val="20"/>
                <w:szCs w:val="20"/>
              </w:rPr>
              <w:t>. Ceyda CEYHAN BAŞARAN</w:t>
            </w:r>
          </w:p>
          <w:p w:rsidR="00C16F32" w:rsidRPr="00EB0710" w:rsidRDefault="00C16F32" w:rsidP="00C16F3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</w:p>
        </w:tc>
      </w:tr>
      <w:tr w:rsidR="00C16F32" w:rsidRPr="00EB0710" w:rsidTr="00F81FD3">
        <w:trPr>
          <w:trHeight w:val="674"/>
        </w:trPr>
        <w:tc>
          <w:tcPr>
            <w:tcW w:w="381" w:type="pct"/>
          </w:tcPr>
          <w:p w:rsidR="00C16F32" w:rsidRPr="00EB0710" w:rsidRDefault="00C16F32" w:rsidP="00C16F3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BBK109</w:t>
            </w:r>
          </w:p>
        </w:tc>
        <w:tc>
          <w:tcPr>
            <w:tcW w:w="1458" w:type="pct"/>
          </w:tcPr>
          <w:p w:rsidR="00C16F32" w:rsidRPr="00EB0710" w:rsidRDefault="00C16F32" w:rsidP="00C16F3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ÜNİVERSİTE YAŞAMINA GİRİŞ</w:t>
            </w:r>
          </w:p>
          <w:p w:rsidR="00C16F32" w:rsidRPr="00EB0710" w:rsidRDefault="00C16F32" w:rsidP="00C16F3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proofErr w:type="gramStart"/>
            <w:r>
              <w:rPr>
                <w:rFonts w:cs="Times New Roman"/>
                <w:sz w:val="20"/>
                <w:szCs w:val="20"/>
              </w:rPr>
              <w:t>Arş.Gör</w:t>
            </w:r>
            <w:proofErr w:type="gramEnd"/>
            <w:r>
              <w:rPr>
                <w:rFonts w:cs="Times New Roman"/>
                <w:sz w:val="20"/>
                <w:szCs w:val="20"/>
              </w:rPr>
              <w:t>.Dr</w:t>
            </w:r>
            <w:proofErr w:type="spellEnd"/>
            <w:r>
              <w:rPr>
                <w:rFonts w:cs="Times New Roman"/>
                <w:sz w:val="20"/>
                <w:szCs w:val="20"/>
              </w:rPr>
              <w:t>. Cebrail BARIŞ</w:t>
            </w:r>
          </w:p>
        </w:tc>
        <w:tc>
          <w:tcPr>
            <w:tcW w:w="545" w:type="pct"/>
          </w:tcPr>
          <w:p w:rsidR="00C16F32" w:rsidRPr="00EB0710" w:rsidRDefault="00E0221D" w:rsidP="00C16F3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23.11.22</w:t>
            </w:r>
          </w:p>
        </w:tc>
        <w:tc>
          <w:tcPr>
            <w:tcW w:w="600" w:type="pct"/>
          </w:tcPr>
          <w:p w:rsidR="00C16F32" w:rsidRPr="00EB0710" w:rsidRDefault="00E0221D" w:rsidP="00C16F3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11:00</w:t>
            </w:r>
            <w:proofErr w:type="gramEnd"/>
            <w:r>
              <w:rPr>
                <w:rFonts w:eastAsia="Times New Roman" w:cs="Times New Roman"/>
                <w:color w:val="auto"/>
                <w:sz w:val="20"/>
                <w:szCs w:val="20"/>
              </w:rPr>
              <w:t>-12:00</w:t>
            </w:r>
          </w:p>
        </w:tc>
        <w:tc>
          <w:tcPr>
            <w:tcW w:w="599" w:type="pct"/>
          </w:tcPr>
          <w:p w:rsidR="00C16F32" w:rsidRPr="00EB0710" w:rsidRDefault="00C16F32" w:rsidP="00C16F3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ZF-126-ZF128</w:t>
            </w:r>
          </w:p>
        </w:tc>
        <w:tc>
          <w:tcPr>
            <w:tcW w:w="1417" w:type="pct"/>
          </w:tcPr>
          <w:p w:rsidR="00C16F32" w:rsidRDefault="00C16F32" w:rsidP="00C16F3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cs="Times New Roman"/>
                <w:sz w:val="20"/>
                <w:szCs w:val="20"/>
              </w:rPr>
              <w:t>Arş.Gör</w:t>
            </w:r>
            <w:proofErr w:type="gramEnd"/>
            <w:r>
              <w:rPr>
                <w:rFonts w:cs="Times New Roman"/>
                <w:sz w:val="20"/>
                <w:szCs w:val="20"/>
              </w:rPr>
              <w:t>.Dr</w:t>
            </w:r>
            <w:proofErr w:type="spellEnd"/>
            <w:r>
              <w:rPr>
                <w:rFonts w:cs="Times New Roman"/>
                <w:sz w:val="20"/>
                <w:szCs w:val="20"/>
              </w:rPr>
              <w:t>. Cebrail BARIŞ</w:t>
            </w:r>
          </w:p>
          <w:p w:rsidR="00C16F32" w:rsidRPr="00EB0710" w:rsidRDefault="00C16F32" w:rsidP="00C16F3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Songül HENTEŞ</w:t>
            </w:r>
          </w:p>
        </w:tc>
      </w:tr>
      <w:tr w:rsidR="00C16F32" w:rsidRPr="00EB0710" w:rsidTr="00F81FD3">
        <w:trPr>
          <w:trHeight w:val="626"/>
        </w:trPr>
        <w:tc>
          <w:tcPr>
            <w:tcW w:w="381" w:type="pct"/>
          </w:tcPr>
          <w:p w:rsidR="00C16F32" w:rsidRPr="00EB0710" w:rsidRDefault="00C16F32" w:rsidP="00C16F3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BSS103</w:t>
            </w:r>
          </w:p>
        </w:tc>
        <w:tc>
          <w:tcPr>
            <w:tcW w:w="1458" w:type="pct"/>
          </w:tcPr>
          <w:p w:rsidR="00C16F32" w:rsidRPr="00EB0710" w:rsidRDefault="00C16F32" w:rsidP="00C16F3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GİRİŞİMCİLİK VE STRATEJİ (SEÇ.)</w:t>
            </w:r>
          </w:p>
          <w:p w:rsidR="00C16F32" w:rsidRPr="00EB0710" w:rsidRDefault="00C16F32" w:rsidP="00C16F3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proofErr w:type="gramStart"/>
            <w:r w:rsidRPr="00EB0710">
              <w:rPr>
                <w:rFonts w:cs="Times New Roman"/>
                <w:sz w:val="20"/>
                <w:szCs w:val="20"/>
              </w:rPr>
              <w:t>Dr.Öğr.Üyesi</w:t>
            </w:r>
            <w:proofErr w:type="spellEnd"/>
            <w:proofErr w:type="gramEnd"/>
            <w:r w:rsidRPr="00EB0710">
              <w:rPr>
                <w:rFonts w:cs="Times New Roman"/>
                <w:sz w:val="20"/>
                <w:szCs w:val="20"/>
              </w:rPr>
              <w:t xml:space="preserve"> Burak AĞIR</w:t>
            </w:r>
          </w:p>
        </w:tc>
        <w:tc>
          <w:tcPr>
            <w:tcW w:w="545" w:type="pct"/>
          </w:tcPr>
          <w:p w:rsidR="00C16F32" w:rsidRPr="00EB0710" w:rsidRDefault="00C16F32" w:rsidP="00C16F3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18.11.2022</w:t>
            </w:r>
          </w:p>
        </w:tc>
        <w:tc>
          <w:tcPr>
            <w:tcW w:w="600" w:type="pct"/>
          </w:tcPr>
          <w:p w:rsidR="00C16F32" w:rsidRPr="00EB0710" w:rsidRDefault="00C16F32" w:rsidP="00C16F3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10:00</w:t>
            </w:r>
            <w:proofErr w:type="gramEnd"/>
            <w:r>
              <w:rPr>
                <w:rFonts w:eastAsia="Times New Roman" w:cs="Times New Roman"/>
                <w:color w:val="auto"/>
                <w:sz w:val="20"/>
                <w:szCs w:val="20"/>
              </w:rPr>
              <w:t>-11:00</w:t>
            </w:r>
          </w:p>
        </w:tc>
        <w:tc>
          <w:tcPr>
            <w:tcW w:w="599" w:type="pct"/>
          </w:tcPr>
          <w:p w:rsidR="00C16F32" w:rsidRPr="00EB0710" w:rsidRDefault="00C16F32" w:rsidP="00C16F3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ZF 126-128</w:t>
            </w:r>
          </w:p>
        </w:tc>
        <w:tc>
          <w:tcPr>
            <w:tcW w:w="1417" w:type="pct"/>
          </w:tcPr>
          <w:p w:rsidR="00C16F32" w:rsidRDefault="00C16F32" w:rsidP="00C16F3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Mustafa AÇIKGÖZ</w:t>
            </w:r>
          </w:p>
          <w:p w:rsidR="00C16F32" w:rsidRPr="00EB0710" w:rsidRDefault="00C16F32" w:rsidP="00C16F3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Songül HENTEŞ</w:t>
            </w:r>
          </w:p>
        </w:tc>
      </w:tr>
      <w:tr w:rsidR="00C16F32" w:rsidRPr="00EB0710" w:rsidTr="00F81FD3">
        <w:trPr>
          <w:trHeight w:val="170"/>
        </w:trPr>
        <w:tc>
          <w:tcPr>
            <w:tcW w:w="381" w:type="pct"/>
          </w:tcPr>
          <w:p w:rsidR="00C16F32" w:rsidRPr="00EB0710" w:rsidRDefault="00C16F32" w:rsidP="00C16F3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BZF103</w:t>
            </w:r>
          </w:p>
        </w:tc>
        <w:tc>
          <w:tcPr>
            <w:tcW w:w="1458" w:type="pct"/>
          </w:tcPr>
          <w:p w:rsidR="00C16F32" w:rsidRPr="00EB0710" w:rsidRDefault="00C16F32" w:rsidP="00C16F3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MATEMATİK I</w:t>
            </w:r>
          </w:p>
          <w:p w:rsidR="00C16F32" w:rsidRPr="00EB0710" w:rsidRDefault="00C16F32" w:rsidP="00C16F3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proofErr w:type="gramStart"/>
            <w:r w:rsidRPr="00EB0710">
              <w:rPr>
                <w:rFonts w:cs="Times New Roman"/>
                <w:sz w:val="20"/>
                <w:szCs w:val="20"/>
              </w:rPr>
              <w:t>Dr.Öğr.Üyesi</w:t>
            </w:r>
            <w:proofErr w:type="spellEnd"/>
            <w:proofErr w:type="gramEnd"/>
            <w:r w:rsidRPr="00EB0710">
              <w:rPr>
                <w:rFonts w:cs="Times New Roman"/>
                <w:sz w:val="20"/>
                <w:szCs w:val="20"/>
              </w:rPr>
              <w:t xml:space="preserve"> </w:t>
            </w:r>
            <w:r w:rsidRPr="00EB0710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CUMA BOLAT</w:t>
            </w:r>
          </w:p>
        </w:tc>
        <w:tc>
          <w:tcPr>
            <w:tcW w:w="545" w:type="pct"/>
          </w:tcPr>
          <w:p w:rsidR="00C16F32" w:rsidRPr="00EB0710" w:rsidRDefault="00C16F32" w:rsidP="00C16F3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25.11.22</w:t>
            </w:r>
          </w:p>
        </w:tc>
        <w:tc>
          <w:tcPr>
            <w:tcW w:w="600" w:type="pct"/>
          </w:tcPr>
          <w:p w:rsidR="00C16F32" w:rsidRPr="00EB0710" w:rsidRDefault="00C16F32" w:rsidP="00C16F3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09:00</w:t>
            </w:r>
            <w:proofErr w:type="gramEnd"/>
            <w:r>
              <w:rPr>
                <w:rFonts w:eastAsia="Times New Roman" w:cs="Times New Roman"/>
                <w:color w:val="auto"/>
                <w:sz w:val="20"/>
                <w:szCs w:val="20"/>
              </w:rPr>
              <w:t>-10:00</w:t>
            </w:r>
          </w:p>
        </w:tc>
        <w:tc>
          <w:tcPr>
            <w:tcW w:w="599" w:type="pct"/>
          </w:tcPr>
          <w:p w:rsidR="00C16F32" w:rsidRPr="00EB0710" w:rsidRDefault="00C16F32" w:rsidP="00C16F3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ZF 126-128</w:t>
            </w:r>
          </w:p>
        </w:tc>
        <w:tc>
          <w:tcPr>
            <w:tcW w:w="1417" w:type="pct"/>
          </w:tcPr>
          <w:p w:rsidR="00C16F32" w:rsidRPr="00EB0710" w:rsidRDefault="00C16F32" w:rsidP="00C16F3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proofErr w:type="gramStart"/>
            <w:r w:rsidRPr="00EB0710">
              <w:rPr>
                <w:rFonts w:cs="Times New Roman"/>
                <w:sz w:val="20"/>
                <w:szCs w:val="20"/>
              </w:rPr>
              <w:t>Arş.Gör</w:t>
            </w:r>
            <w:proofErr w:type="spellEnd"/>
            <w:proofErr w:type="gramEnd"/>
            <w:r w:rsidRPr="00EB0710">
              <w:rPr>
                <w:rFonts w:cs="Times New Roman"/>
                <w:sz w:val="20"/>
                <w:szCs w:val="20"/>
              </w:rPr>
              <w:t>. Ceyda CEYHAN BAŞARAN</w:t>
            </w:r>
          </w:p>
          <w:p w:rsidR="00C16F32" w:rsidRPr="00EB0710" w:rsidRDefault="00C16F32" w:rsidP="00C16F3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Merve İNCİR</w:t>
            </w:r>
          </w:p>
        </w:tc>
      </w:tr>
      <w:tr w:rsidR="00C16F32" w:rsidRPr="005E41DE" w:rsidTr="00F81FD3">
        <w:trPr>
          <w:trHeight w:val="77"/>
        </w:trPr>
        <w:tc>
          <w:tcPr>
            <w:tcW w:w="381" w:type="pct"/>
          </w:tcPr>
          <w:p w:rsidR="00C16F32" w:rsidRPr="00EB0710" w:rsidRDefault="00C16F32" w:rsidP="00C16F3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B0710">
              <w:rPr>
                <w:rFonts w:cs="Times New Roman"/>
                <w:color w:val="000000"/>
                <w:sz w:val="20"/>
                <w:szCs w:val="20"/>
              </w:rPr>
              <w:t>BZF109</w:t>
            </w:r>
          </w:p>
        </w:tc>
        <w:tc>
          <w:tcPr>
            <w:tcW w:w="1458" w:type="pct"/>
          </w:tcPr>
          <w:p w:rsidR="00C16F32" w:rsidRDefault="00C16F32" w:rsidP="00C16F3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ZOOLOJİ I</w:t>
            </w:r>
          </w:p>
          <w:p w:rsidR="00C16F32" w:rsidRPr="00EB0710" w:rsidRDefault="00C16F32" w:rsidP="00C16F3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r w:rsidRPr="00EB0710">
              <w:rPr>
                <w:rFonts w:cs="Times New Roman"/>
                <w:sz w:val="20"/>
                <w:szCs w:val="20"/>
              </w:rPr>
              <w:t>Prof.Dr</w:t>
            </w:r>
            <w:proofErr w:type="spellEnd"/>
            <w:r w:rsidRPr="00EB0710">
              <w:rPr>
                <w:rFonts w:cs="Times New Roman"/>
                <w:sz w:val="20"/>
                <w:szCs w:val="20"/>
              </w:rPr>
              <w:t>. M. MURAT ASLAN</w:t>
            </w:r>
          </w:p>
        </w:tc>
        <w:tc>
          <w:tcPr>
            <w:tcW w:w="545" w:type="pct"/>
          </w:tcPr>
          <w:p w:rsidR="00C16F32" w:rsidRPr="00EB0710" w:rsidRDefault="00C16F32" w:rsidP="00C16F3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18.11.22</w:t>
            </w:r>
          </w:p>
        </w:tc>
        <w:tc>
          <w:tcPr>
            <w:tcW w:w="600" w:type="pct"/>
          </w:tcPr>
          <w:p w:rsidR="00C16F32" w:rsidRPr="00EB0710" w:rsidRDefault="00FA1F3E" w:rsidP="00C16F3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15:00</w:t>
            </w:r>
            <w:proofErr w:type="gramEnd"/>
            <w:r>
              <w:rPr>
                <w:rFonts w:eastAsia="Times New Roman" w:cs="Times New Roman"/>
                <w:color w:val="auto"/>
                <w:sz w:val="20"/>
                <w:szCs w:val="20"/>
              </w:rPr>
              <w:t>-16</w:t>
            </w:r>
            <w:r w:rsidR="00C16F32">
              <w:rPr>
                <w:rFonts w:eastAsia="Times New Roman" w:cs="Times New Roman"/>
                <w:color w:val="auto"/>
                <w:sz w:val="20"/>
                <w:szCs w:val="20"/>
              </w:rPr>
              <w:t>:00</w:t>
            </w:r>
          </w:p>
        </w:tc>
        <w:tc>
          <w:tcPr>
            <w:tcW w:w="599" w:type="pct"/>
          </w:tcPr>
          <w:p w:rsidR="00C16F32" w:rsidRPr="00EB0710" w:rsidRDefault="00C16F32" w:rsidP="00C16F3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417" w:type="pct"/>
          </w:tcPr>
          <w:p w:rsidR="00C16F32" w:rsidRDefault="00C16F32" w:rsidP="00C16F3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Mustafa AÇIKGÖZ</w:t>
            </w:r>
          </w:p>
          <w:p w:rsidR="00C16F32" w:rsidRDefault="00C16F32" w:rsidP="00C16F3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cs="Times New Roman"/>
                <w:sz w:val="20"/>
                <w:szCs w:val="20"/>
              </w:rPr>
              <w:t>Arş.Gör</w:t>
            </w:r>
            <w:proofErr w:type="gramEnd"/>
            <w:r>
              <w:rPr>
                <w:rFonts w:cs="Times New Roman"/>
                <w:sz w:val="20"/>
                <w:szCs w:val="20"/>
              </w:rPr>
              <w:t>.Dr</w:t>
            </w:r>
            <w:proofErr w:type="spellEnd"/>
            <w:r>
              <w:rPr>
                <w:rFonts w:cs="Times New Roman"/>
                <w:sz w:val="20"/>
                <w:szCs w:val="20"/>
              </w:rPr>
              <w:t>. Cebrail BARIŞ</w:t>
            </w:r>
          </w:p>
          <w:p w:rsidR="00C16F32" w:rsidRPr="00EB0710" w:rsidRDefault="00C16F32" w:rsidP="00C16F3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</w:tc>
      </w:tr>
    </w:tbl>
    <w:p w:rsidR="00EC1CC3" w:rsidRDefault="00EC1CC3" w:rsidP="00751531">
      <w:pPr>
        <w:spacing w:before="240" w:after="0"/>
        <w:rPr>
          <w:rFonts w:cs="Times New Roman"/>
          <w:b/>
          <w:sz w:val="22"/>
        </w:rPr>
      </w:pPr>
    </w:p>
    <w:p w:rsidR="00EC1CC3" w:rsidRDefault="00EC1CC3" w:rsidP="00751531">
      <w:pPr>
        <w:spacing w:before="240" w:after="0"/>
        <w:rPr>
          <w:rFonts w:cs="Times New Roman"/>
          <w:b/>
          <w:sz w:val="22"/>
        </w:rPr>
      </w:pPr>
    </w:p>
    <w:p w:rsidR="00EC1CC3" w:rsidRDefault="00EC1CC3" w:rsidP="00751531">
      <w:pPr>
        <w:spacing w:before="240" w:after="0"/>
        <w:rPr>
          <w:rFonts w:cs="Times New Roman"/>
          <w:b/>
          <w:sz w:val="22"/>
        </w:rPr>
      </w:pPr>
    </w:p>
    <w:p w:rsidR="00EC1CC3" w:rsidRDefault="00EC1CC3" w:rsidP="00751531">
      <w:pPr>
        <w:spacing w:before="240" w:after="0"/>
        <w:rPr>
          <w:rFonts w:cs="Times New Roman"/>
          <w:b/>
          <w:sz w:val="22"/>
        </w:rPr>
      </w:pPr>
    </w:p>
    <w:p w:rsidR="00D231A6" w:rsidRPr="008D61A4" w:rsidRDefault="00D231A6" w:rsidP="00751531">
      <w:pPr>
        <w:spacing w:before="240" w:after="0"/>
        <w:rPr>
          <w:rFonts w:cs="Times New Roman"/>
          <w:b/>
          <w:sz w:val="22"/>
        </w:rPr>
      </w:pPr>
      <w:r w:rsidRPr="00A50EDA">
        <w:rPr>
          <w:rFonts w:cs="Times New Roman"/>
          <w:b/>
          <w:sz w:val="22"/>
        </w:rPr>
        <w:t>2. Sınıf</w:t>
      </w:r>
    </w:p>
    <w:tbl>
      <w:tblPr>
        <w:tblStyle w:val="TabloKlavuzu"/>
        <w:tblW w:w="4446" w:type="pct"/>
        <w:tblLayout w:type="fixed"/>
        <w:tblLook w:val="04A0" w:firstRow="1" w:lastRow="0" w:firstColumn="1" w:lastColumn="0" w:noHBand="0" w:noVBand="1"/>
      </w:tblPr>
      <w:tblGrid>
        <w:gridCol w:w="990"/>
        <w:gridCol w:w="3798"/>
        <w:gridCol w:w="1700"/>
        <w:gridCol w:w="1417"/>
        <w:gridCol w:w="1275"/>
        <w:gridCol w:w="3968"/>
      </w:tblGrid>
      <w:tr w:rsidR="00EC1CC3" w:rsidRPr="008D61A4" w:rsidTr="00F81FD3">
        <w:tc>
          <w:tcPr>
            <w:tcW w:w="376" w:type="pct"/>
          </w:tcPr>
          <w:p w:rsidR="00EC1CC3" w:rsidRPr="008D61A4" w:rsidRDefault="00EC1CC3" w:rsidP="008D61A4">
            <w:pPr>
              <w:spacing w:after="0" w:line="240" w:lineRule="auto"/>
              <w:rPr>
                <w:rFonts w:eastAsia="Times New Roman" w:cs="Times New Roman"/>
                <w:b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b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444" w:type="pct"/>
          </w:tcPr>
          <w:p w:rsidR="00EC1CC3" w:rsidRPr="008D61A4" w:rsidRDefault="00EC1CC3" w:rsidP="008D61A4">
            <w:pPr>
              <w:spacing w:after="0" w:line="240" w:lineRule="auto"/>
              <w:rPr>
                <w:rFonts w:eastAsia="Times New Roman" w:cs="Times New Roman"/>
                <w:b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b/>
                <w:color w:val="auto"/>
                <w:sz w:val="20"/>
                <w:szCs w:val="20"/>
              </w:rPr>
              <w:t>DERS ADI</w:t>
            </w:r>
            <w:r>
              <w:rPr>
                <w:rFonts w:eastAsia="Times New Roman" w:cs="Times New Roman"/>
                <w:b/>
                <w:color w:val="auto"/>
                <w:sz w:val="20"/>
                <w:szCs w:val="20"/>
              </w:rPr>
              <w:t xml:space="preserve"> ve </w:t>
            </w:r>
            <w:r w:rsidRPr="008D61A4">
              <w:rPr>
                <w:rFonts w:eastAsia="Times New Roman" w:cs="Times New Roman"/>
                <w:b/>
                <w:color w:val="auto"/>
                <w:sz w:val="20"/>
                <w:szCs w:val="20"/>
              </w:rPr>
              <w:t>DERS SORUMLUSU</w:t>
            </w:r>
          </w:p>
        </w:tc>
        <w:tc>
          <w:tcPr>
            <w:tcW w:w="646" w:type="pct"/>
          </w:tcPr>
          <w:p w:rsidR="00EC1CC3" w:rsidRPr="008D61A4" w:rsidRDefault="00EC1CC3" w:rsidP="008D61A4">
            <w:pPr>
              <w:spacing w:after="0" w:line="240" w:lineRule="auto"/>
              <w:rPr>
                <w:rFonts w:eastAsia="Times New Roman" w:cs="Times New Roman"/>
                <w:b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b/>
                <w:color w:val="auto"/>
                <w:sz w:val="20"/>
                <w:szCs w:val="20"/>
              </w:rPr>
              <w:t xml:space="preserve">SINAV TARİHİ </w:t>
            </w:r>
          </w:p>
        </w:tc>
        <w:tc>
          <w:tcPr>
            <w:tcW w:w="539" w:type="pct"/>
            <w:vAlign w:val="bottom"/>
          </w:tcPr>
          <w:p w:rsidR="00EC1CC3" w:rsidRPr="008D61A4" w:rsidRDefault="00EC1CC3" w:rsidP="008D61A4">
            <w:pPr>
              <w:spacing w:after="0" w:line="240" w:lineRule="auto"/>
              <w:rPr>
                <w:rFonts w:eastAsia="Times New Roman" w:cs="Times New Roman"/>
                <w:b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b/>
                <w:color w:val="auto"/>
                <w:sz w:val="20"/>
                <w:szCs w:val="20"/>
              </w:rPr>
              <w:t>SINAV SAATİ</w:t>
            </w:r>
          </w:p>
        </w:tc>
        <w:tc>
          <w:tcPr>
            <w:tcW w:w="485" w:type="pct"/>
            <w:vAlign w:val="bottom"/>
          </w:tcPr>
          <w:p w:rsidR="00EC1CC3" w:rsidRPr="008D61A4" w:rsidRDefault="00EC1CC3" w:rsidP="008D61A4">
            <w:pPr>
              <w:spacing w:after="0" w:line="240" w:lineRule="auto"/>
              <w:rPr>
                <w:rFonts w:eastAsia="Times New Roman" w:cs="Times New Roman"/>
                <w:b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b/>
                <w:color w:val="auto"/>
                <w:sz w:val="20"/>
                <w:szCs w:val="20"/>
              </w:rPr>
              <w:t>SINAV YERİ</w:t>
            </w:r>
          </w:p>
        </w:tc>
        <w:tc>
          <w:tcPr>
            <w:tcW w:w="1509" w:type="pct"/>
          </w:tcPr>
          <w:p w:rsidR="00EC1CC3" w:rsidRPr="008D61A4" w:rsidRDefault="00EC1CC3" w:rsidP="008D61A4">
            <w:pPr>
              <w:spacing w:after="0" w:line="240" w:lineRule="auto"/>
              <w:rPr>
                <w:rFonts w:eastAsia="Times New Roman" w:cs="Times New Roman"/>
                <w:b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b/>
                <w:color w:val="auto"/>
                <w:sz w:val="20"/>
                <w:szCs w:val="20"/>
              </w:rPr>
              <w:t>GÖZETMEN</w:t>
            </w:r>
          </w:p>
        </w:tc>
      </w:tr>
      <w:tr w:rsidR="00EC1CC3" w:rsidRPr="00CD5F1C" w:rsidTr="00F81FD3">
        <w:trPr>
          <w:trHeight w:val="582"/>
        </w:trPr>
        <w:tc>
          <w:tcPr>
            <w:tcW w:w="376" w:type="pct"/>
            <w:vAlign w:val="center"/>
          </w:tcPr>
          <w:p w:rsidR="00EC1CC3" w:rsidRPr="008776F8" w:rsidRDefault="00EC1CC3" w:rsidP="00050818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9C1627">
              <w:rPr>
                <w:rFonts w:eastAsia="Times New Roman" w:cs="Times New Roman"/>
                <w:color w:val="auto"/>
                <w:sz w:val="20"/>
                <w:szCs w:val="20"/>
              </w:rPr>
              <w:t>BBK205</w:t>
            </w:r>
          </w:p>
        </w:tc>
        <w:tc>
          <w:tcPr>
            <w:tcW w:w="1444" w:type="pct"/>
            <w:vAlign w:val="center"/>
          </w:tcPr>
          <w:p w:rsidR="00EC1CC3" w:rsidRDefault="00EC1CC3" w:rsidP="00050818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9C1627">
              <w:rPr>
                <w:rFonts w:eastAsia="Times New Roman" w:cs="Times New Roman"/>
                <w:color w:val="auto"/>
                <w:sz w:val="20"/>
                <w:szCs w:val="20"/>
              </w:rPr>
              <w:t>İSTATİSTİK</w:t>
            </w:r>
          </w:p>
          <w:p w:rsidR="00EC1CC3" w:rsidRPr="008776F8" w:rsidRDefault="00EC1CC3" w:rsidP="00050818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r w:rsidRPr="009C1627">
              <w:rPr>
                <w:rFonts w:eastAsia="Times New Roman" w:cs="Times New Roman"/>
                <w:color w:val="auto"/>
                <w:sz w:val="20"/>
                <w:szCs w:val="20"/>
              </w:rPr>
              <w:t>Prof.Dr</w:t>
            </w:r>
            <w:proofErr w:type="spellEnd"/>
            <w:r w:rsidRPr="009C1627">
              <w:rPr>
                <w:rFonts w:eastAsia="Times New Roman" w:cs="Times New Roman"/>
                <w:color w:val="auto"/>
                <w:sz w:val="20"/>
                <w:szCs w:val="20"/>
              </w:rPr>
              <w:t>. ERCAN EFE</w:t>
            </w:r>
          </w:p>
        </w:tc>
        <w:tc>
          <w:tcPr>
            <w:tcW w:w="646" w:type="pct"/>
            <w:vAlign w:val="center"/>
          </w:tcPr>
          <w:p w:rsidR="00EC1CC3" w:rsidRPr="009C1627" w:rsidRDefault="006C087D" w:rsidP="009458C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25.11.22</w:t>
            </w:r>
          </w:p>
        </w:tc>
        <w:tc>
          <w:tcPr>
            <w:tcW w:w="539" w:type="pct"/>
            <w:vAlign w:val="center"/>
          </w:tcPr>
          <w:p w:rsidR="00EC1CC3" w:rsidRPr="009C1627" w:rsidRDefault="006C087D" w:rsidP="009458C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16:00</w:t>
            </w:r>
            <w:proofErr w:type="gramEnd"/>
            <w:r>
              <w:rPr>
                <w:rFonts w:eastAsia="Times New Roman" w:cs="Times New Roman"/>
                <w:color w:val="auto"/>
                <w:sz w:val="20"/>
                <w:szCs w:val="20"/>
              </w:rPr>
              <w:t>-17:00</w:t>
            </w:r>
          </w:p>
        </w:tc>
        <w:tc>
          <w:tcPr>
            <w:tcW w:w="485" w:type="pct"/>
            <w:vAlign w:val="center"/>
          </w:tcPr>
          <w:p w:rsidR="00EC1CC3" w:rsidRPr="009C1627" w:rsidRDefault="00E535A9" w:rsidP="009458C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ZF 126-128</w:t>
            </w:r>
          </w:p>
        </w:tc>
        <w:tc>
          <w:tcPr>
            <w:tcW w:w="1509" w:type="pct"/>
          </w:tcPr>
          <w:p w:rsidR="009E65D5" w:rsidRDefault="009E65D5" w:rsidP="009E65D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Mustafa AÇIKGÖZ</w:t>
            </w:r>
          </w:p>
          <w:p w:rsidR="009E65D5" w:rsidRPr="00EB0710" w:rsidRDefault="009E65D5" w:rsidP="009E65D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proofErr w:type="gramStart"/>
            <w:r w:rsidRPr="00EB0710">
              <w:rPr>
                <w:rFonts w:cs="Times New Roman"/>
                <w:sz w:val="20"/>
                <w:szCs w:val="20"/>
              </w:rPr>
              <w:t>Arş.Gör</w:t>
            </w:r>
            <w:proofErr w:type="spellEnd"/>
            <w:proofErr w:type="gramEnd"/>
            <w:r w:rsidRPr="00EB0710">
              <w:rPr>
                <w:rFonts w:cs="Times New Roman"/>
                <w:sz w:val="20"/>
                <w:szCs w:val="20"/>
              </w:rPr>
              <w:t>. Ceyda CEYHAN BAŞARAN</w:t>
            </w:r>
          </w:p>
          <w:p w:rsidR="00EC1CC3" w:rsidRPr="009C1627" w:rsidRDefault="00EC1CC3" w:rsidP="00751531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</w:tc>
      </w:tr>
      <w:tr w:rsidR="00EC1CC3" w:rsidRPr="00CD5F1C" w:rsidTr="00F81FD3">
        <w:trPr>
          <w:trHeight w:val="703"/>
        </w:trPr>
        <w:tc>
          <w:tcPr>
            <w:tcW w:w="376" w:type="pct"/>
          </w:tcPr>
          <w:p w:rsidR="00EC1CC3" w:rsidRPr="009C1627" w:rsidRDefault="00EC1CC3" w:rsidP="00751531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9C1627">
              <w:rPr>
                <w:rFonts w:eastAsia="Times New Roman" w:cs="Times New Roman"/>
                <w:color w:val="auto"/>
                <w:sz w:val="20"/>
                <w:szCs w:val="20"/>
              </w:rPr>
              <w:t>BBK207</w:t>
            </w:r>
          </w:p>
        </w:tc>
        <w:tc>
          <w:tcPr>
            <w:tcW w:w="1444" w:type="pct"/>
          </w:tcPr>
          <w:p w:rsidR="00EC1CC3" w:rsidRDefault="00EC1CC3" w:rsidP="00751531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9C1627">
              <w:rPr>
                <w:rFonts w:eastAsia="Times New Roman" w:cs="Times New Roman"/>
                <w:color w:val="auto"/>
                <w:sz w:val="20"/>
                <w:szCs w:val="20"/>
              </w:rPr>
              <w:t>GENETİK</w:t>
            </w:r>
          </w:p>
          <w:p w:rsidR="00EC1CC3" w:rsidRPr="009C1627" w:rsidRDefault="00EC1CC3" w:rsidP="008D61A4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r w:rsidRPr="009C1627">
              <w:rPr>
                <w:rFonts w:eastAsia="Times New Roman" w:cs="Times New Roman"/>
                <w:color w:val="auto"/>
                <w:sz w:val="20"/>
                <w:szCs w:val="20"/>
              </w:rPr>
              <w:t>Prof.Dr</w:t>
            </w:r>
            <w:proofErr w:type="spellEnd"/>
            <w:r w:rsidRPr="009C1627">
              <w:rPr>
                <w:rFonts w:eastAsia="Times New Roman" w:cs="Times New Roman"/>
                <w:color w:val="auto"/>
                <w:sz w:val="20"/>
                <w:szCs w:val="20"/>
              </w:rPr>
              <w:t>. RAMAZAN ÇETİNTAŞ</w:t>
            </w:r>
          </w:p>
          <w:p w:rsidR="00EC1CC3" w:rsidRPr="009C1627" w:rsidRDefault="00EC1CC3" w:rsidP="008D61A4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9C1627">
              <w:rPr>
                <w:rFonts w:eastAsia="Times New Roman" w:cs="Times New Roman"/>
                <w:color w:val="auto"/>
                <w:sz w:val="20"/>
                <w:szCs w:val="20"/>
              </w:rPr>
              <w:t>Doç. Dr. MUSTAFA KÜSEK</w:t>
            </w:r>
          </w:p>
        </w:tc>
        <w:tc>
          <w:tcPr>
            <w:tcW w:w="646" w:type="pct"/>
            <w:vAlign w:val="center"/>
          </w:tcPr>
          <w:p w:rsidR="00EC1CC3" w:rsidRPr="009C1627" w:rsidRDefault="00F40809" w:rsidP="009458C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24.11.22</w:t>
            </w:r>
          </w:p>
        </w:tc>
        <w:tc>
          <w:tcPr>
            <w:tcW w:w="539" w:type="pct"/>
            <w:vAlign w:val="center"/>
          </w:tcPr>
          <w:p w:rsidR="00EC1CC3" w:rsidRPr="009C1627" w:rsidRDefault="00F40809" w:rsidP="009458C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10:00</w:t>
            </w:r>
            <w:proofErr w:type="gramEnd"/>
            <w:r>
              <w:rPr>
                <w:rFonts w:eastAsia="Times New Roman" w:cs="Times New Roman"/>
                <w:color w:val="auto"/>
                <w:sz w:val="20"/>
                <w:szCs w:val="20"/>
              </w:rPr>
              <w:t>-11:00</w:t>
            </w:r>
          </w:p>
        </w:tc>
        <w:tc>
          <w:tcPr>
            <w:tcW w:w="485" w:type="pct"/>
            <w:vAlign w:val="center"/>
          </w:tcPr>
          <w:p w:rsidR="00EC1CC3" w:rsidRPr="009C1627" w:rsidRDefault="009E65D5" w:rsidP="009458C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ZF 126-128</w:t>
            </w:r>
          </w:p>
        </w:tc>
        <w:tc>
          <w:tcPr>
            <w:tcW w:w="1509" w:type="pct"/>
          </w:tcPr>
          <w:p w:rsidR="003500C5" w:rsidRDefault="003500C5" w:rsidP="003500C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Mustafa AÇIKGÖZ</w:t>
            </w:r>
          </w:p>
          <w:p w:rsidR="00EC1CC3" w:rsidRPr="009C1627" w:rsidRDefault="009E65D5" w:rsidP="00FB38D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Gamze AKBAY</w:t>
            </w:r>
          </w:p>
        </w:tc>
      </w:tr>
      <w:tr w:rsidR="00EC1CC3" w:rsidRPr="00CD5F1C" w:rsidTr="00F81FD3">
        <w:tc>
          <w:tcPr>
            <w:tcW w:w="376" w:type="pct"/>
          </w:tcPr>
          <w:p w:rsidR="00EC1CC3" w:rsidRPr="008D61A4" w:rsidRDefault="00EC1CC3" w:rsidP="00751531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BBK211</w:t>
            </w:r>
          </w:p>
        </w:tc>
        <w:tc>
          <w:tcPr>
            <w:tcW w:w="1444" w:type="pct"/>
          </w:tcPr>
          <w:p w:rsidR="00EC1CC3" w:rsidRDefault="00EC1CC3" w:rsidP="00751531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TARIM EKONOMİSİ VE İŞLETMECİLİĞİ</w:t>
            </w:r>
          </w:p>
          <w:p w:rsidR="00EC1CC3" w:rsidRPr="00F25139" w:rsidRDefault="00F25139" w:rsidP="007515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Dr.Ö.Ü.Burak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AĞIR</w:t>
            </w:r>
          </w:p>
        </w:tc>
        <w:tc>
          <w:tcPr>
            <w:tcW w:w="646" w:type="pct"/>
            <w:vAlign w:val="center"/>
          </w:tcPr>
          <w:p w:rsidR="00EC1CC3" w:rsidRPr="008D61A4" w:rsidRDefault="004B0FA9" w:rsidP="009458C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25.11.22</w:t>
            </w:r>
          </w:p>
        </w:tc>
        <w:tc>
          <w:tcPr>
            <w:tcW w:w="539" w:type="pct"/>
            <w:vAlign w:val="center"/>
          </w:tcPr>
          <w:p w:rsidR="00EC1CC3" w:rsidRPr="008D61A4" w:rsidRDefault="004B0FA9" w:rsidP="009458C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10:00</w:t>
            </w:r>
            <w:proofErr w:type="gramEnd"/>
            <w:r>
              <w:rPr>
                <w:rFonts w:eastAsia="Times New Roman" w:cs="Times New Roman"/>
                <w:color w:val="auto"/>
                <w:sz w:val="20"/>
                <w:szCs w:val="20"/>
              </w:rPr>
              <w:t>-11:00</w:t>
            </w:r>
          </w:p>
        </w:tc>
        <w:tc>
          <w:tcPr>
            <w:tcW w:w="485" w:type="pct"/>
            <w:vAlign w:val="center"/>
          </w:tcPr>
          <w:p w:rsidR="00EC1CC3" w:rsidRPr="008D61A4" w:rsidRDefault="00E535A9" w:rsidP="009458C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ZF 126-128</w:t>
            </w:r>
          </w:p>
        </w:tc>
        <w:tc>
          <w:tcPr>
            <w:tcW w:w="1509" w:type="pct"/>
          </w:tcPr>
          <w:p w:rsidR="00EC1CC3" w:rsidRDefault="003B0C4E" w:rsidP="008776F8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Gamze AKBAY</w:t>
            </w:r>
          </w:p>
          <w:p w:rsidR="003B0C4E" w:rsidRDefault="003B0C4E" w:rsidP="003B0C4E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Mustafa AÇIKGÖZ</w:t>
            </w:r>
          </w:p>
          <w:p w:rsidR="003B0C4E" w:rsidRPr="008D61A4" w:rsidRDefault="003B0C4E" w:rsidP="008776F8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</w:tc>
      </w:tr>
      <w:tr w:rsidR="00EC1CC3" w:rsidRPr="00CD5F1C" w:rsidTr="00F81FD3">
        <w:trPr>
          <w:trHeight w:val="642"/>
        </w:trPr>
        <w:tc>
          <w:tcPr>
            <w:tcW w:w="376" w:type="pct"/>
          </w:tcPr>
          <w:p w:rsidR="00EC1CC3" w:rsidRPr="008D61A4" w:rsidRDefault="00EC1CC3" w:rsidP="00A10D3F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BBK213</w:t>
            </w:r>
          </w:p>
        </w:tc>
        <w:tc>
          <w:tcPr>
            <w:tcW w:w="1444" w:type="pct"/>
          </w:tcPr>
          <w:p w:rsidR="00EC1CC3" w:rsidRDefault="00EC1CC3" w:rsidP="00A10D3F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TOPRAK BİLİMİ</w:t>
            </w:r>
          </w:p>
          <w:p w:rsidR="00EC1CC3" w:rsidRPr="008D61A4" w:rsidRDefault="00EC1CC3" w:rsidP="00A10D3F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Prof. Dr. KADİR YILMAZ</w:t>
            </w:r>
          </w:p>
        </w:tc>
        <w:tc>
          <w:tcPr>
            <w:tcW w:w="646" w:type="pct"/>
            <w:vAlign w:val="center"/>
          </w:tcPr>
          <w:p w:rsidR="00EC1CC3" w:rsidRPr="008D61A4" w:rsidRDefault="00A538B6" w:rsidP="009458C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21.11.22</w:t>
            </w:r>
          </w:p>
        </w:tc>
        <w:tc>
          <w:tcPr>
            <w:tcW w:w="539" w:type="pct"/>
            <w:vAlign w:val="center"/>
          </w:tcPr>
          <w:p w:rsidR="00EC1CC3" w:rsidRPr="008D61A4" w:rsidRDefault="00B91F3C" w:rsidP="009458C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15:00</w:t>
            </w:r>
            <w:proofErr w:type="gramEnd"/>
            <w:r>
              <w:rPr>
                <w:rFonts w:eastAsia="Times New Roman" w:cs="Times New Roman"/>
                <w:color w:val="auto"/>
                <w:sz w:val="20"/>
                <w:szCs w:val="20"/>
              </w:rPr>
              <w:t>-16:00</w:t>
            </w:r>
          </w:p>
        </w:tc>
        <w:tc>
          <w:tcPr>
            <w:tcW w:w="485" w:type="pct"/>
            <w:vAlign w:val="center"/>
          </w:tcPr>
          <w:p w:rsidR="00EC1CC3" w:rsidRPr="008D61A4" w:rsidRDefault="00A538B6" w:rsidP="009458C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ZF 126-128</w:t>
            </w:r>
          </w:p>
        </w:tc>
        <w:tc>
          <w:tcPr>
            <w:tcW w:w="1509" w:type="pct"/>
          </w:tcPr>
          <w:p w:rsidR="003B0C4E" w:rsidRDefault="003B0C4E" w:rsidP="003B0C4E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Mustafa AÇIKGÖZ</w:t>
            </w:r>
          </w:p>
          <w:p w:rsidR="003B0C4E" w:rsidRPr="00EB0710" w:rsidRDefault="003B0C4E" w:rsidP="003B0C4E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proofErr w:type="gramStart"/>
            <w:r w:rsidRPr="00EB0710">
              <w:rPr>
                <w:rFonts w:cs="Times New Roman"/>
                <w:sz w:val="20"/>
                <w:szCs w:val="20"/>
              </w:rPr>
              <w:t>Arş.Gör</w:t>
            </w:r>
            <w:proofErr w:type="spellEnd"/>
            <w:proofErr w:type="gramEnd"/>
            <w:r w:rsidRPr="00EB0710">
              <w:rPr>
                <w:rFonts w:cs="Times New Roman"/>
                <w:sz w:val="20"/>
                <w:szCs w:val="20"/>
              </w:rPr>
              <w:t>. Ceyda CEYHAN BAŞARAN</w:t>
            </w:r>
          </w:p>
          <w:p w:rsidR="00EC1CC3" w:rsidRPr="008D61A4" w:rsidRDefault="00EC1CC3" w:rsidP="00FB38D0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</w:tc>
      </w:tr>
      <w:tr w:rsidR="00EC1CC3" w:rsidRPr="00CD5F1C" w:rsidTr="00F81FD3">
        <w:trPr>
          <w:trHeight w:val="558"/>
        </w:trPr>
        <w:tc>
          <w:tcPr>
            <w:tcW w:w="376" w:type="pct"/>
          </w:tcPr>
          <w:p w:rsidR="00EC1CC3" w:rsidRPr="008776F8" w:rsidRDefault="00EC1CC3" w:rsidP="00FB38D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BBK209</w:t>
            </w:r>
          </w:p>
        </w:tc>
        <w:tc>
          <w:tcPr>
            <w:tcW w:w="1444" w:type="pct"/>
          </w:tcPr>
          <w:p w:rsidR="00EC1CC3" w:rsidRDefault="00EC1CC3" w:rsidP="00FB38D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HAYVANSAL ÜRETİM</w:t>
            </w:r>
          </w:p>
          <w:p w:rsidR="00EC1CC3" w:rsidRPr="008776F8" w:rsidRDefault="00EC1CC3" w:rsidP="00FB38D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Doç.Dr</w:t>
            </w:r>
            <w:proofErr w:type="spellEnd"/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. BEYHAN YETER</w:t>
            </w:r>
          </w:p>
        </w:tc>
        <w:tc>
          <w:tcPr>
            <w:tcW w:w="646" w:type="pct"/>
            <w:vAlign w:val="center"/>
          </w:tcPr>
          <w:p w:rsidR="00EC1CC3" w:rsidRPr="008D61A4" w:rsidRDefault="00505939" w:rsidP="009458C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22.11.22</w:t>
            </w:r>
          </w:p>
        </w:tc>
        <w:tc>
          <w:tcPr>
            <w:tcW w:w="539" w:type="pct"/>
            <w:vAlign w:val="center"/>
          </w:tcPr>
          <w:p w:rsidR="00EC1CC3" w:rsidRPr="008D61A4" w:rsidRDefault="004A6EEA" w:rsidP="009458C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16:00</w:t>
            </w:r>
            <w:proofErr w:type="gramEnd"/>
            <w:r>
              <w:rPr>
                <w:rFonts w:eastAsia="Times New Roman" w:cs="Times New Roman"/>
                <w:color w:val="auto"/>
                <w:sz w:val="20"/>
                <w:szCs w:val="20"/>
              </w:rPr>
              <w:t>-17</w:t>
            </w:r>
            <w:r w:rsidR="00505939">
              <w:rPr>
                <w:rFonts w:eastAsia="Times New Roman" w:cs="Times New Roman"/>
                <w:color w:val="auto"/>
                <w:sz w:val="20"/>
                <w:szCs w:val="20"/>
              </w:rPr>
              <w:t>:00</w:t>
            </w:r>
          </w:p>
        </w:tc>
        <w:tc>
          <w:tcPr>
            <w:tcW w:w="485" w:type="pct"/>
            <w:vAlign w:val="center"/>
          </w:tcPr>
          <w:p w:rsidR="00EC1CC3" w:rsidRPr="008D61A4" w:rsidRDefault="00505939" w:rsidP="009458C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ZF 126-128</w:t>
            </w:r>
          </w:p>
        </w:tc>
        <w:tc>
          <w:tcPr>
            <w:tcW w:w="1509" w:type="pct"/>
          </w:tcPr>
          <w:p w:rsidR="00EC1CC3" w:rsidRDefault="003B0C4E" w:rsidP="00FB38D0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Gamze AKBAY</w:t>
            </w:r>
          </w:p>
          <w:p w:rsidR="003500C5" w:rsidRPr="00EB0710" w:rsidRDefault="003500C5" w:rsidP="003500C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proofErr w:type="gramStart"/>
            <w:r w:rsidRPr="00EB0710">
              <w:rPr>
                <w:rFonts w:cs="Times New Roman"/>
                <w:sz w:val="20"/>
                <w:szCs w:val="20"/>
              </w:rPr>
              <w:t>Arş.Gör</w:t>
            </w:r>
            <w:proofErr w:type="spellEnd"/>
            <w:proofErr w:type="gramEnd"/>
            <w:r w:rsidRPr="00EB0710">
              <w:rPr>
                <w:rFonts w:cs="Times New Roman"/>
                <w:sz w:val="20"/>
                <w:szCs w:val="20"/>
              </w:rPr>
              <w:t>. Dr. Selin Ceren BALSAK</w:t>
            </w:r>
          </w:p>
          <w:p w:rsidR="003B0C4E" w:rsidRPr="008D61A4" w:rsidRDefault="003B0C4E" w:rsidP="003500C5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</w:tc>
      </w:tr>
      <w:tr w:rsidR="00EC1CC3" w:rsidRPr="00CD5F1C" w:rsidTr="00F81FD3">
        <w:trPr>
          <w:trHeight w:val="408"/>
        </w:trPr>
        <w:tc>
          <w:tcPr>
            <w:tcW w:w="376" w:type="pct"/>
          </w:tcPr>
          <w:p w:rsidR="00EC1CC3" w:rsidRPr="008776F8" w:rsidRDefault="00EC1CC3" w:rsidP="00FB38D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BOZ221</w:t>
            </w:r>
          </w:p>
        </w:tc>
        <w:tc>
          <w:tcPr>
            <w:tcW w:w="1444" w:type="pct"/>
          </w:tcPr>
          <w:p w:rsidR="00EC1CC3" w:rsidRDefault="00EC1CC3" w:rsidP="00FB38D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İNGİLİZCE III</w:t>
            </w:r>
          </w:p>
          <w:p w:rsidR="00EC1CC3" w:rsidRPr="008776F8" w:rsidRDefault="00EC1CC3" w:rsidP="00FB38D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proofErr w:type="gram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Öğr.Gör</w:t>
            </w:r>
            <w:proofErr w:type="gramEnd"/>
            <w:r>
              <w:rPr>
                <w:rFonts w:eastAsia="Times New Roman" w:cs="Times New Roman"/>
                <w:color w:val="auto"/>
                <w:sz w:val="20"/>
                <w:szCs w:val="20"/>
              </w:rPr>
              <w:t>.Zeynep</w:t>
            </w:r>
            <w:proofErr w:type="spellEnd"/>
            <w:r>
              <w:rPr>
                <w:rFonts w:eastAsia="Times New Roman" w:cs="Times New Roman"/>
                <w:color w:val="auto"/>
                <w:sz w:val="20"/>
                <w:szCs w:val="20"/>
              </w:rPr>
              <w:t xml:space="preserve"> CANLI</w:t>
            </w:r>
          </w:p>
        </w:tc>
        <w:tc>
          <w:tcPr>
            <w:tcW w:w="646" w:type="pct"/>
            <w:vAlign w:val="center"/>
          </w:tcPr>
          <w:p w:rsidR="00EC1CC3" w:rsidRPr="008D61A4" w:rsidRDefault="00A538B6" w:rsidP="009458C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22.11</w:t>
            </w:r>
            <w:r w:rsidR="00EC1CC3">
              <w:rPr>
                <w:rFonts w:eastAsia="Times New Roman" w:cs="Times New Roman"/>
                <w:color w:val="auto"/>
                <w:sz w:val="20"/>
                <w:szCs w:val="20"/>
              </w:rPr>
              <w:t>.22</w:t>
            </w:r>
          </w:p>
        </w:tc>
        <w:tc>
          <w:tcPr>
            <w:tcW w:w="539" w:type="pct"/>
            <w:vAlign w:val="center"/>
          </w:tcPr>
          <w:p w:rsidR="00EC1CC3" w:rsidRPr="008D61A4" w:rsidRDefault="00C16F32" w:rsidP="009458C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11:00</w:t>
            </w:r>
            <w:proofErr w:type="gramEnd"/>
            <w:r>
              <w:rPr>
                <w:rFonts w:eastAsia="Times New Roman" w:cs="Times New Roman"/>
                <w:color w:val="auto"/>
                <w:sz w:val="20"/>
                <w:szCs w:val="20"/>
              </w:rPr>
              <w:t>-12</w:t>
            </w:r>
            <w:r w:rsidR="00EC1CC3">
              <w:rPr>
                <w:rFonts w:eastAsia="Times New Roman" w:cs="Times New Roman"/>
                <w:color w:val="auto"/>
                <w:sz w:val="20"/>
                <w:szCs w:val="20"/>
              </w:rPr>
              <w:t>:00</w:t>
            </w:r>
          </w:p>
        </w:tc>
        <w:tc>
          <w:tcPr>
            <w:tcW w:w="485" w:type="pct"/>
            <w:vAlign w:val="center"/>
          </w:tcPr>
          <w:p w:rsidR="00EC1CC3" w:rsidRPr="008D61A4" w:rsidRDefault="007B13D2" w:rsidP="009458C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ZF 126-128</w:t>
            </w:r>
          </w:p>
        </w:tc>
        <w:tc>
          <w:tcPr>
            <w:tcW w:w="1509" w:type="pct"/>
          </w:tcPr>
          <w:p w:rsidR="007B13D2" w:rsidRDefault="007B13D2" w:rsidP="007B13D2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proofErr w:type="gramStart"/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Arş.Gör</w:t>
            </w:r>
            <w:proofErr w:type="spellEnd"/>
            <w:proofErr w:type="gramEnd"/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. Dr. Selin Ceren BALSAK</w:t>
            </w:r>
          </w:p>
          <w:p w:rsidR="007B13D2" w:rsidRPr="008D61A4" w:rsidRDefault="007B13D2" w:rsidP="007B13D2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Merve İNCİR</w:t>
            </w:r>
          </w:p>
          <w:p w:rsidR="00EC1CC3" w:rsidRPr="008D61A4" w:rsidRDefault="00EC1CC3" w:rsidP="00FB38D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</w:tc>
      </w:tr>
      <w:tr w:rsidR="009E65D5" w:rsidRPr="00CD5F1C" w:rsidTr="00F81FD3">
        <w:trPr>
          <w:trHeight w:val="502"/>
        </w:trPr>
        <w:tc>
          <w:tcPr>
            <w:tcW w:w="376" w:type="pct"/>
          </w:tcPr>
          <w:p w:rsidR="009E65D5" w:rsidRPr="008776F8" w:rsidRDefault="009E65D5" w:rsidP="009E65D5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BBK201</w:t>
            </w:r>
          </w:p>
        </w:tc>
        <w:tc>
          <w:tcPr>
            <w:tcW w:w="1444" w:type="pct"/>
          </w:tcPr>
          <w:p w:rsidR="009E65D5" w:rsidRDefault="009E65D5" w:rsidP="009E65D5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BİYOKİMYA</w:t>
            </w:r>
          </w:p>
          <w:p w:rsidR="009E65D5" w:rsidRPr="008776F8" w:rsidRDefault="009E65D5" w:rsidP="009E65D5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Prof.Dr</w:t>
            </w:r>
            <w:proofErr w:type="spellEnd"/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. HASAN TUNAZ</w:t>
            </w:r>
          </w:p>
        </w:tc>
        <w:tc>
          <w:tcPr>
            <w:tcW w:w="646" w:type="pct"/>
            <w:vAlign w:val="center"/>
          </w:tcPr>
          <w:p w:rsidR="009E65D5" w:rsidRPr="009C1627" w:rsidRDefault="00807DAD" w:rsidP="009E65D5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18.11.22</w:t>
            </w:r>
          </w:p>
        </w:tc>
        <w:tc>
          <w:tcPr>
            <w:tcW w:w="539" w:type="pct"/>
            <w:vAlign w:val="center"/>
          </w:tcPr>
          <w:p w:rsidR="009E65D5" w:rsidRPr="009C1627" w:rsidRDefault="00807DAD" w:rsidP="009E65D5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13:00</w:t>
            </w:r>
            <w:proofErr w:type="gramEnd"/>
            <w:r>
              <w:rPr>
                <w:rFonts w:eastAsia="Times New Roman" w:cs="Times New Roman"/>
                <w:color w:val="auto"/>
                <w:sz w:val="20"/>
                <w:szCs w:val="20"/>
              </w:rPr>
              <w:t>-14:00</w:t>
            </w:r>
          </w:p>
        </w:tc>
        <w:tc>
          <w:tcPr>
            <w:tcW w:w="485" w:type="pct"/>
            <w:vAlign w:val="center"/>
          </w:tcPr>
          <w:p w:rsidR="009E65D5" w:rsidRPr="009C1627" w:rsidRDefault="009E65D5" w:rsidP="009E65D5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ZF 126-128</w:t>
            </w:r>
          </w:p>
        </w:tc>
        <w:tc>
          <w:tcPr>
            <w:tcW w:w="1509" w:type="pct"/>
          </w:tcPr>
          <w:p w:rsidR="003B0C4E" w:rsidRDefault="003B0C4E" w:rsidP="003B0C4E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Mustafa AÇIKGÖZ</w:t>
            </w:r>
          </w:p>
          <w:p w:rsidR="003B0C4E" w:rsidRPr="00EB0710" w:rsidRDefault="003B0C4E" w:rsidP="003B0C4E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proofErr w:type="gramStart"/>
            <w:r w:rsidRPr="00EB0710">
              <w:rPr>
                <w:rFonts w:cs="Times New Roman"/>
                <w:sz w:val="20"/>
                <w:szCs w:val="20"/>
              </w:rPr>
              <w:t>Arş.Gör</w:t>
            </w:r>
            <w:proofErr w:type="spellEnd"/>
            <w:proofErr w:type="gramEnd"/>
            <w:r w:rsidRPr="00EB0710">
              <w:rPr>
                <w:rFonts w:cs="Times New Roman"/>
                <w:sz w:val="20"/>
                <w:szCs w:val="20"/>
              </w:rPr>
              <w:t>. Ceyda CEYHAN BAŞARAN</w:t>
            </w:r>
          </w:p>
          <w:p w:rsidR="009E65D5" w:rsidRPr="008D61A4" w:rsidRDefault="009E65D5" w:rsidP="009E65D5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</w:tc>
      </w:tr>
      <w:tr w:rsidR="00807DAD" w:rsidRPr="00CD5F1C" w:rsidTr="00F81FD3">
        <w:trPr>
          <w:trHeight w:val="565"/>
        </w:trPr>
        <w:tc>
          <w:tcPr>
            <w:tcW w:w="376" w:type="pct"/>
          </w:tcPr>
          <w:p w:rsidR="00807DAD" w:rsidRPr="008776F8" w:rsidRDefault="00807DAD" w:rsidP="00807DAD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BBK203</w:t>
            </w:r>
          </w:p>
        </w:tc>
        <w:tc>
          <w:tcPr>
            <w:tcW w:w="1444" w:type="pct"/>
          </w:tcPr>
          <w:p w:rsidR="00807DAD" w:rsidRDefault="00807DAD" w:rsidP="00807DAD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FİTOPATOLOJİ</w:t>
            </w:r>
          </w:p>
          <w:p w:rsidR="00807DAD" w:rsidRPr="008776F8" w:rsidRDefault="00807DAD" w:rsidP="00807DAD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Prof.Dr</w:t>
            </w:r>
            <w:proofErr w:type="spellEnd"/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. NİHAL BUZKAN</w:t>
            </w:r>
            <w:r>
              <w:rPr>
                <w:rFonts w:eastAsia="Times New Roman" w:cs="Times New Roman"/>
                <w:color w:val="auto"/>
                <w:sz w:val="20"/>
                <w:szCs w:val="20"/>
              </w:rPr>
              <w:t>-</w:t>
            </w:r>
            <w:proofErr w:type="spell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Dr.Selin</w:t>
            </w:r>
            <w:proofErr w:type="spellEnd"/>
            <w:r>
              <w:rPr>
                <w:rFonts w:eastAsia="Times New Roman" w:cs="Times New Roman"/>
                <w:color w:val="auto"/>
                <w:sz w:val="20"/>
                <w:szCs w:val="20"/>
              </w:rPr>
              <w:t xml:space="preserve"> Ceren BALSAK</w:t>
            </w:r>
          </w:p>
        </w:tc>
        <w:tc>
          <w:tcPr>
            <w:tcW w:w="646" w:type="pct"/>
            <w:vAlign w:val="center"/>
          </w:tcPr>
          <w:p w:rsidR="00807DAD" w:rsidRPr="009C1627" w:rsidRDefault="00807DAD" w:rsidP="00807DAD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23.11.22</w:t>
            </w:r>
          </w:p>
        </w:tc>
        <w:tc>
          <w:tcPr>
            <w:tcW w:w="539" w:type="pct"/>
            <w:vAlign w:val="center"/>
          </w:tcPr>
          <w:p w:rsidR="00807DAD" w:rsidRPr="009C1627" w:rsidRDefault="00807DAD" w:rsidP="00807DAD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10:00</w:t>
            </w:r>
            <w:proofErr w:type="gramEnd"/>
            <w:r>
              <w:rPr>
                <w:rFonts w:eastAsia="Times New Roman" w:cs="Times New Roman"/>
                <w:color w:val="auto"/>
                <w:sz w:val="20"/>
                <w:szCs w:val="20"/>
              </w:rPr>
              <w:t>-11:00</w:t>
            </w:r>
          </w:p>
        </w:tc>
        <w:tc>
          <w:tcPr>
            <w:tcW w:w="485" w:type="pct"/>
            <w:vAlign w:val="center"/>
          </w:tcPr>
          <w:p w:rsidR="00807DAD" w:rsidRPr="008D61A4" w:rsidRDefault="00807DAD" w:rsidP="00807DAD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ZF 126-128</w:t>
            </w:r>
          </w:p>
        </w:tc>
        <w:tc>
          <w:tcPr>
            <w:tcW w:w="1509" w:type="pct"/>
          </w:tcPr>
          <w:p w:rsidR="00807DAD" w:rsidRPr="00EB0710" w:rsidRDefault="00807DAD" w:rsidP="00807DAD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proofErr w:type="gramStart"/>
            <w:r w:rsidRPr="00EB0710">
              <w:rPr>
                <w:rFonts w:cs="Times New Roman"/>
                <w:sz w:val="20"/>
                <w:szCs w:val="20"/>
              </w:rPr>
              <w:t>Arş.Gör</w:t>
            </w:r>
            <w:proofErr w:type="spellEnd"/>
            <w:proofErr w:type="gramEnd"/>
            <w:r w:rsidRPr="00EB0710">
              <w:rPr>
                <w:rFonts w:cs="Times New Roman"/>
                <w:sz w:val="20"/>
                <w:szCs w:val="20"/>
              </w:rPr>
              <w:t>. Dr. Selin Ceren BALSAK</w:t>
            </w:r>
          </w:p>
          <w:p w:rsidR="00807DAD" w:rsidRPr="008D61A4" w:rsidRDefault="00807DAD" w:rsidP="00807DAD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Merve İNCİR</w:t>
            </w:r>
          </w:p>
          <w:p w:rsidR="00807DAD" w:rsidRPr="008D61A4" w:rsidRDefault="00807DAD" w:rsidP="00807DAD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</w:tc>
      </w:tr>
      <w:tr w:rsidR="00807DAD" w:rsidRPr="00CD5F1C" w:rsidTr="00F81FD3">
        <w:trPr>
          <w:trHeight w:val="565"/>
        </w:trPr>
        <w:tc>
          <w:tcPr>
            <w:tcW w:w="376" w:type="pct"/>
          </w:tcPr>
          <w:p w:rsidR="00807DAD" w:rsidRPr="008D61A4" w:rsidRDefault="00807DAD" w:rsidP="00807DAD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BSS203</w:t>
            </w:r>
          </w:p>
        </w:tc>
        <w:tc>
          <w:tcPr>
            <w:tcW w:w="1444" w:type="pct"/>
          </w:tcPr>
          <w:p w:rsidR="00807DAD" w:rsidRDefault="00807DAD" w:rsidP="00807DAD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color w:val="auto"/>
                <w:sz w:val="20"/>
                <w:szCs w:val="20"/>
              </w:rPr>
              <w:t>GÖNÜLLÜLÜK ÇALIŞMALARI (SEÇ)</w:t>
            </w:r>
          </w:p>
          <w:p w:rsidR="00807DAD" w:rsidRDefault="00807DAD" w:rsidP="00807DAD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Dr.Öğr</w:t>
            </w:r>
            <w:proofErr w:type="spellEnd"/>
            <w:r>
              <w:rPr>
                <w:rFonts w:eastAsia="Times New Roman" w:cs="Times New Roman"/>
                <w:color w:val="auto"/>
                <w:sz w:val="20"/>
                <w:szCs w:val="20"/>
              </w:rPr>
              <w:t>. Üyesi Cevahir KAYNAKÇI BAYDAR</w:t>
            </w:r>
          </w:p>
          <w:p w:rsidR="00807DAD" w:rsidRPr="008D61A4" w:rsidRDefault="00807DAD" w:rsidP="00807DAD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46" w:type="pct"/>
            <w:vAlign w:val="center"/>
          </w:tcPr>
          <w:p w:rsidR="00807DAD" w:rsidRPr="008776F8" w:rsidRDefault="00807DAD" w:rsidP="00807DAD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24.11.22</w:t>
            </w:r>
          </w:p>
        </w:tc>
        <w:tc>
          <w:tcPr>
            <w:tcW w:w="539" w:type="pct"/>
            <w:vAlign w:val="center"/>
          </w:tcPr>
          <w:p w:rsidR="00807DAD" w:rsidRPr="008776F8" w:rsidRDefault="00807DAD" w:rsidP="00807DAD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14:00</w:t>
            </w:r>
            <w:proofErr w:type="gramEnd"/>
            <w:r>
              <w:rPr>
                <w:rFonts w:eastAsia="Times New Roman" w:cs="Times New Roman"/>
                <w:color w:val="auto"/>
                <w:sz w:val="20"/>
                <w:szCs w:val="20"/>
              </w:rPr>
              <w:t>-15:00</w:t>
            </w:r>
          </w:p>
        </w:tc>
        <w:tc>
          <w:tcPr>
            <w:tcW w:w="485" w:type="pct"/>
            <w:vAlign w:val="center"/>
          </w:tcPr>
          <w:p w:rsidR="00807DAD" w:rsidRPr="008776F8" w:rsidRDefault="00807DAD" w:rsidP="00807DAD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color w:val="auto"/>
                <w:sz w:val="20"/>
                <w:szCs w:val="20"/>
              </w:rPr>
              <w:t>ZF 126-128</w:t>
            </w:r>
          </w:p>
        </w:tc>
        <w:tc>
          <w:tcPr>
            <w:tcW w:w="1509" w:type="pct"/>
          </w:tcPr>
          <w:p w:rsidR="00807DAD" w:rsidRPr="008D61A4" w:rsidRDefault="00807DAD" w:rsidP="00807DAD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Merve İNCİR</w:t>
            </w:r>
          </w:p>
          <w:p w:rsidR="00807DAD" w:rsidRDefault="00807DAD" w:rsidP="00807DAD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Mustafa AÇIKGÖZ</w:t>
            </w:r>
          </w:p>
          <w:p w:rsidR="00807DAD" w:rsidRPr="008D61A4" w:rsidRDefault="00807DAD" w:rsidP="00807DAD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</w:tc>
      </w:tr>
    </w:tbl>
    <w:p w:rsidR="00D231A6" w:rsidRPr="00CD5F1C" w:rsidRDefault="00D231A6" w:rsidP="00D231A6">
      <w:pPr>
        <w:spacing w:after="0" w:line="240" w:lineRule="auto"/>
        <w:jc w:val="center"/>
        <w:rPr>
          <w:rFonts w:cs="Times New Roman"/>
          <w:b/>
          <w:sz w:val="22"/>
        </w:rPr>
      </w:pPr>
    </w:p>
    <w:p w:rsidR="00D231A6" w:rsidRPr="00CD5F1C" w:rsidRDefault="00D231A6" w:rsidP="00D231A6">
      <w:pPr>
        <w:spacing w:after="0" w:line="240" w:lineRule="auto"/>
        <w:jc w:val="center"/>
        <w:rPr>
          <w:rFonts w:cs="Times New Roman"/>
          <w:b/>
          <w:sz w:val="22"/>
        </w:rPr>
      </w:pPr>
    </w:p>
    <w:p w:rsidR="00A62638" w:rsidRPr="005E41DE" w:rsidRDefault="00A62638" w:rsidP="00D231A6">
      <w:pPr>
        <w:spacing w:after="0" w:line="240" w:lineRule="auto"/>
        <w:jc w:val="center"/>
        <w:rPr>
          <w:rFonts w:cs="Times New Roman"/>
          <w:b/>
          <w:sz w:val="20"/>
          <w:szCs w:val="20"/>
        </w:rPr>
      </w:pPr>
    </w:p>
    <w:p w:rsidR="00FB09B6" w:rsidRDefault="00FB09B6" w:rsidP="00D231A6">
      <w:pPr>
        <w:spacing w:after="0"/>
        <w:rPr>
          <w:rFonts w:cs="Times New Roman"/>
          <w:b/>
          <w:sz w:val="20"/>
          <w:szCs w:val="20"/>
        </w:rPr>
      </w:pPr>
    </w:p>
    <w:p w:rsidR="00FB09B6" w:rsidRDefault="00FB09B6" w:rsidP="00D231A6">
      <w:pPr>
        <w:spacing w:after="0"/>
        <w:rPr>
          <w:rFonts w:cs="Times New Roman"/>
          <w:b/>
          <w:sz w:val="20"/>
          <w:szCs w:val="20"/>
        </w:rPr>
      </w:pPr>
    </w:p>
    <w:p w:rsidR="00FB09B6" w:rsidRDefault="00FB09B6" w:rsidP="00D231A6">
      <w:pPr>
        <w:spacing w:after="0"/>
        <w:rPr>
          <w:rFonts w:cs="Times New Roman"/>
          <w:b/>
          <w:sz w:val="20"/>
          <w:szCs w:val="20"/>
        </w:rPr>
      </w:pPr>
    </w:p>
    <w:p w:rsidR="00CD5F1C" w:rsidRDefault="00CD5F1C" w:rsidP="00D231A6">
      <w:pPr>
        <w:spacing w:after="0"/>
        <w:rPr>
          <w:rFonts w:cs="Times New Roman"/>
          <w:b/>
          <w:sz w:val="20"/>
          <w:szCs w:val="20"/>
        </w:rPr>
      </w:pPr>
    </w:p>
    <w:p w:rsidR="00FB09B6" w:rsidRDefault="00FB09B6" w:rsidP="00D231A6">
      <w:pPr>
        <w:spacing w:after="0"/>
        <w:rPr>
          <w:rFonts w:cs="Times New Roman"/>
          <w:b/>
          <w:sz w:val="20"/>
          <w:szCs w:val="20"/>
        </w:rPr>
      </w:pPr>
    </w:p>
    <w:p w:rsidR="008D61A4" w:rsidRDefault="008D61A4" w:rsidP="00D231A6">
      <w:pPr>
        <w:spacing w:after="0"/>
        <w:rPr>
          <w:rFonts w:cs="Times New Roman"/>
          <w:b/>
          <w:sz w:val="22"/>
        </w:rPr>
      </w:pPr>
    </w:p>
    <w:p w:rsidR="00EC1CC3" w:rsidRDefault="00EC1CC3" w:rsidP="00D231A6">
      <w:pPr>
        <w:spacing w:after="0"/>
        <w:rPr>
          <w:rFonts w:cs="Times New Roman"/>
          <w:b/>
          <w:sz w:val="22"/>
        </w:rPr>
      </w:pPr>
    </w:p>
    <w:p w:rsidR="00EC1CC3" w:rsidRDefault="00EC1CC3" w:rsidP="00D231A6">
      <w:pPr>
        <w:spacing w:after="0"/>
        <w:rPr>
          <w:rFonts w:cs="Times New Roman"/>
          <w:b/>
          <w:sz w:val="22"/>
        </w:rPr>
      </w:pPr>
    </w:p>
    <w:p w:rsidR="00D231A6" w:rsidRPr="00FB09B6" w:rsidRDefault="00D231A6" w:rsidP="00D231A6">
      <w:pPr>
        <w:spacing w:after="0"/>
        <w:rPr>
          <w:rFonts w:cs="Times New Roman"/>
          <w:b/>
          <w:sz w:val="22"/>
        </w:rPr>
      </w:pPr>
      <w:r w:rsidRPr="00FB09B6">
        <w:rPr>
          <w:rFonts w:cs="Times New Roman"/>
          <w:b/>
          <w:sz w:val="22"/>
        </w:rPr>
        <w:t xml:space="preserve">3. Sınıf </w:t>
      </w:r>
    </w:p>
    <w:tbl>
      <w:tblPr>
        <w:tblStyle w:val="TabloKlavuzu"/>
        <w:tblW w:w="4542" w:type="pct"/>
        <w:tblLayout w:type="fixed"/>
        <w:tblLook w:val="04A0" w:firstRow="1" w:lastRow="0" w:firstColumn="1" w:lastColumn="0" w:noHBand="0" w:noVBand="1"/>
      </w:tblPr>
      <w:tblGrid>
        <w:gridCol w:w="987"/>
        <w:gridCol w:w="4651"/>
        <w:gridCol w:w="1274"/>
        <w:gridCol w:w="1277"/>
        <w:gridCol w:w="1418"/>
        <w:gridCol w:w="3825"/>
      </w:tblGrid>
      <w:tr w:rsidR="001A2A88" w:rsidRPr="005E41DE" w:rsidTr="00F009E8">
        <w:tc>
          <w:tcPr>
            <w:tcW w:w="367" w:type="pct"/>
          </w:tcPr>
          <w:p w:rsidR="00EC1CC3" w:rsidRPr="00686469" w:rsidRDefault="00EC1CC3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686469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731" w:type="pct"/>
          </w:tcPr>
          <w:p w:rsidR="00EC1CC3" w:rsidRPr="00686469" w:rsidRDefault="00EC1CC3" w:rsidP="008D61A4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 xml:space="preserve">DERSİN ADI ve </w:t>
            </w:r>
            <w:r w:rsidRPr="00686469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SORUMLUSU</w:t>
            </w:r>
          </w:p>
        </w:tc>
        <w:tc>
          <w:tcPr>
            <w:tcW w:w="474" w:type="pct"/>
          </w:tcPr>
          <w:p w:rsidR="00EC1CC3" w:rsidRPr="00686469" w:rsidRDefault="00EC1CC3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686469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TARİHİ</w:t>
            </w:r>
          </w:p>
        </w:tc>
        <w:tc>
          <w:tcPr>
            <w:tcW w:w="475" w:type="pct"/>
            <w:vAlign w:val="bottom"/>
          </w:tcPr>
          <w:p w:rsidR="00EC1CC3" w:rsidRPr="00686469" w:rsidRDefault="00EC1CC3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686469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SAATİ</w:t>
            </w:r>
          </w:p>
        </w:tc>
        <w:tc>
          <w:tcPr>
            <w:tcW w:w="528" w:type="pct"/>
            <w:vAlign w:val="bottom"/>
          </w:tcPr>
          <w:p w:rsidR="00EC1CC3" w:rsidRPr="00686469" w:rsidRDefault="00EC1CC3" w:rsidP="00FB09B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60C8A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YERİ</w:t>
            </w:r>
            <w:r w:rsidRPr="00686469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1424" w:type="pct"/>
          </w:tcPr>
          <w:p w:rsidR="00EC1CC3" w:rsidRPr="00686469" w:rsidRDefault="00EC1CC3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686469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GÖZETMEN</w:t>
            </w:r>
          </w:p>
        </w:tc>
      </w:tr>
      <w:tr w:rsidR="001A2A88" w:rsidRPr="005E41DE" w:rsidTr="00F009E8">
        <w:tc>
          <w:tcPr>
            <w:tcW w:w="367" w:type="pct"/>
            <w:vAlign w:val="bottom"/>
          </w:tcPr>
          <w:p w:rsidR="00EC1CC3" w:rsidRPr="00686469" w:rsidRDefault="00EC1CC3" w:rsidP="00686469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03</w:t>
            </w:r>
          </w:p>
        </w:tc>
        <w:tc>
          <w:tcPr>
            <w:tcW w:w="1731" w:type="pct"/>
          </w:tcPr>
          <w:p w:rsidR="00EC1CC3" w:rsidRPr="00686469" w:rsidRDefault="00EC1CC3" w:rsidP="00686469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</w:p>
          <w:p w:rsidR="00EC1CC3" w:rsidRDefault="00EC1CC3" w:rsidP="00686469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İTKİ MİKOLOJİSİ</w:t>
            </w:r>
          </w:p>
          <w:p w:rsidR="00EC1CC3" w:rsidRPr="00686469" w:rsidRDefault="00EC1CC3" w:rsidP="00686469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proofErr w:type="gramStart"/>
            <w:r w:rsidRPr="00686469">
              <w:rPr>
                <w:rFonts w:cs="Times New Roman"/>
                <w:sz w:val="20"/>
                <w:szCs w:val="20"/>
              </w:rPr>
              <w:t>Dr.Öğr.Üyesi</w:t>
            </w:r>
            <w:proofErr w:type="spellEnd"/>
            <w:proofErr w:type="gramEnd"/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 YAŞAR ALPTEKİN</w:t>
            </w:r>
          </w:p>
        </w:tc>
        <w:tc>
          <w:tcPr>
            <w:tcW w:w="474" w:type="pct"/>
          </w:tcPr>
          <w:p w:rsidR="00CF2FE9" w:rsidRDefault="00CF2FE9" w:rsidP="009C1526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  <w:p w:rsidR="00EC1CC3" w:rsidRPr="00686469" w:rsidRDefault="00F009E8" w:rsidP="009C1526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25.11.22</w:t>
            </w:r>
          </w:p>
        </w:tc>
        <w:tc>
          <w:tcPr>
            <w:tcW w:w="475" w:type="pct"/>
            <w:vAlign w:val="center"/>
          </w:tcPr>
          <w:p w:rsidR="00EC1CC3" w:rsidRPr="00686469" w:rsidRDefault="00F009E8" w:rsidP="009C1526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11:00</w:t>
            </w:r>
            <w:proofErr w:type="gramEnd"/>
            <w:r>
              <w:rPr>
                <w:rFonts w:eastAsia="Times New Roman" w:cs="Times New Roman"/>
                <w:color w:val="auto"/>
                <w:sz w:val="20"/>
                <w:szCs w:val="20"/>
              </w:rPr>
              <w:t>-12:00</w:t>
            </w:r>
          </w:p>
        </w:tc>
        <w:tc>
          <w:tcPr>
            <w:tcW w:w="528" w:type="pct"/>
            <w:vAlign w:val="bottom"/>
          </w:tcPr>
          <w:p w:rsidR="00EC1CC3" w:rsidRPr="00686469" w:rsidRDefault="001A2A88" w:rsidP="009C1526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ZF-126-ZF128</w:t>
            </w:r>
          </w:p>
        </w:tc>
        <w:tc>
          <w:tcPr>
            <w:tcW w:w="1424" w:type="pct"/>
          </w:tcPr>
          <w:p w:rsidR="003B0C4E" w:rsidRPr="008D61A4" w:rsidRDefault="003B0C4E" w:rsidP="003B0C4E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Merve İNCİR</w:t>
            </w:r>
          </w:p>
          <w:p w:rsidR="003B0C4E" w:rsidRPr="00EB0710" w:rsidRDefault="003B0C4E" w:rsidP="003B0C4E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proofErr w:type="gramStart"/>
            <w:r w:rsidRPr="00EB0710">
              <w:rPr>
                <w:rFonts w:cs="Times New Roman"/>
                <w:sz w:val="20"/>
                <w:szCs w:val="20"/>
              </w:rPr>
              <w:t>Arş.Gör</w:t>
            </w:r>
            <w:proofErr w:type="spellEnd"/>
            <w:proofErr w:type="gramEnd"/>
            <w:r w:rsidRPr="00EB0710">
              <w:rPr>
                <w:rFonts w:cs="Times New Roman"/>
                <w:sz w:val="20"/>
                <w:szCs w:val="20"/>
              </w:rPr>
              <w:t>. Ceyda CEYHAN BAŞARAN</w:t>
            </w:r>
          </w:p>
          <w:p w:rsidR="00EC1CC3" w:rsidRPr="00686469" w:rsidRDefault="00EC1CC3" w:rsidP="00FB38D0">
            <w:pPr>
              <w:spacing w:after="0" w:line="240" w:lineRule="auto"/>
              <w:jc w:val="both"/>
              <w:rPr>
                <w:rFonts w:cs="Times New Roman"/>
                <w:sz w:val="20"/>
                <w:szCs w:val="20"/>
              </w:rPr>
            </w:pPr>
          </w:p>
        </w:tc>
      </w:tr>
      <w:tr w:rsidR="001A2A88" w:rsidRPr="005E41DE" w:rsidTr="00F009E8">
        <w:trPr>
          <w:trHeight w:val="598"/>
        </w:trPr>
        <w:tc>
          <w:tcPr>
            <w:tcW w:w="367" w:type="pct"/>
            <w:vAlign w:val="bottom"/>
          </w:tcPr>
          <w:p w:rsidR="00EC1CC3" w:rsidRPr="00686469" w:rsidRDefault="00EC1CC3" w:rsidP="00686469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01</w:t>
            </w:r>
          </w:p>
        </w:tc>
        <w:tc>
          <w:tcPr>
            <w:tcW w:w="1731" w:type="pct"/>
          </w:tcPr>
          <w:p w:rsidR="00EC1CC3" w:rsidRDefault="00EC1CC3" w:rsidP="00686469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ÖCEK MORFOLOJİSİ VE FİZYOLOJİSİ</w:t>
            </w:r>
          </w:p>
          <w:p w:rsidR="00EC1CC3" w:rsidRPr="00686469" w:rsidRDefault="00EC1CC3" w:rsidP="00686469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proofErr w:type="gram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Prof.Dr.Hasan</w:t>
            </w:r>
            <w:proofErr w:type="spellEnd"/>
            <w:proofErr w:type="gramEnd"/>
            <w:r>
              <w:rPr>
                <w:rFonts w:eastAsia="Times New Roman" w:cs="Times New Roman"/>
                <w:color w:val="auto"/>
                <w:sz w:val="20"/>
                <w:szCs w:val="20"/>
              </w:rPr>
              <w:t xml:space="preserve"> TUNAZ</w:t>
            </w:r>
          </w:p>
        </w:tc>
        <w:tc>
          <w:tcPr>
            <w:tcW w:w="474" w:type="pct"/>
          </w:tcPr>
          <w:p w:rsidR="00D1057D" w:rsidRDefault="00D1057D" w:rsidP="009C1526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  <w:p w:rsidR="00EC1CC3" w:rsidRPr="00686469" w:rsidRDefault="00D1057D" w:rsidP="009C1526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24.11.22</w:t>
            </w:r>
          </w:p>
        </w:tc>
        <w:tc>
          <w:tcPr>
            <w:tcW w:w="475" w:type="pct"/>
            <w:vAlign w:val="center"/>
          </w:tcPr>
          <w:p w:rsidR="00EC1CC3" w:rsidRPr="00686469" w:rsidRDefault="00D1057D" w:rsidP="009C1526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11:00</w:t>
            </w:r>
            <w:proofErr w:type="gramEnd"/>
            <w:r>
              <w:rPr>
                <w:rFonts w:eastAsia="Times New Roman" w:cs="Times New Roman"/>
                <w:color w:val="auto"/>
                <w:sz w:val="20"/>
                <w:szCs w:val="20"/>
              </w:rPr>
              <w:t>-12:00</w:t>
            </w:r>
          </w:p>
        </w:tc>
        <w:tc>
          <w:tcPr>
            <w:tcW w:w="528" w:type="pct"/>
            <w:vAlign w:val="bottom"/>
          </w:tcPr>
          <w:p w:rsidR="00EC1CC3" w:rsidRPr="00686469" w:rsidRDefault="001A2A88" w:rsidP="009C1526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ZF-126-ZF128</w:t>
            </w:r>
          </w:p>
        </w:tc>
        <w:tc>
          <w:tcPr>
            <w:tcW w:w="1424" w:type="pct"/>
          </w:tcPr>
          <w:p w:rsidR="003B0C4E" w:rsidRDefault="003B0C4E" w:rsidP="003B0C4E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Mustafa AÇIKGÖZ</w:t>
            </w:r>
          </w:p>
          <w:p w:rsidR="003B0C4E" w:rsidRDefault="003B0C4E" w:rsidP="003B0C4E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cs="Times New Roman"/>
                <w:sz w:val="20"/>
                <w:szCs w:val="20"/>
              </w:rPr>
              <w:t>Arş.Gör</w:t>
            </w:r>
            <w:proofErr w:type="gramEnd"/>
            <w:r>
              <w:rPr>
                <w:rFonts w:cs="Times New Roman"/>
                <w:sz w:val="20"/>
                <w:szCs w:val="20"/>
              </w:rPr>
              <w:t>.Dr</w:t>
            </w:r>
            <w:proofErr w:type="spellEnd"/>
            <w:r>
              <w:rPr>
                <w:rFonts w:cs="Times New Roman"/>
                <w:sz w:val="20"/>
                <w:szCs w:val="20"/>
              </w:rPr>
              <w:t>. Cebrail BARIŞ</w:t>
            </w:r>
          </w:p>
          <w:p w:rsidR="00EC1CC3" w:rsidRPr="00686469" w:rsidRDefault="00EC1CC3" w:rsidP="00FB38D0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</w:p>
        </w:tc>
      </w:tr>
      <w:tr w:rsidR="001A2A88" w:rsidRPr="005E41DE" w:rsidTr="00F009E8">
        <w:tc>
          <w:tcPr>
            <w:tcW w:w="367" w:type="pct"/>
            <w:vAlign w:val="bottom"/>
          </w:tcPr>
          <w:p w:rsidR="00EC1CC3" w:rsidRPr="00686469" w:rsidRDefault="00EC1CC3" w:rsidP="00686469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11</w:t>
            </w:r>
          </w:p>
          <w:p w:rsidR="00EC1CC3" w:rsidRPr="00686469" w:rsidRDefault="00EC1CC3" w:rsidP="00686469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</w:p>
        </w:tc>
        <w:tc>
          <w:tcPr>
            <w:tcW w:w="1731" w:type="pct"/>
            <w:vAlign w:val="bottom"/>
          </w:tcPr>
          <w:p w:rsidR="00EC1CC3" w:rsidRDefault="00EC1CC3" w:rsidP="008D61A4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gramStart"/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TARIMSAL </w:t>
            </w:r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ZARARLILARLA MÜCADELE YÖN.</w:t>
            </w:r>
            <w:proofErr w:type="gramEnd"/>
          </w:p>
          <w:p w:rsidR="00EC1CC3" w:rsidRPr="00686469" w:rsidRDefault="00EC1CC3" w:rsidP="008D61A4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spellStart"/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Dr</w:t>
            </w:r>
            <w:proofErr w:type="spellEnd"/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 ALİ ARDA IŞIKBER</w:t>
            </w:r>
          </w:p>
          <w:p w:rsidR="00EC1CC3" w:rsidRPr="00686469" w:rsidRDefault="00EC1CC3" w:rsidP="008D61A4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spellStart"/>
            <w:r w:rsidRPr="00686469">
              <w:rPr>
                <w:rFonts w:cs="Times New Roman"/>
                <w:sz w:val="20"/>
                <w:szCs w:val="20"/>
              </w:rPr>
              <w:t>Prof.Dr</w:t>
            </w:r>
            <w:proofErr w:type="spellEnd"/>
            <w:r w:rsidRPr="00686469">
              <w:rPr>
                <w:rFonts w:cs="Times New Roman"/>
                <w:sz w:val="20"/>
                <w:szCs w:val="20"/>
              </w:rPr>
              <w:t>. HASAN TUNAZ</w:t>
            </w:r>
          </w:p>
          <w:p w:rsidR="00EC1CC3" w:rsidRPr="00686469" w:rsidRDefault="00EC1CC3" w:rsidP="00686469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</w:p>
        </w:tc>
        <w:tc>
          <w:tcPr>
            <w:tcW w:w="474" w:type="pct"/>
          </w:tcPr>
          <w:p w:rsidR="00EC1CC3" w:rsidRDefault="00EC1CC3" w:rsidP="009C1526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</w:p>
          <w:p w:rsidR="00D1057D" w:rsidRPr="00686469" w:rsidRDefault="00D1057D" w:rsidP="009C1526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23.11.22</w:t>
            </w:r>
          </w:p>
        </w:tc>
        <w:tc>
          <w:tcPr>
            <w:tcW w:w="475" w:type="pct"/>
            <w:vAlign w:val="center"/>
          </w:tcPr>
          <w:p w:rsidR="00EC1CC3" w:rsidRPr="00686469" w:rsidRDefault="00D1057D" w:rsidP="009C1526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gramStart"/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13:00</w:t>
            </w:r>
            <w:proofErr w:type="gramEnd"/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-14:00</w:t>
            </w:r>
          </w:p>
        </w:tc>
        <w:tc>
          <w:tcPr>
            <w:tcW w:w="528" w:type="pct"/>
            <w:vAlign w:val="center"/>
          </w:tcPr>
          <w:p w:rsidR="00EC1CC3" w:rsidRPr="00686469" w:rsidRDefault="001A2A88" w:rsidP="009C1526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ZF-126-ZF128</w:t>
            </w:r>
          </w:p>
        </w:tc>
        <w:tc>
          <w:tcPr>
            <w:tcW w:w="1424" w:type="pct"/>
          </w:tcPr>
          <w:p w:rsidR="00EC1CC3" w:rsidRDefault="003B0C4E" w:rsidP="00FB38D0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Songül HENTEŞ</w:t>
            </w:r>
          </w:p>
          <w:p w:rsidR="003B0C4E" w:rsidRDefault="003B0C4E" w:rsidP="003B0C4E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cs="Times New Roman"/>
                <w:sz w:val="20"/>
                <w:szCs w:val="20"/>
              </w:rPr>
              <w:t>Arş.Gör</w:t>
            </w:r>
            <w:proofErr w:type="gramEnd"/>
            <w:r>
              <w:rPr>
                <w:rFonts w:cs="Times New Roman"/>
                <w:sz w:val="20"/>
                <w:szCs w:val="20"/>
              </w:rPr>
              <w:t>.Dr</w:t>
            </w:r>
            <w:proofErr w:type="spellEnd"/>
            <w:r>
              <w:rPr>
                <w:rFonts w:cs="Times New Roman"/>
                <w:sz w:val="20"/>
                <w:szCs w:val="20"/>
              </w:rPr>
              <w:t>. Cebrail BARIŞ</w:t>
            </w:r>
          </w:p>
          <w:p w:rsidR="003B0C4E" w:rsidRPr="00FB38D0" w:rsidRDefault="003B0C4E" w:rsidP="00FB38D0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</w:p>
        </w:tc>
      </w:tr>
      <w:tr w:rsidR="001A2A88" w:rsidRPr="005E41DE" w:rsidTr="00F009E8">
        <w:trPr>
          <w:trHeight w:val="559"/>
        </w:trPr>
        <w:tc>
          <w:tcPr>
            <w:tcW w:w="367" w:type="pct"/>
            <w:vAlign w:val="center"/>
          </w:tcPr>
          <w:p w:rsidR="00EC1CC3" w:rsidRPr="00686469" w:rsidRDefault="00EC1CC3" w:rsidP="00FB38D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07</w:t>
            </w:r>
          </w:p>
        </w:tc>
        <w:tc>
          <w:tcPr>
            <w:tcW w:w="1731" w:type="pct"/>
            <w:vAlign w:val="center"/>
          </w:tcPr>
          <w:p w:rsidR="00EC1CC3" w:rsidRDefault="00EC1CC3" w:rsidP="00FB38D0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İYOTEKNOLOJİ</w:t>
            </w:r>
          </w:p>
          <w:p w:rsidR="00EC1CC3" w:rsidRPr="00686469" w:rsidRDefault="00EC1CC3" w:rsidP="00FB38D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Dr</w:t>
            </w:r>
            <w:proofErr w:type="spellEnd"/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 NİHAL BUZKAN</w:t>
            </w:r>
          </w:p>
        </w:tc>
        <w:tc>
          <w:tcPr>
            <w:tcW w:w="474" w:type="pct"/>
            <w:vAlign w:val="center"/>
          </w:tcPr>
          <w:p w:rsidR="00EC1CC3" w:rsidRPr="00686469" w:rsidRDefault="009C1526" w:rsidP="009C1526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22.11.22</w:t>
            </w:r>
          </w:p>
        </w:tc>
        <w:tc>
          <w:tcPr>
            <w:tcW w:w="475" w:type="pct"/>
            <w:vAlign w:val="center"/>
          </w:tcPr>
          <w:p w:rsidR="00EC1CC3" w:rsidRPr="00686469" w:rsidRDefault="009C1526" w:rsidP="009C1526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14:00</w:t>
            </w:r>
            <w:proofErr w:type="gramEnd"/>
            <w:r>
              <w:rPr>
                <w:rFonts w:eastAsia="Times New Roman" w:cs="Times New Roman"/>
                <w:color w:val="auto"/>
                <w:sz w:val="20"/>
                <w:szCs w:val="20"/>
              </w:rPr>
              <w:t>-15:00</w:t>
            </w:r>
          </w:p>
        </w:tc>
        <w:tc>
          <w:tcPr>
            <w:tcW w:w="528" w:type="pct"/>
            <w:vAlign w:val="center"/>
          </w:tcPr>
          <w:p w:rsidR="00EC1CC3" w:rsidRPr="00686469" w:rsidRDefault="00423102" w:rsidP="009C1526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ZF-126-ZF128</w:t>
            </w:r>
          </w:p>
        </w:tc>
        <w:tc>
          <w:tcPr>
            <w:tcW w:w="1424" w:type="pct"/>
          </w:tcPr>
          <w:p w:rsidR="003B0C4E" w:rsidRPr="00EB0710" w:rsidRDefault="003B0C4E" w:rsidP="003B0C4E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proofErr w:type="gramStart"/>
            <w:r w:rsidRPr="00EB0710">
              <w:rPr>
                <w:rFonts w:cs="Times New Roman"/>
                <w:sz w:val="20"/>
                <w:szCs w:val="20"/>
              </w:rPr>
              <w:t>Arş.Gör</w:t>
            </w:r>
            <w:proofErr w:type="spellEnd"/>
            <w:proofErr w:type="gramEnd"/>
            <w:r w:rsidRPr="00EB0710">
              <w:rPr>
                <w:rFonts w:cs="Times New Roman"/>
                <w:sz w:val="20"/>
                <w:szCs w:val="20"/>
              </w:rPr>
              <w:t>. Dr. Selin Ceren BALSAK</w:t>
            </w:r>
          </w:p>
          <w:p w:rsidR="00EC1CC3" w:rsidRPr="00686469" w:rsidRDefault="003B0C4E" w:rsidP="00686469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B0710">
              <w:rPr>
                <w:rFonts w:cs="Times New Roman"/>
                <w:sz w:val="20"/>
                <w:szCs w:val="20"/>
              </w:rPr>
              <w:t>Songül HENTEŞ</w:t>
            </w:r>
          </w:p>
        </w:tc>
      </w:tr>
      <w:tr w:rsidR="001A2A88" w:rsidRPr="005E41DE" w:rsidTr="00F009E8">
        <w:trPr>
          <w:trHeight w:val="565"/>
        </w:trPr>
        <w:tc>
          <w:tcPr>
            <w:tcW w:w="367" w:type="pct"/>
          </w:tcPr>
          <w:p w:rsidR="00EC1CC3" w:rsidRPr="009C1627" w:rsidRDefault="00EC1CC3" w:rsidP="009C1627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9C1627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23</w:t>
            </w:r>
          </w:p>
        </w:tc>
        <w:tc>
          <w:tcPr>
            <w:tcW w:w="1731" w:type="pct"/>
          </w:tcPr>
          <w:p w:rsidR="00EC1CC3" w:rsidRDefault="00EC1CC3" w:rsidP="009C1627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9C1627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İTKİ BESLEME VE GÜBRELEME</w:t>
            </w:r>
          </w:p>
          <w:p w:rsidR="00EC1CC3" w:rsidRPr="009C1627" w:rsidRDefault="00EC1CC3" w:rsidP="009C1627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spellStart"/>
            <w:r w:rsidRPr="009C1627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Dr</w:t>
            </w:r>
            <w:proofErr w:type="spellEnd"/>
            <w:r w:rsidRPr="009C1627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 HÜSEYİN DİKİCİ</w:t>
            </w:r>
          </w:p>
        </w:tc>
        <w:tc>
          <w:tcPr>
            <w:tcW w:w="474" w:type="pct"/>
          </w:tcPr>
          <w:p w:rsidR="00F76287" w:rsidRDefault="00F76287" w:rsidP="009C1526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</w:p>
          <w:p w:rsidR="00EC1CC3" w:rsidRPr="009C1627" w:rsidRDefault="00F76287" w:rsidP="009C1526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22.11.22</w:t>
            </w:r>
          </w:p>
        </w:tc>
        <w:tc>
          <w:tcPr>
            <w:tcW w:w="475" w:type="pct"/>
            <w:vAlign w:val="center"/>
          </w:tcPr>
          <w:p w:rsidR="00EC1CC3" w:rsidRPr="009C1627" w:rsidRDefault="00F76287" w:rsidP="009C1526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gramStart"/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09:00</w:t>
            </w:r>
            <w:proofErr w:type="gramEnd"/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-10:00</w:t>
            </w:r>
          </w:p>
        </w:tc>
        <w:tc>
          <w:tcPr>
            <w:tcW w:w="528" w:type="pct"/>
            <w:vAlign w:val="center"/>
          </w:tcPr>
          <w:p w:rsidR="00EC1CC3" w:rsidRPr="009C1627" w:rsidRDefault="00423102" w:rsidP="009C1526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ZF-126-ZF128</w:t>
            </w:r>
          </w:p>
        </w:tc>
        <w:tc>
          <w:tcPr>
            <w:tcW w:w="1424" w:type="pct"/>
          </w:tcPr>
          <w:p w:rsidR="003B0C4E" w:rsidRDefault="003B0C4E" w:rsidP="003B0C4E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Mustafa AÇIKGÖZ</w:t>
            </w:r>
          </w:p>
          <w:p w:rsidR="003B0C4E" w:rsidRDefault="003B0C4E" w:rsidP="003B0C4E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cs="Times New Roman"/>
                <w:sz w:val="20"/>
                <w:szCs w:val="20"/>
              </w:rPr>
              <w:t>Arş.Gör</w:t>
            </w:r>
            <w:proofErr w:type="gramEnd"/>
            <w:r>
              <w:rPr>
                <w:rFonts w:cs="Times New Roman"/>
                <w:sz w:val="20"/>
                <w:szCs w:val="20"/>
              </w:rPr>
              <w:t>.Dr</w:t>
            </w:r>
            <w:proofErr w:type="spellEnd"/>
            <w:r>
              <w:rPr>
                <w:rFonts w:cs="Times New Roman"/>
                <w:sz w:val="20"/>
                <w:szCs w:val="20"/>
              </w:rPr>
              <w:t>. Cebrail BARIŞ</w:t>
            </w:r>
          </w:p>
          <w:p w:rsidR="00EC1CC3" w:rsidRPr="009C1627" w:rsidRDefault="00EC1CC3" w:rsidP="009C1627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</w:p>
        </w:tc>
      </w:tr>
      <w:tr w:rsidR="001A2A88" w:rsidRPr="005E41DE" w:rsidTr="00F009E8">
        <w:trPr>
          <w:trHeight w:val="559"/>
        </w:trPr>
        <w:tc>
          <w:tcPr>
            <w:tcW w:w="367" w:type="pct"/>
            <w:vAlign w:val="bottom"/>
          </w:tcPr>
          <w:p w:rsidR="00EC1CC3" w:rsidRPr="009C1627" w:rsidRDefault="00EC1CC3" w:rsidP="00686469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09</w:t>
            </w:r>
          </w:p>
        </w:tc>
        <w:tc>
          <w:tcPr>
            <w:tcW w:w="1731" w:type="pct"/>
          </w:tcPr>
          <w:p w:rsidR="00EC1CC3" w:rsidRPr="00686469" w:rsidRDefault="00EC1CC3" w:rsidP="00686469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</w:p>
          <w:p w:rsidR="00EC1CC3" w:rsidRDefault="00EC1CC3" w:rsidP="00686469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İTKİ NEMATOLOJİSİ</w:t>
            </w:r>
          </w:p>
          <w:p w:rsidR="00EC1CC3" w:rsidRPr="009C1627" w:rsidRDefault="00EC1CC3" w:rsidP="00686469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spellStart"/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Dr</w:t>
            </w:r>
            <w:proofErr w:type="spellEnd"/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 RAMAZAN ÇETİNTAŞ</w:t>
            </w:r>
          </w:p>
        </w:tc>
        <w:tc>
          <w:tcPr>
            <w:tcW w:w="474" w:type="pct"/>
          </w:tcPr>
          <w:p w:rsidR="00F76287" w:rsidRDefault="00F76287" w:rsidP="009C1526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</w:p>
          <w:p w:rsidR="00EC1CC3" w:rsidRPr="009C1627" w:rsidRDefault="00F76287" w:rsidP="009C1526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21.11.22</w:t>
            </w:r>
          </w:p>
        </w:tc>
        <w:tc>
          <w:tcPr>
            <w:tcW w:w="475" w:type="pct"/>
            <w:vAlign w:val="center"/>
          </w:tcPr>
          <w:p w:rsidR="00EC1CC3" w:rsidRPr="009C1627" w:rsidRDefault="00F76287" w:rsidP="009C1526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gramStart"/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16:00</w:t>
            </w:r>
            <w:proofErr w:type="gramEnd"/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-17:00</w:t>
            </w:r>
          </w:p>
        </w:tc>
        <w:tc>
          <w:tcPr>
            <w:tcW w:w="528" w:type="pct"/>
            <w:vAlign w:val="bottom"/>
          </w:tcPr>
          <w:p w:rsidR="00EC1CC3" w:rsidRPr="009C1627" w:rsidRDefault="00423102" w:rsidP="009C1526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ZF-126-ZF128</w:t>
            </w:r>
          </w:p>
        </w:tc>
        <w:tc>
          <w:tcPr>
            <w:tcW w:w="1424" w:type="pct"/>
          </w:tcPr>
          <w:p w:rsidR="00EC1CC3" w:rsidRDefault="003B0C4E" w:rsidP="00686469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Gamze AKBAY</w:t>
            </w:r>
          </w:p>
          <w:p w:rsidR="003B0C4E" w:rsidRPr="00EB0710" w:rsidRDefault="003B0C4E" w:rsidP="003B0C4E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proofErr w:type="gramStart"/>
            <w:r w:rsidRPr="00EB0710">
              <w:rPr>
                <w:rFonts w:cs="Times New Roman"/>
                <w:sz w:val="20"/>
                <w:szCs w:val="20"/>
              </w:rPr>
              <w:t>Arş.Gör</w:t>
            </w:r>
            <w:proofErr w:type="spellEnd"/>
            <w:proofErr w:type="gramEnd"/>
            <w:r w:rsidRPr="00EB0710">
              <w:rPr>
                <w:rFonts w:cs="Times New Roman"/>
                <w:sz w:val="20"/>
                <w:szCs w:val="20"/>
              </w:rPr>
              <w:t>. Ceyda CEYHAN BAŞARAN</w:t>
            </w:r>
          </w:p>
          <w:p w:rsidR="003B0C4E" w:rsidRPr="00686469" w:rsidRDefault="003B0C4E" w:rsidP="00686469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</w:p>
        </w:tc>
      </w:tr>
      <w:tr w:rsidR="001A2A88" w:rsidRPr="005E41DE" w:rsidTr="00F009E8">
        <w:trPr>
          <w:trHeight w:val="651"/>
        </w:trPr>
        <w:tc>
          <w:tcPr>
            <w:tcW w:w="367" w:type="pct"/>
          </w:tcPr>
          <w:p w:rsidR="00EC1CC3" w:rsidRPr="00686469" w:rsidRDefault="00EC1CC3" w:rsidP="009C1627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05</w:t>
            </w:r>
          </w:p>
        </w:tc>
        <w:tc>
          <w:tcPr>
            <w:tcW w:w="1731" w:type="pct"/>
          </w:tcPr>
          <w:p w:rsidR="00EC1CC3" w:rsidRDefault="00EC1CC3" w:rsidP="009C1627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ÖCEK EKOLOJİSİ VE EPİDEMİYOLOJİSİ</w:t>
            </w:r>
          </w:p>
          <w:p w:rsidR="00EC1CC3" w:rsidRPr="00686469" w:rsidRDefault="00EC1CC3" w:rsidP="009C1627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spellStart"/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Dr</w:t>
            </w:r>
            <w:proofErr w:type="spellEnd"/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 M. KUBİLAY ER</w:t>
            </w:r>
          </w:p>
        </w:tc>
        <w:tc>
          <w:tcPr>
            <w:tcW w:w="474" w:type="pct"/>
          </w:tcPr>
          <w:p w:rsidR="009E6398" w:rsidRDefault="009E6398" w:rsidP="009C1526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</w:p>
          <w:p w:rsidR="00EC1CC3" w:rsidRPr="00686469" w:rsidRDefault="009E6398" w:rsidP="009C1526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18.11.22</w:t>
            </w:r>
          </w:p>
        </w:tc>
        <w:tc>
          <w:tcPr>
            <w:tcW w:w="475" w:type="pct"/>
            <w:vAlign w:val="center"/>
          </w:tcPr>
          <w:p w:rsidR="00EC1CC3" w:rsidRPr="00686469" w:rsidRDefault="009E6398" w:rsidP="009C1526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gramStart"/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11:00</w:t>
            </w:r>
            <w:proofErr w:type="gramEnd"/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-12:00</w:t>
            </w:r>
          </w:p>
        </w:tc>
        <w:tc>
          <w:tcPr>
            <w:tcW w:w="528" w:type="pct"/>
            <w:vAlign w:val="center"/>
          </w:tcPr>
          <w:p w:rsidR="00EC1CC3" w:rsidRPr="00686469" w:rsidRDefault="00423102" w:rsidP="009C1526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ZF-126-ZF128</w:t>
            </w:r>
          </w:p>
        </w:tc>
        <w:tc>
          <w:tcPr>
            <w:tcW w:w="1424" w:type="pct"/>
          </w:tcPr>
          <w:p w:rsidR="003B0C4E" w:rsidRDefault="003B0C4E" w:rsidP="003B0C4E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cs="Times New Roman"/>
                <w:sz w:val="20"/>
                <w:szCs w:val="20"/>
              </w:rPr>
              <w:t>Arş.Gör</w:t>
            </w:r>
            <w:proofErr w:type="gramEnd"/>
            <w:r>
              <w:rPr>
                <w:rFonts w:cs="Times New Roman"/>
                <w:sz w:val="20"/>
                <w:szCs w:val="20"/>
              </w:rPr>
              <w:t>.Dr</w:t>
            </w:r>
            <w:proofErr w:type="spellEnd"/>
            <w:r>
              <w:rPr>
                <w:rFonts w:cs="Times New Roman"/>
                <w:sz w:val="20"/>
                <w:szCs w:val="20"/>
              </w:rPr>
              <w:t>. Cebrail BARIŞ</w:t>
            </w:r>
          </w:p>
          <w:p w:rsidR="00EC1CC3" w:rsidRPr="00686469" w:rsidRDefault="003B0C4E" w:rsidP="009C1627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9C1627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Merve İNCİR</w:t>
            </w:r>
          </w:p>
        </w:tc>
      </w:tr>
      <w:tr w:rsidR="001A2A88" w:rsidRPr="005E41DE" w:rsidTr="00F009E8">
        <w:tc>
          <w:tcPr>
            <w:tcW w:w="367" w:type="pct"/>
            <w:vAlign w:val="bottom"/>
          </w:tcPr>
          <w:p w:rsidR="00EC1CC3" w:rsidRPr="00686469" w:rsidRDefault="00EC1CC3" w:rsidP="009C1627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15</w:t>
            </w:r>
          </w:p>
        </w:tc>
        <w:tc>
          <w:tcPr>
            <w:tcW w:w="1731" w:type="pct"/>
          </w:tcPr>
          <w:p w:rsidR="00EC1CC3" w:rsidRDefault="00EC1CC3" w:rsidP="009C1627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MESLEKİ İNGİLİZCE I</w:t>
            </w:r>
          </w:p>
          <w:p w:rsidR="00EC1CC3" w:rsidRPr="00686469" w:rsidRDefault="00EC1CC3" w:rsidP="009C1627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spellStart"/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Dr</w:t>
            </w:r>
            <w:proofErr w:type="spellEnd"/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 RAMAZAN ÇETİNTAŞ</w:t>
            </w:r>
          </w:p>
        </w:tc>
        <w:tc>
          <w:tcPr>
            <w:tcW w:w="474" w:type="pct"/>
          </w:tcPr>
          <w:p w:rsidR="00EC1CC3" w:rsidRPr="009C1627" w:rsidRDefault="00F45FA5" w:rsidP="009C1526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25.11.22</w:t>
            </w:r>
          </w:p>
        </w:tc>
        <w:tc>
          <w:tcPr>
            <w:tcW w:w="475" w:type="pct"/>
            <w:vAlign w:val="center"/>
          </w:tcPr>
          <w:p w:rsidR="00EC1CC3" w:rsidRPr="009C1627" w:rsidRDefault="00F45FA5" w:rsidP="009C1526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gramStart"/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15:00</w:t>
            </w:r>
            <w:proofErr w:type="gramEnd"/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-16:00</w:t>
            </w:r>
          </w:p>
        </w:tc>
        <w:tc>
          <w:tcPr>
            <w:tcW w:w="528" w:type="pct"/>
            <w:vAlign w:val="bottom"/>
          </w:tcPr>
          <w:p w:rsidR="00EC1CC3" w:rsidRPr="009C1627" w:rsidRDefault="00423102" w:rsidP="009C1526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ZF-126-ZF128</w:t>
            </w:r>
          </w:p>
        </w:tc>
        <w:tc>
          <w:tcPr>
            <w:tcW w:w="1424" w:type="pct"/>
          </w:tcPr>
          <w:p w:rsidR="00EC1CC3" w:rsidRPr="009C1627" w:rsidRDefault="00423102" w:rsidP="009C1627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Gamze AKBAY</w:t>
            </w:r>
          </w:p>
          <w:p w:rsidR="00DF18E7" w:rsidRPr="00EB0710" w:rsidRDefault="00DF18E7" w:rsidP="00DF18E7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proofErr w:type="gramStart"/>
            <w:r w:rsidRPr="00EB0710">
              <w:rPr>
                <w:rFonts w:cs="Times New Roman"/>
                <w:sz w:val="20"/>
                <w:szCs w:val="20"/>
              </w:rPr>
              <w:t>Arş.Gör</w:t>
            </w:r>
            <w:proofErr w:type="spellEnd"/>
            <w:proofErr w:type="gramEnd"/>
            <w:r w:rsidRPr="00EB0710">
              <w:rPr>
                <w:rFonts w:cs="Times New Roman"/>
                <w:sz w:val="20"/>
                <w:szCs w:val="20"/>
              </w:rPr>
              <w:t>. Ceyda CEYHAN BAŞARAN</w:t>
            </w:r>
          </w:p>
          <w:p w:rsidR="00EC1CC3" w:rsidRPr="00686469" w:rsidRDefault="00EC1CC3" w:rsidP="009C1627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</w:p>
        </w:tc>
      </w:tr>
      <w:tr w:rsidR="001A2A88" w:rsidRPr="005E41DE" w:rsidTr="00F009E8">
        <w:tc>
          <w:tcPr>
            <w:tcW w:w="367" w:type="pct"/>
          </w:tcPr>
          <w:p w:rsidR="00EC1CC3" w:rsidRPr="00686469" w:rsidRDefault="00EC1CC3" w:rsidP="00FB38D0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13</w:t>
            </w:r>
          </w:p>
          <w:p w:rsidR="00EC1CC3" w:rsidRPr="00686469" w:rsidRDefault="00EC1CC3" w:rsidP="00FB38D0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</w:p>
        </w:tc>
        <w:tc>
          <w:tcPr>
            <w:tcW w:w="1731" w:type="pct"/>
          </w:tcPr>
          <w:p w:rsidR="00EC1CC3" w:rsidRDefault="00EC1CC3" w:rsidP="00686469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MESLEKİ UYGULAMA I</w:t>
            </w:r>
          </w:p>
          <w:p w:rsidR="00EC1CC3" w:rsidRPr="00686469" w:rsidRDefault="00EC1CC3" w:rsidP="00686469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spellStart"/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Dr</w:t>
            </w:r>
            <w:proofErr w:type="spellEnd"/>
            <w:r w:rsidRPr="0068646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 ALİ ARDA IŞIKBER</w:t>
            </w:r>
          </w:p>
        </w:tc>
        <w:tc>
          <w:tcPr>
            <w:tcW w:w="474" w:type="pct"/>
          </w:tcPr>
          <w:p w:rsidR="001058F0" w:rsidRDefault="001058F0" w:rsidP="009C1526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  <w:p w:rsidR="00EC1CC3" w:rsidRPr="00686469" w:rsidRDefault="001058F0" w:rsidP="009C1526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26.11.22</w:t>
            </w:r>
          </w:p>
        </w:tc>
        <w:tc>
          <w:tcPr>
            <w:tcW w:w="475" w:type="pct"/>
            <w:vAlign w:val="center"/>
          </w:tcPr>
          <w:p w:rsidR="00EC1CC3" w:rsidRPr="00686469" w:rsidRDefault="001058F0" w:rsidP="009C1526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10:00</w:t>
            </w:r>
            <w:proofErr w:type="gramEnd"/>
            <w:r>
              <w:rPr>
                <w:rFonts w:eastAsia="Times New Roman" w:cs="Times New Roman"/>
                <w:color w:val="auto"/>
                <w:sz w:val="20"/>
                <w:szCs w:val="20"/>
              </w:rPr>
              <w:t>-11:00</w:t>
            </w:r>
          </w:p>
        </w:tc>
        <w:tc>
          <w:tcPr>
            <w:tcW w:w="528" w:type="pct"/>
            <w:vAlign w:val="center"/>
          </w:tcPr>
          <w:p w:rsidR="00EC1CC3" w:rsidRPr="00686469" w:rsidRDefault="003F404A" w:rsidP="009C1526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ZF-126-ZF128</w:t>
            </w:r>
          </w:p>
        </w:tc>
        <w:tc>
          <w:tcPr>
            <w:tcW w:w="1424" w:type="pct"/>
          </w:tcPr>
          <w:p w:rsidR="00EC1CC3" w:rsidRPr="00ED7D8E" w:rsidRDefault="00EC1CC3" w:rsidP="00FB38D0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</w:p>
          <w:p w:rsidR="00EC1CC3" w:rsidRPr="005E28E9" w:rsidRDefault="003B0C4E" w:rsidP="00FB38D0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9C1627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Merve İNCİR</w:t>
            </w:r>
          </w:p>
          <w:p w:rsidR="00EC1CC3" w:rsidRPr="00686469" w:rsidRDefault="00EC1CC3" w:rsidP="00686469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</w:p>
        </w:tc>
      </w:tr>
    </w:tbl>
    <w:p w:rsidR="00FB09B6" w:rsidRDefault="00FB09B6" w:rsidP="00D231A6">
      <w:pPr>
        <w:spacing w:before="120" w:after="0"/>
        <w:rPr>
          <w:rFonts w:cs="Times New Roman"/>
          <w:b/>
          <w:sz w:val="22"/>
        </w:rPr>
      </w:pPr>
    </w:p>
    <w:p w:rsidR="00FB09B6" w:rsidRDefault="00FB09B6" w:rsidP="00D231A6">
      <w:pPr>
        <w:spacing w:before="120" w:after="0"/>
        <w:rPr>
          <w:rFonts w:cs="Times New Roman"/>
          <w:b/>
          <w:sz w:val="22"/>
        </w:rPr>
      </w:pPr>
    </w:p>
    <w:p w:rsidR="00EC1CC3" w:rsidRDefault="00EC1CC3" w:rsidP="00D231A6">
      <w:pPr>
        <w:spacing w:before="120" w:after="0"/>
        <w:rPr>
          <w:rFonts w:cs="Times New Roman"/>
          <w:b/>
          <w:sz w:val="22"/>
        </w:rPr>
      </w:pPr>
    </w:p>
    <w:p w:rsidR="008D61A4" w:rsidRDefault="008D61A4" w:rsidP="00D231A6">
      <w:pPr>
        <w:spacing w:before="120" w:after="0"/>
        <w:rPr>
          <w:rFonts w:cs="Times New Roman"/>
          <w:b/>
          <w:sz w:val="22"/>
        </w:rPr>
      </w:pPr>
    </w:p>
    <w:p w:rsidR="008D61A4" w:rsidRDefault="008D61A4" w:rsidP="00D231A6">
      <w:pPr>
        <w:spacing w:before="120" w:after="0"/>
        <w:rPr>
          <w:rFonts w:cs="Times New Roman"/>
          <w:b/>
          <w:sz w:val="22"/>
        </w:rPr>
      </w:pPr>
    </w:p>
    <w:p w:rsidR="008D61A4" w:rsidRDefault="008D61A4" w:rsidP="00D231A6">
      <w:pPr>
        <w:spacing w:before="120" w:after="0"/>
        <w:rPr>
          <w:rFonts w:cs="Times New Roman"/>
          <w:b/>
          <w:sz w:val="22"/>
        </w:rPr>
      </w:pPr>
    </w:p>
    <w:p w:rsidR="00FB09B6" w:rsidRDefault="00FB09B6" w:rsidP="00D231A6">
      <w:pPr>
        <w:spacing w:before="120" w:after="0"/>
        <w:rPr>
          <w:rFonts w:cs="Times New Roman"/>
          <w:b/>
          <w:sz w:val="22"/>
        </w:rPr>
      </w:pPr>
    </w:p>
    <w:p w:rsidR="005D04F7" w:rsidRDefault="005D04F7" w:rsidP="00D231A6">
      <w:pPr>
        <w:spacing w:before="120" w:after="0"/>
        <w:rPr>
          <w:rFonts w:cs="Times New Roman"/>
          <w:b/>
          <w:sz w:val="22"/>
        </w:rPr>
      </w:pPr>
    </w:p>
    <w:p w:rsidR="00D231A6" w:rsidRPr="00FB09B6" w:rsidRDefault="00D231A6" w:rsidP="00D231A6">
      <w:pPr>
        <w:spacing w:before="120" w:after="0"/>
        <w:rPr>
          <w:rFonts w:cs="Times New Roman"/>
          <w:b/>
          <w:sz w:val="22"/>
        </w:rPr>
      </w:pPr>
      <w:r w:rsidRPr="00FB09B6">
        <w:rPr>
          <w:rFonts w:cs="Times New Roman"/>
          <w:b/>
          <w:sz w:val="22"/>
        </w:rPr>
        <w:t xml:space="preserve">4. Sınıf </w:t>
      </w:r>
    </w:p>
    <w:tbl>
      <w:tblPr>
        <w:tblStyle w:val="TabloKlavuzu"/>
        <w:tblW w:w="4542" w:type="pct"/>
        <w:tblLayout w:type="fixed"/>
        <w:tblLook w:val="04A0" w:firstRow="1" w:lastRow="0" w:firstColumn="1" w:lastColumn="0" w:noHBand="0" w:noVBand="1"/>
      </w:tblPr>
      <w:tblGrid>
        <w:gridCol w:w="992"/>
        <w:gridCol w:w="4220"/>
        <w:gridCol w:w="1276"/>
        <w:gridCol w:w="1418"/>
        <w:gridCol w:w="1416"/>
        <w:gridCol w:w="4110"/>
      </w:tblGrid>
      <w:tr w:rsidR="00C11A08" w:rsidRPr="005E41DE" w:rsidTr="00C11A08">
        <w:tc>
          <w:tcPr>
            <w:tcW w:w="369" w:type="pct"/>
          </w:tcPr>
          <w:p w:rsidR="00EC1CC3" w:rsidRPr="00560C8A" w:rsidRDefault="00EC1CC3" w:rsidP="00732A8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60C8A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571" w:type="pct"/>
            <w:vAlign w:val="center"/>
          </w:tcPr>
          <w:p w:rsidR="00EC1CC3" w:rsidRPr="00560C8A" w:rsidRDefault="00EC1CC3" w:rsidP="006864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60C8A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ADI</w:t>
            </w: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 xml:space="preserve"> ve </w:t>
            </w:r>
            <w:r w:rsidRPr="00560C8A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SORUMLUSU</w:t>
            </w:r>
          </w:p>
        </w:tc>
        <w:tc>
          <w:tcPr>
            <w:tcW w:w="475" w:type="pct"/>
          </w:tcPr>
          <w:p w:rsidR="00EC1CC3" w:rsidRPr="00560C8A" w:rsidRDefault="00EC1CC3" w:rsidP="00732A8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60C8A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 xml:space="preserve">SINAV TARİHİ </w:t>
            </w:r>
          </w:p>
        </w:tc>
        <w:tc>
          <w:tcPr>
            <w:tcW w:w="528" w:type="pct"/>
            <w:vAlign w:val="bottom"/>
          </w:tcPr>
          <w:p w:rsidR="00EC1CC3" w:rsidRPr="00560C8A" w:rsidRDefault="00EC1CC3" w:rsidP="00732A8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60C8A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SAATİ</w:t>
            </w:r>
          </w:p>
        </w:tc>
        <w:tc>
          <w:tcPr>
            <w:tcW w:w="527" w:type="pct"/>
            <w:vAlign w:val="bottom"/>
          </w:tcPr>
          <w:p w:rsidR="00EC1CC3" w:rsidRPr="00560C8A" w:rsidRDefault="00EC1CC3" w:rsidP="00732A8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60C8A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YERİ</w:t>
            </w:r>
          </w:p>
        </w:tc>
        <w:tc>
          <w:tcPr>
            <w:tcW w:w="1530" w:type="pct"/>
          </w:tcPr>
          <w:p w:rsidR="00EC1CC3" w:rsidRPr="00560C8A" w:rsidRDefault="00EC1CC3" w:rsidP="00732A8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60C8A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GÖZETMEN</w:t>
            </w:r>
          </w:p>
        </w:tc>
      </w:tr>
      <w:tr w:rsidR="00C11A08" w:rsidRPr="005E41DE" w:rsidTr="00C11A08">
        <w:trPr>
          <w:trHeight w:val="172"/>
        </w:trPr>
        <w:tc>
          <w:tcPr>
            <w:tcW w:w="369" w:type="pct"/>
            <w:vAlign w:val="center"/>
          </w:tcPr>
          <w:p w:rsidR="00EC1CC3" w:rsidRPr="00560C8A" w:rsidRDefault="00EC1CC3" w:rsidP="00686469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11</w:t>
            </w:r>
          </w:p>
        </w:tc>
        <w:tc>
          <w:tcPr>
            <w:tcW w:w="1571" w:type="pct"/>
            <w:vAlign w:val="center"/>
          </w:tcPr>
          <w:p w:rsidR="00EC1CC3" w:rsidRDefault="00EC1CC3" w:rsidP="008D61A4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İTKİ KLİNİĞİ I</w:t>
            </w:r>
          </w:p>
          <w:p w:rsidR="00EC1CC3" w:rsidRPr="00560C8A" w:rsidRDefault="005D04F7" w:rsidP="008D61A4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spellStart"/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Dr.Selin</w:t>
            </w:r>
            <w:proofErr w:type="spellEnd"/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 Ceren BALSAK- </w:t>
            </w:r>
            <w:proofErr w:type="spellStart"/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Dr.Cebrail</w:t>
            </w:r>
            <w:proofErr w:type="spellEnd"/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 BARIŞ</w:t>
            </w:r>
          </w:p>
        </w:tc>
        <w:tc>
          <w:tcPr>
            <w:tcW w:w="475" w:type="pct"/>
            <w:vAlign w:val="center"/>
          </w:tcPr>
          <w:p w:rsidR="00EC1CC3" w:rsidRPr="00560C8A" w:rsidRDefault="00E52066" w:rsidP="00F81FD3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26.11.22</w:t>
            </w:r>
          </w:p>
        </w:tc>
        <w:tc>
          <w:tcPr>
            <w:tcW w:w="528" w:type="pct"/>
            <w:vAlign w:val="center"/>
          </w:tcPr>
          <w:p w:rsidR="00EC1CC3" w:rsidRPr="00560C8A" w:rsidRDefault="00E52066" w:rsidP="00376363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14:00</w:t>
            </w:r>
            <w:proofErr w:type="gramEnd"/>
            <w:r>
              <w:rPr>
                <w:rFonts w:eastAsia="Times New Roman" w:cs="Times New Roman"/>
                <w:color w:val="auto"/>
                <w:sz w:val="20"/>
                <w:szCs w:val="20"/>
              </w:rPr>
              <w:t>-15:00</w:t>
            </w:r>
          </w:p>
        </w:tc>
        <w:tc>
          <w:tcPr>
            <w:tcW w:w="527" w:type="pct"/>
            <w:vAlign w:val="center"/>
          </w:tcPr>
          <w:p w:rsidR="00EC1CC3" w:rsidRPr="00560C8A" w:rsidRDefault="005D04F7" w:rsidP="00686469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ZF-126-ZF128</w:t>
            </w:r>
          </w:p>
        </w:tc>
        <w:tc>
          <w:tcPr>
            <w:tcW w:w="1530" w:type="pct"/>
          </w:tcPr>
          <w:p w:rsidR="00EC1CC3" w:rsidRPr="00560C8A" w:rsidRDefault="00492C3B" w:rsidP="00492C3B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spellStart"/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Dr.Selin</w:t>
            </w:r>
            <w:proofErr w:type="spellEnd"/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 Ceren BALSAK</w:t>
            </w:r>
          </w:p>
        </w:tc>
      </w:tr>
      <w:tr w:rsidR="00C11A08" w:rsidRPr="005E41DE" w:rsidTr="00C11A08">
        <w:tc>
          <w:tcPr>
            <w:tcW w:w="369" w:type="pct"/>
          </w:tcPr>
          <w:p w:rsidR="00EC1CC3" w:rsidRPr="00560C8A" w:rsidRDefault="00EC1CC3" w:rsidP="007A67A1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07</w:t>
            </w:r>
          </w:p>
        </w:tc>
        <w:tc>
          <w:tcPr>
            <w:tcW w:w="1571" w:type="pct"/>
          </w:tcPr>
          <w:p w:rsidR="00EC1CC3" w:rsidRDefault="00EC1CC3" w:rsidP="007A67A1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SEBZE VE SÜS BİTKİLERİ ZARARLILARI</w:t>
            </w:r>
          </w:p>
          <w:p w:rsidR="00EC1CC3" w:rsidRPr="00560C8A" w:rsidRDefault="00EC1CC3" w:rsidP="007A67A1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spellStart"/>
            <w:r w:rsidRPr="00560C8A">
              <w:rPr>
                <w:rFonts w:cs="Times New Roman"/>
                <w:sz w:val="20"/>
                <w:szCs w:val="20"/>
              </w:rPr>
              <w:t>Doç.Dr</w:t>
            </w:r>
            <w:proofErr w:type="spellEnd"/>
            <w:r w:rsidRPr="00560C8A">
              <w:rPr>
                <w:rFonts w:cs="Times New Roman"/>
                <w:sz w:val="20"/>
                <w:szCs w:val="20"/>
              </w:rPr>
              <w:t xml:space="preserve">. </w:t>
            </w: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TÜLİN ÖZSİSLİ</w:t>
            </w:r>
          </w:p>
        </w:tc>
        <w:tc>
          <w:tcPr>
            <w:tcW w:w="475" w:type="pct"/>
          </w:tcPr>
          <w:p w:rsidR="00EC1CC3" w:rsidRPr="00560C8A" w:rsidRDefault="00922E26" w:rsidP="00F81FD3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21.11.22</w:t>
            </w:r>
          </w:p>
        </w:tc>
        <w:tc>
          <w:tcPr>
            <w:tcW w:w="528" w:type="pct"/>
          </w:tcPr>
          <w:p w:rsidR="00EC1CC3" w:rsidRPr="00560C8A" w:rsidRDefault="00922E26" w:rsidP="00F81FD3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gramStart"/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09:00</w:t>
            </w:r>
            <w:proofErr w:type="gramEnd"/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-10:00</w:t>
            </w:r>
          </w:p>
        </w:tc>
        <w:tc>
          <w:tcPr>
            <w:tcW w:w="527" w:type="pct"/>
          </w:tcPr>
          <w:p w:rsidR="00EC1CC3" w:rsidRPr="00560C8A" w:rsidRDefault="00C11A08" w:rsidP="007A67A1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ZF-126-ZF128</w:t>
            </w:r>
          </w:p>
        </w:tc>
        <w:tc>
          <w:tcPr>
            <w:tcW w:w="1530" w:type="pct"/>
          </w:tcPr>
          <w:p w:rsidR="000C708B" w:rsidRDefault="00492C3B" w:rsidP="003B0C4E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 xml:space="preserve">Songül HENTEŞ </w:t>
            </w:r>
          </w:p>
          <w:p w:rsidR="003B0C4E" w:rsidRDefault="003B0C4E" w:rsidP="003B0C4E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Mustafa AÇIKGÖZ</w:t>
            </w:r>
          </w:p>
          <w:p w:rsidR="00EC1CC3" w:rsidRPr="00560C8A" w:rsidRDefault="00EC1CC3" w:rsidP="007A67A1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</w:p>
        </w:tc>
      </w:tr>
      <w:tr w:rsidR="00C11A08" w:rsidRPr="005E41DE" w:rsidTr="00C11A08">
        <w:tc>
          <w:tcPr>
            <w:tcW w:w="369" w:type="pct"/>
          </w:tcPr>
          <w:p w:rsidR="00EC1CC3" w:rsidRPr="00560C8A" w:rsidRDefault="00EC1CC3" w:rsidP="007A67A1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03</w:t>
            </w:r>
          </w:p>
        </w:tc>
        <w:tc>
          <w:tcPr>
            <w:tcW w:w="1571" w:type="pct"/>
          </w:tcPr>
          <w:p w:rsidR="00EC1CC3" w:rsidRDefault="00EC1CC3" w:rsidP="007A67A1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İTKİ BAKTERİ HASTALIKLARI</w:t>
            </w:r>
          </w:p>
          <w:p w:rsidR="00EC1CC3" w:rsidRPr="00560C8A" w:rsidRDefault="00EC1CC3" w:rsidP="007A67A1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Doç. Dr. MUSTAFA KÜSEK</w:t>
            </w:r>
          </w:p>
        </w:tc>
        <w:tc>
          <w:tcPr>
            <w:tcW w:w="475" w:type="pct"/>
          </w:tcPr>
          <w:p w:rsidR="00EC1CC3" w:rsidRPr="00560C8A" w:rsidRDefault="006431A2" w:rsidP="00F81FD3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24.11.22</w:t>
            </w:r>
          </w:p>
        </w:tc>
        <w:tc>
          <w:tcPr>
            <w:tcW w:w="528" w:type="pct"/>
          </w:tcPr>
          <w:p w:rsidR="00EC1CC3" w:rsidRPr="00560C8A" w:rsidRDefault="006431A2" w:rsidP="00F81FD3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13:00</w:t>
            </w:r>
            <w:proofErr w:type="gramEnd"/>
            <w:r>
              <w:rPr>
                <w:rFonts w:eastAsia="Times New Roman" w:cs="Times New Roman"/>
                <w:color w:val="auto"/>
                <w:sz w:val="20"/>
                <w:szCs w:val="20"/>
              </w:rPr>
              <w:t>-14:00</w:t>
            </w:r>
          </w:p>
        </w:tc>
        <w:tc>
          <w:tcPr>
            <w:tcW w:w="527" w:type="pct"/>
          </w:tcPr>
          <w:p w:rsidR="00EC1CC3" w:rsidRPr="00560C8A" w:rsidRDefault="00C11A08" w:rsidP="007A67A1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ZF-126-ZF128</w:t>
            </w:r>
          </w:p>
        </w:tc>
        <w:tc>
          <w:tcPr>
            <w:tcW w:w="1530" w:type="pct"/>
          </w:tcPr>
          <w:p w:rsidR="006E6DF0" w:rsidRPr="00EB0710" w:rsidRDefault="006E6DF0" w:rsidP="006E6DF0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proofErr w:type="gramStart"/>
            <w:r w:rsidRPr="00EB0710">
              <w:rPr>
                <w:rFonts w:cs="Times New Roman"/>
                <w:sz w:val="20"/>
                <w:szCs w:val="20"/>
              </w:rPr>
              <w:t>Arş.Gör</w:t>
            </w:r>
            <w:proofErr w:type="spellEnd"/>
            <w:proofErr w:type="gramEnd"/>
            <w:r w:rsidRPr="00EB0710">
              <w:rPr>
                <w:rFonts w:cs="Times New Roman"/>
                <w:sz w:val="20"/>
                <w:szCs w:val="20"/>
              </w:rPr>
              <w:t>. Ceyda CEYHAN BAŞARAN</w:t>
            </w:r>
          </w:p>
          <w:p w:rsidR="006E6DF0" w:rsidRPr="009C1627" w:rsidRDefault="006E6DF0" w:rsidP="006E6DF0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Gamze AKBAY</w:t>
            </w:r>
          </w:p>
          <w:p w:rsidR="00EC1CC3" w:rsidRPr="007A67A1" w:rsidRDefault="00EC1CC3" w:rsidP="007A67A1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</w:p>
        </w:tc>
      </w:tr>
      <w:tr w:rsidR="006431A2" w:rsidRPr="005E41DE" w:rsidTr="001867B8">
        <w:tc>
          <w:tcPr>
            <w:tcW w:w="369" w:type="pct"/>
          </w:tcPr>
          <w:p w:rsidR="006431A2" w:rsidRPr="00560C8A" w:rsidRDefault="006431A2" w:rsidP="006431A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01</w:t>
            </w:r>
          </w:p>
        </w:tc>
        <w:tc>
          <w:tcPr>
            <w:tcW w:w="1571" w:type="pct"/>
          </w:tcPr>
          <w:p w:rsidR="006431A2" w:rsidRDefault="006431A2" w:rsidP="006431A2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İTKİ VİRÜS VE VİROİD HASTALIKLARI</w:t>
            </w:r>
          </w:p>
          <w:p w:rsidR="006431A2" w:rsidRPr="00560C8A" w:rsidRDefault="006431A2" w:rsidP="006431A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Dr</w:t>
            </w:r>
            <w:proofErr w:type="spellEnd"/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 NİHAL BUZKAN</w:t>
            </w: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 -</w:t>
            </w:r>
            <w:proofErr w:type="spellStart"/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Dr.Selin</w:t>
            </w:r>
            <w:proofErr w:type="spellEnd"/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 Ceren BALSAK</w:t>
            </w:r>
          </w:p>
        </w:tc>
        <w:tc>
          <w:tcPr>
            <w:tcW w:w="475" w:type="pct"/>
          </w:tcPr>
          <w:p w:rsidR="009D445C" w:rsidRDefault="009D445C" w:rsidP="006431A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  <w:p w:rsidR="006431A2" w:rsidRPr="00560C8A" w:rsidRDefault="006431A2" w:rsidP="006431A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22.11.22</w:t>
            </w:r>
          </w:p>
        </w:tc>
        <w:tc>
          <w:tcPr>
            <w:tcW w:w="528" w:type="pct"/>
          </w:tcPr>
          <w:p w:rsidR="009D445C" w:rsidRDefault="009D445C" w:rsidP="006431A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  <w:p w:rsidR="006431A2" w:rsidRPr="00560C8A" w:rsidRDefault="006431A2" w:rsidP="006431A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13:00</w:t>
            </w:r>
            <w:proofErr w:type="gramEnd"/>
            <w:r>
              <w:rPr>
                <w:rFonts w:eastAsia="Times New Roman" w:cs="Times New Roman"/>
                <w:color w:val="auto"/>
                <w:sz w:val="20"/>
                <w:szCs w:val="20"/>
              </w:rPr>
              <w:t>-14:00</w:t>
            </w:r>
          </w:p>
        </w:tc>
        <w:tc>
          <w:tcPr>
            <w:tcW w:w="527" w:type="pct"/>
            <w:vAlign w:val="center"/>
          </w:tcPr>
          <w:p w:rsidR="006431A2" w:rsidRPr="00560C8A" w:rsidRDefault="006431A2" w:rsidP="006431A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ZF-126-ZF128</w:t>
            </w:r>
          </w:p>
        </w:tc>
        <w:tc>
          <w:tcPr>
            <w:tcW w:w="1530" w:type="pct"/>
          </w:tcPr>
          <w:p w:rsidR="006431A2" w:rsidRDefault="006431A2" w:rsidP="006431A2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spellStart"/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Dr.Selin</w:t>
            </w:r>
            <w:proofErr w:type="spellEnd"/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 Ceren BALSAK</w:t>
            </w:r>
          </w:p>
          <w:p w:rsidR="006431A2" w:rsidRPr="007A67A1" w:rsidRDefault="006431A2" w:rsidP="006431A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Songül HENTEŞ</w:t>
            </w:r>
          </w:p>
        </w:tc>
      </w:tr>
      <w:tr w:rsidR="006431A2" w:rsidRPr="005E41DE" w:rsidTr="00C11A08">
        <w:tc>
          <w:tcPr>
            <w:tcW w:w="369" w:type="pct"/>
            <w:vAlign w:val="center"/>
          </w:tcPr>
          <w:p w:rsidR="006431A2" w:rsidRPr="00560C8A" w:rsidRDefault="006431A2" w:rsidP="006431A2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05</w:t>
            </w:r>
          </w:p>
        </w:tc>
        <w:tc>
          <w:tcPr>
            <w:tcW w:w="1571" w:type="pct"/>
          </w:tcPr>
          <w:p w:rsidR="006431A2" w:rsidRDefault="006431A2" w:rsidP="006431A2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DEPOLANMIŞ ÜRÜN ZARARLILARI</w:t>
            </w:r>
          </w:p>
          <w:p w:rsidR="006431A2" w:rsidRPr="00560C8A" w:rsidRDefault="006431A2" w:rsidP="006431A2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spellStart"/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Dr</w:t>
            </w:r>
            <w:proofErr w:type="spellEnd"/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 ALİ ARDA IŞIKBER</w:t>
            </w:r>
          </w:p>
        </w:tc>
        <w:tc>
          <w:tcPr>
            <w:tcW w:w="475" w:type="pct"/>
          </w:tcPr>
          <w:p w:rsidR="006431A2" w:rsidRPr="00560C8A" w:rsidRDefault="006431A2" w:rsidP="001E75CB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2</w:t>
            </w:r>
            <w:r w:rsidR="001E75CB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2</w:t>
            </w: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11.22</w:t>
            </w:r>
          </w:p>
        </w:tc>
        <w:tc>
          <w:tcPr>
            <w:tcW w:w="528" w:type="pct"/>
            <w:vAlign w:val="center"/>
          </w:tcPr>
          <w:p w:rsidR="006431A2" w:rsidRPr="00560C8A" w:rsidRDefault="006431A2" w:rsidP="006431A2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gramStart"/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15:00</w:t>
            </w:r>
            <w:proofErr w:type="gramEnd"/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-16:00</w:t>
            </w:r>
          </w:p>
        </w:tc>
        <w:tc>
          <w:tcPr>
            <w:tcW w:w="527" w:type="pct"/>
            <w:vAlign w:val="center"/>
          </w:tcPr>
          <w:p w:rsidR="006431A2" w:rsidRPr="00560C8A" w:rsidRDefault="006431A2" w:rsidP="006431A2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ZF-126-ZF128</w:t>
            </w:r>
          </w:p>
        </w:tc>
        <w:tc>
          <w:tcPr>
            <w:tcW w:w="1530" w:type="pct"/>
          </w:tcPr>
          <w:p w:rsidR="006431A2" w:rsidRDefault="006431A2" w:rsidP="006431A2">
            <w:pPr>
              <w:spacing w:after="0" w:line="240" w:lineRule="auto"/>
              <w:jc w:val="both"/>
              <w:rPr>
                <w:rFonts w:cs="Times New Roman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Songül HENTEŞ</w:t>
            </w:r>
          </w:p>
          <w:p w:rsidR="006431A2" w:rsidRPr="00560C8A" w:rsidRDefault="006431A2" w:rsidP="006431A2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spellStart"/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Dr.Cebrail</w:t>
            </w:r>
            <w:proofErr w:type="spellEnd"/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 BARIŞ</w:t>
            </w:r>
          </w:p>
        </w:tc>
      </w:tr>
      <w:tr w:rsidR="006431A2" w:rsidRPr="005E41DE" w:rsidTr="00C11A08">
        <w:tc>
          <w:tcPr>
            <w:tcW w:w="369" w:type="pct"/>
          </w:tcPr>
          <w:p w:rsidR="006431A2" w:rsidRPr="009C1627" w:rsidRDefault="006431A2" w:rsidP="006431A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9C1627">
              <w:rPr>
                <w:rFonts w:cs="Times New Roman"/>
                <w:sz w:val="20"/>
                <w:szCs w:val="20"/>
              </w:rPr>
              <w:t>BBK419</w:t>
            </w:r>
          </w:p>
        </w:tc>
        <w:tc>
          <w:tcPr>
            <w:tcW w:w="1571" w:type="pct"/>
          </w:tcPr>
          <w:p w:rsidR="006431A2" w:rsidRDefault="006431A2" w:rsidP="006431A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9C1627">
              <w:rPr>
                <w:rFonts w:cs="Times New Roman"/>
                <w:sz w:val="20"/>
                <w:szCs w:val="20"/>
              </w:rPr>
              <w:t>BİTKİ PATOJEN EPİDEMİYOLOJİSİ</w:t>
            </w:r>
          </w:p>
          <w:p w:rsidR="006431A2" w:rsidRPr="009C1627" w:rsidRDefault="006431A2" w:rsidP="006431A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proofErr w:type="gramStart"/>
            <w:r w:rsidRPr="009C1627">
              <w:rPr>
                <w:rFonts w:cs="Times New Roman"/>
                <w:sz w:val="20"/>
                <w:szCs w:val="20"/>
              </w:rPr>
              <w:t>Dr.Öğr.Üyesi</w:t>
            </w:r>
            <w:proofErr w:type="spellEnd"/>
            <w:proofErr w:type="gramEnd"/>
            <w:r w:rsidRPr="009C1627">
              <w:rPr>
                <w:rFonts w:cs="Times New Roman"/>
                <w:sz w:val="20"/>
                <w:szCs w:val="20"/>
              </w:rPr>
              <w:t xml:space="preserve"> YAŞAR ALPTEKİN</w:t>
            </w:r>
          </w:p>
        </w:tc>
        <w:tc>
          <w:tcPr>
            <w:tcW w:w="475" w:type="pct"/>
          </w:tcPr>
          <w:p w:rsidR="006431A2" w:rsidRPr="009C1627" w:rsidRDefault="006431A2" w:rsidP="006431A2">
            <w:pPr>
              <w:spacing w:after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8.11.22</w:t>
            </w:r>
          </w:p>
        </w:tc>
        <w:tc>
          <w:tcPr>
            <w:tcW w:w="528" w:type="pct"/>
            <w:vAlign w:val="center"/>
          </w:tcPr>
          <w:p w:rsidR="006431A2" w:rsidRPr="00560C8A" w:rsidRDefault="00490840" w:rsidP="00490840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gramStart"/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09</w:t>
            </w:r>
            <w:r w:rsidR="006431A2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:00</w:t>
            </w:r>
            <w:proofErr w:type="gramEnd"/>
            <w:r w:rsidR="006431A2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-</w:t>
            </w: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10</w:t>
            </w:r>
            <w:r w:rsidR="006431A2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:00</w:t>
            </w:r>
          </w:p>
        </w:tc>
        <w:tc>
          <w:tcPr>
            <w:tcW w:w="527" w:type="pct"/>
            <w:vAlign w:val="center"/>
          </w:tcPr>
          <w:p w:rsidR="006431A2" w:rsidRPr="00560C8A" w:rsidRDefault="006431A2" w:rsidP="006431A2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ZF-126-ZF128</w:t>
            </w:r>
          </w:p>
        </w:tc>
        <w:tc>
          <w:tcPr>
            <w:tcW w:w="1530" w:type="pct"/>
          </w:tcPr>
          <w:p w:rsidR="006431A2" w:rsidRDefault="006431A2" w:rsidP="006431A2">
            <w:pPr>
              <w:spacing w:after="0" w:line="240" w:lineRule="auto"/>
              <w:jc w:val="both"/>
              <w:rPr>
                <w:rFonts w:cs="Times New Roman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Songül HENTEŞ</w:t>
            </w:r>
          </w:p>
          <w:p w:rsidR="006431A2" w:rsidRPr="009C1627" w:rsidRDefault="006431A2" w:rsidP="006431A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9C1627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Merve İNCİR</w:t>
            </w:r>
          </w:p>
        </w:tc>
      </w:tr>
      <w:tr w:rsidR="006431A2" w:rsidRPr="005E41DE" w:rsidTr="00C11A08">
        <w:trPr>
          <w:trHeight w:val="524"/>
        </w:trPr>
        <w:tc>
          <w:tcPr>
            <w:tcW w:w="369" w:type="pct"/>
            <w:vAlign w:val="center"/>
          </w:tcPr>
          <w:p w:rsidR="006431A2" w:rsidRPr="00560C8A" w:rsidRDefault="006431A2" w:rsidP="006431A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13</w:t>
            </w:r>
          </w:p>
        </w:tc>
        <w:tc>
          <w:tcPr>
            <w:tcW w:w="1571" w:type="pct"/>
          </w:tcPr>
          <w:p w:rsidR="006431A2" w:rsidRPr="00560C8A" w:rsidRDefault="006431A2" w:rsidP="006431A2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</w:p>
          <w:p w:rsidR="006431A2" w:rsidRDefault="006431A2" w:rsidP="006431A2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MESLEKİ İNGİLİZCE III</w:t>
            </w:r>
          </w:p>
          <w:p w:rsidR="006431A2" w:rsidRPr="00560C8A" w:rsidRDefault="006431A2" w:rsidP="006431A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spellStart"/>
            <w:proofErr w:type="gramStart"/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Dr.M</w:t>
            </w:r>
            <w:proofErr w:type="spellEnd"/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.</w:t>
            </w:r>
            <w:proofErr w:type="gramEnd"/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 KUBİLAY ER</w:t>
            </w:r>
          </w:p>
        </w:tc>
        <w:tc>
          <w:tcPr>
            <w:tcW w:w="475" w:type="pct"/>
          </w:tcPr>
          <w:p w:rsidR="006431A2" w:rsidRDefault="006431A2" w:rsidP="006431A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  <w:p w:rsidR="006431A2" w:rsidRPr="00560C8A" w:rsidRDefault="006431A2" w:rsidP="006431A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21.11.22</w:t>
            </w:r>
          </w:p>
        </w:tc>
        <w:tc>
          <w:tcPr>
            <w:tcW w:w="528" w:type="pct"/>
            <w:vAlign w:val="center"/>
          </w:tcPr>
          <w:p w:rsidR="006431A2" w:rsidRPr="00560C8A" w:rsidRDefault="006431A2" w:rsidP="006431A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13:00</w:t>
            </w:r>
            <w:proofErr w:type="gramEnd"/>
            <w:r>
              <w:rPr>
                <w:rFonts w:eastAsia="Times New Roman" w:cs="Times New Roman"/>
                <w:color w:val="auto"/>
                <w:sz w:val="20"/>
                <w:szCs w:val="20"/>
              </w:rPr>
              <w:t>-14:00</w:t>
            </w:r>
          </w:p>
        </w:tc>
        <w:tc>
          <w:tcPr>
            <w:tcW w:w="527" w:type="pct"/>
            <w:vAlign w:val="center"/>
          </w:tcPr>
          <w:p w:rsidR="006431A2" w:rsidRPr="00560C8A" w:rsidRDefault="006431A2" w:rsidP="006431A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ZF-126-ZF128</w:t>
            </w:r>
          </w:p>
        </w:tc>
        <w:tc>
          <w:tcPr>
            <w:tcW w:w="1530" w:type="pct"/>
          </w:tcPr>
          <w:p w:rsidR="00A95B3B" w:rsidRDefault="006431A2" w:rsidP="006431A2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spellStart"/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Dr.Cebrail</w:t>
            </w:r>
            <w:proofErr w:type="spellEnd"/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 BARIŞ</w:t>
            </w:r>
          </w:p>
          <w:p w:rsidR="006431A2" w:rsidRPr="007A67A1" w:rsidRDefault="006431A2" w:rsidP="006431A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9C1627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 Merve İNCİR</w:t>
            </w:r>
          </w:p>
        </w:tc>
      </w:tr>
      <w:tr w:rsidR="006431A2" w:rsidRPr="005E41DE" w:rsidTr="00C11A08">
        <w:tc>
          <w:tcPr>
            <w:tcW w:w="369" w:type="pct"/>
            <w:vAlign w:val="bottom"/>
          </w:tcPr>
          <w:p w:rsidR="006431A2" w:rsidRPr="00560C8A" w:rsidRDefault="006431A2" w:rsidP="006431A2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17</w:t>
            </w:r>
          </w:p>
        </w:tc>
        <w:tc>
          <w:tcPr>
            <w:tcW w:w="1571" w:type="pct"/>
          </w:tcPr>
          <w:p w:rsidR="006431A2" w:rsidRPr="00560C8A" w:rsidRDefault="006431A2" w:rsidP="006431A2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</w:p>
          <w:p w:rsidR="006431A2" w:rsidRDefault="006431A2" w:rsidP="006431A2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ABİYOTİK HASTALIKLAR</w:t>
            </w:r>
          </w:p>
          <w:p w:rsidR="006431A2" w:rsidRPr="00560C8A" w:rsidRDefault="006431A2" w:rsidP="006431A2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Doç. Dr. TAMER ÜSTÜNER</w:t>
            </w:r>
          </w:p>
        </w:tc>
        <w:tc>
          <w:tcPr>
            <w:tcW w:w="475" w:type="pct"/>
          </w:tcPr>
          <w:p w:rsidR="008D4BEA" w:rsidRDefault="008D4BEA" w:rsidP="006431A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  <w:p w:rsidR="006431A2" w:rsidRPr="00560C8A" w:rsidRDefault="008D4BEA" w:rsidP="006431A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18.11.22</w:t>
            </w:r>
          </w:p>
        </w:tc>
        <w:tc>
          <w:tcPr>
            <w:tcW w:w="528" w:type="pct"/>
            <w:vAlign w:val="center"/>
          </w:tcPr>
          <w:p w:rsidR="006431A2" w:rsidRPr="00560C8A" w:rsidRDefault="008D4BEA" w:rsidP="006431A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16:00</w:t>
            </w:r>
            <w:proofErr w:type="gramEnd"/>
            <w:r>
              <w:rPr>
                <w:rFonts w:eastAsia="Times New Roman" w:cs="Times New Roman"/>
                <w:color w:val="auto"/>
                <w:sz w:val="20"/>
                <w:szCs w:val="20"/>
              </w:rPr>
              <w:t>-17:00</w:t>
            </w:r>
          </w:p>
        </w:tc>
        <w:tc>
          <w:tcPr>
            <w:tcW w:w="527" w:type="pct"/>
            <w:vAlign w:val="center"/>
          </w:tcPr>
          <w:p w:rsidR="006431A2" w:rsidRPr="00560C8A" w:rsidRDefault="006431A2" w:rsidP="006431A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ZF-126-ZF128</w:t>
            </w:r>
          </w:p>
        </w:tc>
        <w:tc>
          <w:tcPr>
            <w:tcW w:w="1530" w:type="pct"/>
          </w:tcPr>
          <w:p w:rsidR="006431A2" w:rsidRPr="00EB0710" w:rsidRDefault="006431A2" w:rsidP="006431A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proofErr w:type="gramStart"/>
            <w:r w:rsidRPr="00EB0710">
              <w:rPr>
                <w:rFonts w:cs="Times New Roman"/>
                <w:sz w:val="20"/>
                <w:szCs w:val="20"/>
              </w:rPr>
              <w:t>Arş.Gör</w:t>
            </w:r>
            <w:proofErr w:type="spellEnd"/>
            <w:proofErr w:type="gramEnd"/>
            <w:r w:rsidRPr="00EB0710">
              <w:rPr>
                <w:rFonts w:cs="Times New Roman"/>
                <w:sz w:val="20"/>
                <w:szCs w:val="20"/>
              </w:rPr>
              <w:t>. Ceyda CEYHAN BAŞARAN</w:t>
            </w:r>
          </w:p>
          <w:p w:rsidR="006431A2" w:rsidRPr="007A67A1" w:rsidRDefault="006431A2" w:rsidP="006431A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Mustafa AÇIKGÖZ</w:t>
            </w:r>
          </w:p>
        </w:tc>
      </w:tr>
      <w:tr w:rsidR="006431A2" w:rsidRPr="005E41DE" w:rsidTr="00C11A08">
        <w:tc>
          <w:tcPr>
            <w:tcW w:w="369" w:type="pct"/>
          </w:tcPr>
          <w:p w:rsidR="006431A2" w:rsidRPr="00560C8A" w:rsidRDefault="006431A2" w:rsidP="006431A2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21</w:t>
            </w:r>
          </w:p>
        </w:tc>
        <w:tc>
          <w:tcPr>
            <w:tcW w:w="1571" w:type="pct"/>
          </w:tcPr>
          <w:p w:rsidR="006431A2" w:rsidRDefault="006431A2" w:rsidP="006431A2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İTKİ KORUMADA ÇEVRE SORUNLARI</w:t>
            </w:r>
          </w:p>
          <w:p w:rsidR="006431A2" w:rsidRPr="00560C8A" w:rsidRDefault="006431A2" w:rsidP="006431A2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spellStart"/>
            <w:r w:rsidRPr="00560C8A">
              <w:rPr>
                <w:rFonts w:cs="Times New Roman"/>
                <w:sz w:val="20"/>
                <w:szCs w:val="20"/>
              </w:rPr>
              <w:t>Prof.Dr</w:t>
            </w:r>
            <w:proofErr w:type="spellEnd"/>
            <w:r w:rsidRPr="00560C8A">
              <w:rPr>
                <w:rFonts w:cs="Times New Roman"/>
                <w:sz w:val="20"/>
                <w:szCs w:val="20"/>
              </w:rPr>
              <w:t>. M. MURAT ASLAN</w:t>
            </w:r>
          </w:p>
        </w:tc>
        <w:tc>
          <w:tcPr>
            <w:tcW w:w="475" w:type="pct"/>
          </w:tcPr>
          <w:p w:rsidR="006431A2" w:rsidRPr="00560C8A" w:rsidRDefault="000D6CDC" w:rsidP="006431A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25.11.22</w:t>
            </w:r>
          </w:p>
        </w:tc>
        <w:tc>
          <w:tcPr>
            <w:tcW w:w="528" w:type="pct"/>
          </w:tcPr>
          <w:p w:rsidR="006431A2" w:rsidRPr="00560C8A" w:rsidRDefault="000D6CDC" w:rsidP="006431A2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proofErr w:type="gramStart"/>
            <w:r>
              <w:rPr>
                <w:rFonts w:eastAsia="Times New Roman" w:cs="Times New Roman"/>
                <w:color w:val="auto"/>
                <w:sz w:val="20"/>
                <w:szCs w:val="20"/>
              </w:rPr>
              <w:t>13:00</w:t>
            </w:r>
            <w:proofErr w:type="gramEnd"/>
            <w:r>
              <w:rPr>
                <w:rFonts w:eastAsia="Times New Roman" w:cs="Times New Roman"/>
                <w:color w:val="auto"/>
                <w:sz w:val="20"/>
                <w:szCs w:val="20"/>
              </w:rPr>
              <w:t>-14:00</w:t>
            </w:r>
          </w:p>
        </w:tc>
        <w:tc>
          <w:tcPr>
            <w:tcW w:w="527" w:type="pct"/>
          </w:tcPr>
          <w:p w:rsidR="006431A2" w:rsidRPr="00560C8A" w:rsidRDefault="006431A2" w:rsidP="006431A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ZF-126-ZF128</w:t>
            </w:r>
          </w:p>
        </w:tc>
        <w:tc>
          <w:tcPr>
            <w:tcW w:w="1530" w:type="pct"/>
          </w:tcPr>
          <w:p w:rsidR="006431A2" w:rsidRPr="00560C8A" w:rsidRDefault="006431A2" w:rsidP="006431A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Mustafa AÇIKGÖZ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9C1627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Merve İNCİR</w:t>
            </w:r>
          </w:p>
        </w:tc>
      </w:tr>
      <w:tr w:rsidR="006431A2" w:rsidRPr="005E41DE" w:rsidTr="00C11A08">
        <w:trPr>
          <w:trHeight w:val="320"/>
        </w:trPr>
        <w:tc>
          <w:tcPr>
            <w:tcW w:w="369" w:type="pct"/>
            <w:vAlign w:val="bottom"/>
          </w:tcPr>
          <w:p w:rsidR="006431A2" w:rsidRPr="00560C8A" w:rsidRDefault="006431A2" w:rsidP="006431A2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09</w:t>
            </w:r>
          </w:p>
          <w:p w:rsidR="006431A2" w:rsidRPr="00560C8A" w:rsidRDefault="006431A2" w:rsidP="006431A2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</w:p>
        </w:tc>
        <w:tc>
          <w:tcPr>
            <w:tcW w:w="1571" w:type="pct"/>
          </w:tcPr>
          <w:p w:rsidR="006431A2" w:rsidRDefault="006431A2" w:rsidP="006431A2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MEZUNİYET ÇALIŞMASI </w:t>
            </w:r>
          </w:p>
          <w:p w:rsidR="006431A2" w:rsidRPr="00560C8A" w:rsidRDefault="006431A2" w:rsidP="006431A2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560C8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ölüm Öğretim Üyeleri</w:t>
            </w:r>
          </w:p>
          <w:p w:rsidR="006431A2" w:rsidRPr="00560C8A" w:rsidRDefault="006431A2" w:rsidP="006431A2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</w:p>
        </w:tc>
        <w:tc>
          <w:tcPr>
            <w:tcW w:w="475" w:type="pct"/>
            <w:vAlign w:val="center"/>
          </w:tcPr>
          <w:p w:rsidR="006431A2" w:rsidRPr="00560C8A" w:rsidRDefault="006431A2" w:rsidP="006431A2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26.11.22</w:t>
            </w:r>
          </w:p>
        </w:tc>
        <w:tc>
          <w:tcPr>
            <w:tcW w:w="528" w:type="pct"/>
            <w:vAlign w:val="center"/>
          </w:tcPr>
          <w:p w:rsidR="006431A2" w:rsidRPr="00560C8A" w:rsidRDefault="006431A2" w:rsidP="006431A2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gramStart"/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16:00</w:t>
            </w:r>
            <w:proofErr w:type="gramEnd"/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-17:00</w:t>
            </w:r>
          </w:p>
        </w:tc>
        <w:tc>
          <w:tcPr>
            <w:tcW w:w="527" w:type="pct"/>
            <w:vAlign w:val="center"/>
          </w:tcPr>
          <w:p w:rsidR="006431A2" w:rsidRPr="00560C8A" w:rsidRDefault="006431A2" w:rsidP="006431A2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ZF-126-ZF128</w:t>
            </w:r>
          </w:p>
        </w:tc>
        <w:tc>
          <w:tcPr>
            <w:tcW w:w="1530" w:type="pct"/>
          </w:tcPr>
          <w:p w:rsidR="006431A2" w:rsidRPr="00560C8A" w:rsidRDefault="006431A2" w:rsidP="006431A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B0710">
              <w:rPr>
                <w:rFonts w:cs="Times New Roman"/>
                <w:sz w:val="20"/>
                <w:szCs w:val="20"/>
              </w:rPr>
              <w:t>Mustafa AÇIKGÖZ</w:t>
            </w:r>
          </w:p>
        </w:tc>
      </w:tr>
    </w:tbl>
    <w:p w:rsidR="005E41DE" w:rsidRDefault="005E41DE" w:rsidP="00440280">
      <w:pPr>
        <w:spacing w:after="0" w:line="240" w:lineRule="auto"/>
        <w:rPr>
          <w:rFonts w:cs="Times New Roman"/>
          <w:b/>
          <w:sz w:val="20"/>
          <w:szCs w:val="20"/>
        </w:rPr>
      </w:pPr>
      <w:bookmarkStart w:id="0" w:name="_GoBack"/>
      <w:bookmarkEnd w:id="0"/>
    </w:p>
    <w:sectPr w:rsidR="005E41DE" w:rsidSect="00EB0710">
      <w:pgSz w:w="16838" w:h="11906" w:orient="landscape"/>
      <w:pgMar w:top="1077" w:right="1134" w:bottom="567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Mja3tDQ0MzAytTRU0lEKTi0uzszPAykwNKkFAGdWeTItAAAA"/>
  </w:docVars>
  <w:rsids>
    <w:rsidRoot w:val="003C3138"/>
    <w:rsid w:val="00006540"/>
    <w:rsid w:val="00037DC3"/>
    <w:rsid w:val="00050818"/>
    <w:rsid w:val="000532B6"/>
    <w:rsid w:val="00062AE8"/>
    <w:rsid w:val="0009058A"/>
    <w:rsid w:val="000A391F"/>
    <w:rsid w:val="000C708B"/>
    <w:rsid w:val="000D6CDC"/>
    <w:rsid w:val="000E2877"/>
    <w:rsid w:val="001028AA"/>
    <w:rsid w:val="001030BE"/>
    <w:rsid w:val="001058F0"/>
    <w:rsid w:val="001163B9"/>
    <w:rsid w:val="001512DF"/>
    <w:rsid w:val="001735CA"/>
    <w:rsid w:val="00194D3C"/>
    <w:rsid w:val="001A2575"/>
    <w:rsid w:val="001A2A88"/>
    <w:rsid w:val="001C52A8"/>
    <w:rsid w:val="001E75CB"/>
    <w:rsid w:val="0024499B"/>
    <w:rsid w:val="00246E6D"/>
    <w:rsid w:val="00254A83"/>
    <w:rsid w:val="002A7D6D"/>
    <w:rsid w:val="002F2B69"/>
    <w:rsid w:val="003131B4"/>
    <w:rsid w:val="003500C5"/>
    <w:rsid w:val="00355AE8"/>
    <w:rsid w:val="00374D70"/>
    <w:rsid w:val="00376363"/>
    <w:rsid w:val="003844F2"/>
    <w:rsid w:val="00386519"/>
    <w:rsid w:val="00390C03"/>
    <w:rsid w:val="003B0C4E"/>
    <w:rsid w:val="003C3138"/>
    <w:rsid w:val="003C71CD"/>
    <w:rsid w:val="003E33D8"/>
    <w:rsid w:val="003E76C3"/>
    <w:rsid w:val="003F404A"/>
    <w:rsid w:val="0040508E"/>
    <w:rsid w:val="00407F9D"/>
    <w:rsid w:val="00416B06"/>
    <w:rsid w:val="00423102"/>
    <w:rsid w:val="00430D4B"/>
    <w:rsid w:val="00432175"/>
    <w:rsid w:val="00440280"/>
    <w:rsid w:val="0044054D"/>
    <w:rsid w:val="0045673F"/>
    <w:rsid w:val="00486578"/>
    <w:rsid w:val="00490840"/>
    <w:rsid w:val="00492C3B"/>
    <w:rsid w:val="0049761A"/>
    <w:rsid w:val="004A6E23"/>
    <w:rsid w:val="004A6EEA"/>
    <w:rsid w:val="004B0FA9"/>
    <w:rsid w:val="004B6EF3"/>
    <w:rsid w:val="004C063F"/>
    <w:rsid w:val="004C64F3"/>
    <w:rsid w:val="004D4F89"/>
    <w:rsid w:val="004E5864"/>
    <w:rsid w:val="00505939"/>
    <w:rsid w:val="00511B9E"/>
    <w:rsid w:val="00522695"/>
    <w:rsid w:val="00560C8A"/>
    <w:rsid w:val="00562EC9"/>
    <w:rsid w:val="00564DAB"/>
    <w:rsid w:val="00575168"/>
    <w:rsid w:val="005D04F7"/>
    <w:rsid w:val="005E28E9"/>
    <w:rsid w:val="005E41DE"/>
    <w:rsid w:val="00634E29"/>
    <w:rsid w:val="006431A2"/>
    <w:rsid w:val="00660F49"/>
    <w:rsid w:val="00666137"/>
    <w:rsid w:val="00672149"/>
    <w:rsid w:val="00672B4C"/>
    <w:rsid w:val="00674AB1"/>
    <w:rsid w:val="00686469"/>
    <w:rsid w:val="00690ED6"/>
    <w:rsid w:val="006A1492"/>
    <w:rsid w:val="006A5872"/>
    <w:rsid w:val="006B7FC6"/>
    <w:rsid w:val="006C087D"/>
    <w:rsid w:val="006C7D03"/>
    <w:rsid w:val="006E6DF0"/>
    <w:rsid w:val="00701224"/>
    <w:rsid w:val="0073053A"/>
    <w:rsid w:val="00732A89"/>
    <w:rsid w:val="00751531"/>
    <w:rsid w:val="00783687"/>
    <w:rsid w:val="007854CE"/>
    <w:rsid w:val="007A67A1"/>
    <w:rsid w:val="007B13D2"/>
    <w:rsid w:val="007D4ED4"/>
    <w:rsid w:val="007F34EB"/>
    <w:rsid w:val="00807DAD"/>
    <w:rsid w:val="00810968"/>
    <w:rsid w:val="00831A64"/>
    <w:rsid w:val="00854AAF"/>
    <w:rsid w:val="00872063"/>
    <w:rsid w:val="008776F8"/>
    <w:rsid w:val="008D104D"/>
    <w:rsid w:val="008D4BEA"/>
    <w:rsid w:val="008D61A4"/>
    <w:rsid w:val="008E3994"/>
    <w:rsid w:val="008E7629"/>
    <w:rsid w:val="008F6E24"/>
    <w:rsid w:val="009150BD"/>
    <w:rsid w:val="00920A20"/>
    <w:rsid w:val="00922887"/>
    <w:rsid w:val="00922E26"/>
    <w:rsid w:val="0092307C"/>
    <w:rsid w:val="0093534E"/>
    <w:rsid w:val="00935958"/>
    <w:rsid w:val="009458C2"/>
    <w:rsid w:val="00964F89"/>
    <w:rsid w:val="009A76BE"/>
    <w:rsid w:val="009C1526"/>
    <w:rsid w:val="009C1627"/>
    <w:rsid w:val="009C2F8F"/>
    <w:rsid w:val="009C582E"/>
    <w:rsid w:val="009D445C"/>
    <w:rsid w:val="009D69CA"/>
    <w:rsid w:val="009E6398"/>
    <w:rsid w:val="009E65D5"/>
    <w:rsid w:val="009F1948"/>
    <w:rsid w:val="00A06591"/>
    <w:rsid w:val="00A10D3F"/>
    <w:rsid w:val="00A50EDA"/>
    <w:rsid w:val="00A52B5D"/>
    <w:rsid w:val="00A538B6"/>
    <w:rsid w:val="00A62638"/>
    <w:rsid w:val="00A70115"/>
    <w:rsid w:val="00A729DB"/>
    <w:rsid w:val="00A95B3B"/>
    <w:rsid w:val="00AA3E04"/>
    <w:rsid w:val="00AA6079"/>
    <w:rsid w:val="00AD0030"/>
    <w:rsid w:val="00B030C8"/>
    <w:rsid w:val="00B21684"/>
    <w:rsid w:val="00B23CBA"/>
    <w:rsid w:val="00B5397C"/>
    <w:rsid w:val="00B75476"/>
    <w:rsid w:val="00B87893"/>
    <w:rsid w:val="00B91F3C"/>
    <w:rsid w:val="00B92ECA"/>
    <w:rsid w:val="00BE46A1"/>
    <w:rsid w:val="00C025EE"/>
    <w:rsid w:val="00C04776"/>
    <w:rsid w:val="00C11A08"/>
    <w:rsid w:val="00C14895"/>
    <w:rsid w:val="00C16F32"/>
    <w:rsid w:val="00C358F6"/>
    <w:rsid w:val="00C372D4"/>
    <w:rsid w:val="00C415FF"/>
    <w:rsid w:val="00C425C2"/>
    <w:rsid w:val="00C43C45"/>
    <w:rsid w:val="00CD5F1C"/>
    <w:rsid w:val="00CF2FE9"/>
    <w:rsid w:val="00D1057D"/>
    <w:rsid w:val="00D231A6"/>
    <w:rsid w:val="00D76D60"/>
    <w:rsid w:val="00D805ED"/>
    <w:rsid w:val="00DB43D2"/>
    <w:rsid w:val="00DB5448"/>
    <w:rsid w:val="00DC79E1"/>
    <w:rsid w:val="00DE7128"/>
    <w:rsid w:val="00DF02C8"/>
    <w:rsid w:val="00DF18E7"/>
    <w:rsid w:val="00E0221D"/>
    <w:rsid w:val="00E0232E"/>
    <w:rsid w:val="00E34C56"/>
    <w:rsid w:val="00E45953"/>
    <w:rsid w:val="00E52066"/>
    <w:rsid w:val="00E535A9"/>
    <w:rsid w:val="00E6748D"/>
    <w:rsid w:val="00E85185"/>
    <w:rsid w:val="00E96A6D"/>
    <w:rsid w:val="00EA2A7E"/>
    <w:rsid w:val="00EB0710"/>
    <w:rsid w:val="00EB740B"/>
    <w:rsid w:val="00EC1CC3"/>
    <w:rsid w:val="00ED7D8E"/>
    <w:rsid w:val="00F009E8"/>
    <w:rsid w:val="00F10AAC"/>
    <w:rsid w:val="00F25139"/>
    <w:rsid w:val="00F40809"/>
    <w:rsid w:val="00F4369A"/>
    <w:rsid w:val="00F43EB2"/>
    <w:rsid w:val="00F45FA5"/>
    <w:rsid w:val="00F66B5B"/>
    <w:rsid w:val="00F76287"/>
    <w:rsid w:val="00F81FD3"/>
    <w:rsid w:val="00F863CB"/>
    <w:rsid w:val="00FA1F3E"/>
    <w:rsid w:val="00FB09B6"/>
    <w:rsid w:val="00FB38D0"/>
    <w:rsid w:val="00FB58A4"/>
    <w:rsid w:val="00FC31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F1948"/>
    <w:pPr>
      <w:spacing w:after="200" w:line="276" w:lineRule="auto"/>
    </w:pPr>
    <w:rPr>
      <w:rFonts w:ascii="Times New Roman" w:eastAsiaTheme="minorEastAsia" w:hAnsi="Times New Roman"/>
      <w:color w:val="000000" w:themeColor="text1"/>
      <w:sz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F194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5E41DE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F1948"/>
    <w:pPr>
      <w:spacing w:after="200" w:line="276" w:lineRule="auto"/>
    </w:pPr>
    <w:rPr>
      <w:rFonts w:ascii="Times New Roman" w:eastAsiaTheme="minorEastAsia" w:hAnsi="Times New Roman"/>
      <w:color w:val="000000" w:themeColor="text1"/>
      <w:sz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F194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5E41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425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9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7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6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2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44BECE-C3AA-4D17-A548-350B878854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4</TotalTime>
  <Pages>4</Pages>
  <Words>835</Words>
  <Characters>4761</Characters>
  <Application>Microsoft Office Word</Application>
  <DocSecurity>0</DocSecurity>
  <Lines>39</Lines>
  <Paragraphs>1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By NeC ® 2010 | Katilimsiz.Com</Company>
  <LinksUpToDate>false</LinksUpToDate>
  <CharactersWithSpaces>55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LENOVO</cp:lastModifiedBy>
  <cp:revision>83</cp:revision>
  <dcterms:created xsi:type="dcterms:W3CDTF">2021-11-15T14:23:00Z</dcterms:created>
  <dcterms:modified xsi:type="dcterms:W3CDTF">2022-11-11T0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9d3852b3aab649a8e607bcb565a12b527f0aad302d734f3aa71f4e1d90c5ace</vt:lpwstr>
  </property>
</Properties>
</file>